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C2A83D" w14:textId="6DAA7F58" w:rsidR="002C2AEC" w:rsidRDefault="002C2AEC" w:rsidP="005B4C35">
      <w:pPr>
        <w:pStyle w:val="Heading1"/>
        <w:jc w:val="center"/>
      </w:pPr>
      <w:bookmarkStart w:id="0" w:name="_Hlk110519906"/>
      <w:bookmarkEnd w:id="0"/>
      <w:r w:rsidRPr="00697646">
        <w:t xml:space="preserve">Practical Project: </w:t>
      </w:r>
      <w:r w:rsidR="002B039A">
        <w:t>Rock–Paper–Scissors</w:t>
      </w:r>
    </w:p>
    <w:p w14:paraId="40E44C0E" w14:textId="1A22D48A" w:rsidR="00140B32" w:rsidRPr="00805A14" w:rsidRDefault="00140B32" w:rsidP="00140B32">
      <w:r w:rsidRPr="00805A14">
        <w:t xml:space="preserve">This is </w:t>
      </w:r>
      <w:r w:rsidRPr="00805A14">
        <w:rPr>
          <w:lang w:val="bg-BG"/>
        </w:rPr>
        <w:t xml:space="preserve">an </w:t>
      </w:r>
      <w:r w:rsidRPr="00805A14">
        <w:t xml:space="preserve">additional practical project, and </w:t>
      </w:r>
      <w:r w:rsidRPr="00805A14">
        <w:rPr>
          <w:b/>
          <w:bCs/>
          <w:u w:val="single"/>
        </w:rPr>
        <w:t>it is not mandatory and it is not included in the final score</w:t>
      </w:r>
      <w:r w:rsidRPr="00805A14">
        <w:t xml:space="preserve">. The main purpose is to use </w:t>
      </w:r>
      <w:r w:rsidR="006135E8">
        <w:t xml:space="preserve">the </w:t>
      </w:r>
      <w:r w:rsidRPr="00805A14">
        <w:t>gained knowledge in</w:t>
      </w:r>
      <w:r w:rsidRPr="00805A14">
        <w:rPr>
          <w:lang w:val="bg-BG"/>
        </w:rPr>
        <w:t xml:space="preserve"> </w:t>
      </w:r>
      <w:r w:rsidRPr="00805A14">
        <w:t xml:space="preserve">different </w:t>
      </w:r>
      <w:r w:rsidRPr="00805A14">
        <w:rPr>
          <w:lang w:val="bg-BG"/>
        </w:rPr>
        <w:t>types</w:t>
      </w:r>
      <w:r w:rsidRPr="00805A14">
        <w:t xml:space="preserve"> of problems and to improve your portfolio and GitHub skills.</w:t>
      </w:r>
    </w:p>
    <w:p w14:paraId="54CF6653" w14:textId="1E453B09" w:rsidR="002C2AEC" w:rsidRDefault="005B4C35" w:rsidP="002C2AEC">
      <w:pPr>
        <w:pStyle w:val="NoSpacing"/>
        <w:spacing w:before="80" w:after="120"/>
        <w:rPr>
          <w:lang w:val="en-GB"/>
        </w:rPr>
      </w:pPr>
      <w:r>
        <w:rPr>
          <w:lang w:val="en-GB"/>
        </w:rPr>
        <w:t>Let's</w:t>
      </w:r>
      <w:r w:rsidR="002C2AEC" w:rsidRPr="00503063">
        <w:rPr>
          <w:lang w:val="en-GB"/>
        </w:rPr>
        <w:t xml:space="preserve"> make the console game "</w:t>
      </w:r>
      <w:r w:rsidR="002C2AEC" w:rsidRPr="00503063">
        <w:rPr>
          <w:rStyle w:val="CodeChar"/>
          <w:lang w:val="en-GB"/>
        </w:rPr>
        <w:t>Rock</w:t>
      </w:r>
      <w:r w:rsidR="002C2AEC" w:rsidRPr="00503063">
        <w:rPr>
          <w:lang w:val="en-GB"/>
        </w:rPr>
        <w:t xml:space="preserve"> </w:t>
      </w:r>
      <w:r w:rsidR="002C2AEC">
        <w:rPr>
          <w:lang w:val="en-GB"/>
        </w:rPr>
        <w:t xml:space="preserve">– </w:t>
      </w:r>
      <w:r w:rsidR="002C2AEC" w:rsidRPr="00503063">
        <w:rPr>
          <w:rStyle w:val="CodeChar"/>
          <w:lang w:val="en-GB"/>
        </w:rPr>
        <w:t>Paper</w:t>
      </w:r>
      <w:r w:rsidR="002C2AEC" w:rsidRPr="00503063">
        <w:rPr>
          <w:lang w:val="en-GB"/>
        </w:rPr>
        <w:t xml:space="preserve"> </w:t>
      </w:r>
      <w:r w:rsidR="002C2AEC">
        <w:rPr>
          <w:lang w:val="en-GB"/>
        </w:rPr>
        <w:t xml:space="preserve">– </w:t>
      </w:r>
      <w:r w:rsidR="002C2AEC" w:rsidRPr="00503063">
        <w:rPr>
          <w:rStyle w:val="CodeChar"/>
          <w:lang w:val="en-GB"/>
        </w:rPr>
        <w:t>Scissors</w:t>
      </w:r>
      <w:r w:rsidR="002C2AEC" w:rsidRPr="00503063">
        <w:rPr>
          <w:lang w:val="en-GB"/>
        </w:rPr>
        <w:t>"</w:t>
      </w:r>
      <w:r w:rsidR="002C2AEC">
        <w:rPr>
          <w:lang w:val="en-GB"/>
        </w:rPr>
        <w:t>:</w:t>
      </w:r>
    </w:p>
    <w:p w14:paraId="1E256274" w14:textId="77777777" w:rsidR="002B039A" w:rsidRDefault="002B039A" w:rsidP="002C2AEC">
      <w:pPr>
        <w:pStyle w:val="NoSpacing"/>
        <w:spacing w:before="80" w:after="120"/>
        <w:rPr>
          <w:lang w:val="en-GB"/>
        </w:rPr>
      </w:pPr>
    </w:p>
    <w:p w14:paraId="501A841A" w14:textId="244AC21F" w:rsidR="002B039A" w:rsidRDefault="002C2AEC" w:rsidP="002C2AEC">
      <w:r>
        <w:rPr>
          <w:noProof/>
        </w:rPr>
        <w:drawing>
          <wp:inline distT="0" distB="0" distL="0" distR="0" wp14:anchorId="2560F800" wp14:editId="1416E7A7">
            <wp:extent cx="2589637" cy="2475976"/>
            <wp:effectExtent l="0" t="0" r="1270" b="635"/>
            <wp:docPr id="24" name="Picture 24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5842" cy="24819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6A9CB1" w14:textId="0B4C9211" w:rsidR="002B039A" w:rsidRDefault="00000000" w:rsidP="002B039A">
      <w:pPr>
        <w:pStyle w:val="NoSpacing"/>
        <w:spacing w:before="80" w:after="120"/>
        <w:rPr>
          <w:lang w:val="en-GB"/>
        </w:rPr>
      </w:pPr>
      <w:hyperlink r:id="rId12" w:history="1">
        <w:r w:rsidR="002B039A">
          <w:rPr>
            <w:rStyle w:val="Hyperlink"/>
            <w:b/>
            <w:bCs/>
            <w:lang w:val="en-GB"/>
          </w:rPr>
          <w:t>Rock-Paper-Scissors</w:t>
        </w:r>
      </w:hyperlink>
      <w:r w:rsidR="002B039A" w:rsidRPr="005113BB">
        <w:rPr>
          <w:lang w:val="en-GB"/>
        </w:rPr>
        <w:t> is a simple </w:t>
      </w:r>
      <w:r w:rsidR="002B039A">
        <w:rPr>
          <w:b/>
          <w:bCs/>
          <w:lang w:val="en-GB"/>
        </w:rPr>
        <w:t>two-player</w:t>
      </w:r>
      <w:r w:rsidR="002B039A" w:rsidRPr="005113BB">
        <w:rPr>
          <w:b/>
          <w:bCs/>
          <w:lang w:val="en-GB"/>
        </w:rPr>
        <w:t xml:space="preserve"> game</w:t>
      </w:r>
      <w:r w:rsidR="002B039A" w:rsidRPr="005113BB">
        <w:rPr>
          <w:lang w:val="en-GB"/>
        </w:rPr>
        <w:t>, where you and your opponent (the computer) simultaneously choose one of the following three options: "</w:t>
      </w:r>
      <w:r w:rsidR="002B039A" w:rsidRPr="005113BB">
        <w:rPr>
          <w:b/>
          <w:bCs/>
          <w:lang w:val="en-GB"/>
        </w:rPr>
        <w:t>rock</w:t>
      </w:r>
      <w:r w:rsidR="002B039A" w:rsidRPr="005113BB">
        <w:rPr>
          <w:lang w:val="en-GB"/>
        </w:rPr>
        <w:t>", "</w:t>
      </w:r>
      <w:r w:rsidR="002B039A" w:rsidRPr="005113BB">
        <w:rPr>
          <w:b/>
          <w:bCs/>
          <w:lang w:val="en-GB"/>
        </w:rPr>
        <w:t>paper</w:t>
      </w:r>
      <w:r w:rsidR="002B039A" w:rsidRPr="005113BB">
        <w:rPr>
          <w:lang w:val="en-GB"/>
        </w:rPr>
        <w:t>"</w:t>
      </w:r>
      <w:r w:rsidR="005E255B">
        <w:rPr>
          <w:lang w:val="en-GB"/>
        </w:rPr>
        <w:t xml:space="preserve">, </w:t>
      </w:r>
      <w:r w:rsidR="002B039A" w:rsidRPr="005113BB">
        <w:rPr>
          <w:lang w:val="en-GB"/>
        </w:rPr>
        <w:t>or "</w:t>
      </w:r>
      <w:r w:rsidR="002B039A" w:rsidRPr="005113BB">
        <w:rPr>
          <w:b/>
          <w:bCs/>
          <w:lang w:val="en-GB"/>
        </w:rPr>
        <w:t>scissors</w:t>
      </w:r>
      <w:r w:rsidR="002B039A" w:rsidRPr="005113BB">
        <w:rPr>
          <w:lang w:val="en-GB"/>
        </w:rPr>
        <w:t>". The rules are as follows:</w:t>
      </w:r>
    </w:p>
    <w:p w14:paraId="087712ED" w14:textId="77777777" w:rsidR="002B039A" w:rsidRPr="005113BB" w:rsidRDefault="002B039A" w:rsidP="002B039A">
      <w:pPr>
        <w:pStyle w:val="NoSpacing"/>
        <w:numPr>
          <w:ilvl w:val="0"/>
          <w:numId w:val="13"/>
        </w:numPr>
        <w:spacing w:before="80" w:after="120"/>
        <w:rPr>
          <w:lang w:val="en-GB"/>
        </w:rPr>
      </w:pPr>
      <w:r w:rsidRPr="005113BB">
        <w:rPr>
          <w:b/>
          <w:bCs/>
          <w:lang w:val="en-GB"/>
        </w:rPr>
        <w:t>Rock beats scissors</w:t>
      </w:r>
      <w:r w:rsidRPr="005113BB">
        <w:rPr>
          <w:lang w:val="en-GB"/>
        </w:rPr>
        <w:t> (the scissors get broken by the rock)</w:t>
      </w:r>
    </w:p>
    <w:p w14:paraId="5B1DC445" w14:textId="54B48A41" w:rsidR="002B039A" w:rsidRPr="005113BB" w:rsidRDefault="002B039A" w:rsidP="002B039A">
      <w:pPr>
        <w:pStyle w:val="NoSpacing"/>
        <w:numPr>
          <w:ilvl w:val="0"/>
          <w:numId w:val="13"/>
        </w:numPr>
        <w:spacing w:before="80" w:after="120"/>
        <w:rPr>
          <w:lang w:val="en-GB"/>
        </w:rPr>
      </w:pPr>
      <w:r w:rsidRPr="005113BB">
        <w:rPr>
          <w:b/>
          <w:bCs/>
          <w:lang w:val="en-GB"/>
        </w:rPr>
        <w:t xml:space="preserve">Scissors </w:t>
      </w:r>
      <w:r w:rsidR="006135E8">
        <w:rPr>
          <w:b/>
          <w:bCs/>
          <w:lang w:val="en-GB"/>
        </w:rPr>
        <w:t>beat</w:t>
      </w:r>
      <w:r w:rsidRPr="005113BB">
        <w:rPr>
          <w:b/>
          <w:bCs/>
          <w:lang w:val="en-GB"/>
        </w:rPr>
        <w:t xml:space="preserve"> paper</w:t>
      </w:r>
      <w:r w:rsidRPr="005113BB">
        <w:rPr>
          <w:lang w:val="en-GB"/>
        </w:rPr>
        <w:t xml:space="preserve"> (the paper </w:t>
      </w:r>
      <w:r w:rsidR="00A9735D">
        <w:rPr>
          <w:lang w:val="en-GB"/>
        </w:rPr>
        <w:t>gets</w:t>
      </w:r>
      <w:r w:rsidRPr="005113BB">
        <w:rPr>
          <w:lang w:val="en-GB"/>
        </w:rPr>
        <w:t xml:space="preserve"> cut by the scissors)</w:t>
      </w:r>
    </w:p>
    <w:p w14:paraId="1FFF716C" w14:textId="201983C4" w:rsidR="002B039A" w:rsidRDefault="002B039A" w:rsidP="002B039A">
      <w:pPr>
        <w:pStyle w:val="NoSpacing"/>
        <w:numPr>
          <w:ilvl w:val="0"/>
          <w:numId w:val="13"/>
        </w:numPr>
        <w:spacing w:before="80" w:after="120"/>
        <w:rPr>
          <w:lang w:val="en-GB"/>
        </w:rPr>
      </w:pPr>
      <w:r w:rsidRPr="005113BB">
        <w:rPr>
          <w:b/>
          <w:bCs/>
          <w:lang w:val="en-GB"/>
        </w:rPr>
        <w:t>Paper beats rock</w:t>
      </w:r>
      <w:r w:rsidRPr="005113BB">
        <w:rPr>
          <w:lang w:val="en-GB"/>
        </w:rPr>
        <w:t> (the paper covers the rock)</w:t>
      </w:r>
    </w:p>
    <w:p w14:paraId="36F07321" w14:textId="138C3E0A" w:rsidR="00612EB7" w:rsidRDefault="002A001C" w:rsidP="002A001C">
      <w:pPr>
        <w:pStyle w:val="NoSpacing"/>
        <w:spacing w:before="80" w:after="120"/>
        <w:rPr>
          <w:lang w:val="en-GB"/>
        </w:rPr>
      </w:pPr>
      <w:r w:rsidRPr="005113BB">
        <w:rPr>
          <w:lang w:val="en-GB"/>
        </w:rPr>
        <w:t>The </w:t>
      </w:r>
      <w:r w:rsidRPr="005113BB">
        <w:rPr>
          <w:b/>
          <w:bCs/>
          <w:lang w:val="en-GB"/>
        </w:rPr>
        <w:t>winner</w:t>
      </w:r>
      <w:r w:rsidRPr="005113BB">
        <w:rPr>
          <w:lang w:val="en-GB"/>
        </w:rPr>
        <w:t> is the player whose choice beats the choice of his opponent. If both players choose the same option (e.g.</w:t>
      </w:r>
      <w:r w:rsidR="005E255B">
        <w:rPr>
          <w:lang w:val="en-GB"/>
        </w:rPr>
        <w:t>,</w:t>
      </w:r>
      <w:r w:rsidRPr="005113BB">
        <w:rPr>
          <w:lang w:val="en-GB"/>
        </w:rPr>
        <w:t xml:space="preserve"> "paper"), the game outcome is "</w:t>
      </w:r>
      <w:r w:rsidRPr="005113BB">
        <w:rPr>
          <w:b/>
          <w:bCs/>
          <w:lang w:val="en-GB"/>
        </w:rPr>
        <w:t>draw</w:t>
      </w:r>
      <w:r w:rsidRPr="005113BB">
        <w:rPr>
          <w:lang w:val="en-GB"/>
        </w:rPr>
        <w:t>"</w:t>
      </w:r>
      <w:r w:rsidR="0045407B">
        <w:rPr>
          <w:lang w:val="en-GB"/>
        </w:rPr>
        <w:t>.</w:t>
      </w:r>
    </w:p>
    <w:p w14:paraId="21CF3914" w14:textId="116F2943" w:rsidR="00612EB7" w:rsidRDefault="00612EB7" w:rsidP="00612EB7">
      <w:pPr>
        <w:pStyle w:val="Heading2"/>
        <w:numPr>
          <w:ilvl w:val="0"/>
          <w:numId w:val="14"/>
        </w:numPr>
        <w:rPr>
          <w:noProof/>
          <w:lang w:val="en-GB"/>
        </w:rPr>
      </w:pPr>
      <w:r w:rsidRPr="007B4F4B">
        <w:rPr>
          <w:noProof/>
          <w:lang w:val="en-GB"/>
        </w:rPr>
        <w:t>Create a GitHub Profile and Repo</w:t>
      </w:r>
    </w:p>
    <w:p w14:paraId="2540A9DD" w14:textId="51778EE3" w:rsidR="00612EB7" w:rsidRDefault="00612EB7" w:rsidP="00612EB7">
      <w:r>
        <w:t xml:space="preserve">Everyone should have a GitHub developer profile. First, we should </w:t>
      </w:r>
      <w:r w:rsidRPr="00612EB7">
        <w:rPr>
          <w:b/>
          <w:bCs/>
        </w:rPr>
        <w:t xml:space="preserve">create our profile </w:t>
      </w:r>
      <w:r>
        <w:rPr>
          <w:b/>
          <w:bCs/>
        </w:rPr>
        <w:t>on</w:t>
      </w:r>
      <w:r w:rsidRPr="00612EB7">
        <w:rPr>
          <w:b/>
          <w:bCs/>
        </w:rPr>
        <w:t xml:space="preserve"> GitHub</w:t>
      </w:r>
      <w:r>
        <w:t>.</w:t>
      </w:r>
    </w:p>
    <w:p w14:paraId="2832EC08" w14:textId="77777777" w:rsidR="00612EB7" w:rsidRDefault="00612EB7" w:rsidP="00612EB7">
      <w:pPr>
        <w:pStyle w:val="Heading3"/>
      </w:pPr>
      <w:r>
        <w:t>Register a GitHub Profile</w:t>
      </w:r>
    </w:p>
    <w:p w14:paraId="77EA6327" w14:textId="09861C87" w:rsidR="00612EB7" w:rsidRDefault="00612EB7" w:rsidP="00612EB7">
      <w:r w:rsidRPr="00A64EB7">
        <w:rPr>
          <w:b/>
          <w:bCs/>
        </w:rPr>
        <w:t>Register</w:t>
      </w:r>
      <w:r>
        <w:t xml:space="preserve"> for a free </w:t>
      </w:r>
      <w:r w:rsidRPr="00D76C29">
        <w:rPr>
          <w:b/>
        </w:rPr>
        <w:t xml:space="preserve">developer account at </w:t>
      </w:r>
      <w:r w:rsidRPr="00D76C29">
        <w:rPr>
          <w:b/>
          <w:noProof/>
        </w:rPr>
        <w:t>GitHub</w:t>
      </w:r>
      <w:r w:rsidRPr="00E84EC5">
        <w:rPr>
          <w:bCs/>
          <w:noProof/>
        </w:rPr>
        <w:t xml:space="preserve"> </w:t>
      </w:r>
      <w:hyperlink r:id="rId13" w:history="1">
        <w:r w:rsidRPr="000A71F5">
          <w:rPr>
            <w:rStyle w:val="Hyperlink"/>
            <w:b/>
            <w:noProof/>
          </w:rPr>
          <w:t>here</w:t>
        </w:r>
      </w:hyperlink>
      <w:r w:rsidR="00E94C2F">
        <w:rPr>
          <w:bCs/>
        </w:rPr>
        <w:t xml:space="preserve"> </w:t>
      </w:r>
      <w:r>
        <w:t>with an email and a username:</w:t>
      </w:r>
    </w:p>
    <w:p w14:paraId="72B17F04" w14:textId="4BE49CC7" w:rsidR="00612EB7" w:rsidRDefault="00612EB7" w:rsidP="00E66B73">
      <w:pPr>
        <w:jc w:val="center"/>
      </w:pPr>
      <w:r w:rsidRPr="00797F50">
        <w:rPr>
          <w:noProof/>
        </w:rPr>
        <w:lastRenderedPageBreak/>
        <w:drawing>
          <wp:inline distT="0" distB="0" distL="0" distR="0" wp14:anchorId="149ABDCA" wp14:editId="6B3FC0FB">
            <wp:extent cx="5569983" cy="3649980"/>
            <wp:effectExtent l="152400" t="152400" r="354965" b="369570"/>
            <wp:docPr id="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82664" cy="36582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797F50">
        <w:rPr>
          <w:noProof/>
        </w:rPr>
        <w:drawing>
          <wp:inline distT="0" distB="0" distL="0" distR="0" wp14:anchorId="5A1996DA" wp14:editId="3A1A36C8">
            <wp:extent cx="5571677" cy="3261360"/>
            <wp:effectExtent l="152400" t="152400" r="353060" b="358140"/>
            <wp:docPr id="1544403522" name="Картина 154440352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4403522" name="Картина 1544403522" descr="A screenshot of a computer&#10;&#10;Description automatically generated with medium confidence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5086" cy="326335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FD36CE4" w14:textId="77777777" w:rsidR="00612EB7" w:rsidRDefault="00612EB7" w:rsidP="00612EB7">
      <w:pPr>
        <w:spacing w:before="0" w:after="160" w:line="259" w:lineRule="auto"/>
      </w:pPr>
      <w:r>
        <w:t xml:space="preserve">When you are ready, it is time to </w:t>
      </w:r>
      <w:r w:rsidRPr="00677358">
        <w:rPr>
          <w:b/>
          <w:bCs/>
        </w:rPr>
        <w:t>create your first repository</w:t>
      </w:r>
      <w:r>
        <w:t xml:space="preserve">. </w:t>
      </w:r>
      <w:r w:rsidRPr="00677358">
        <w:t xml:space="preserve">A </w:t>
      </w:r>
      <w:r w:rsidRPr="00677358">
        <w:rPr>
          <w:b/>
          <w:bCs/>
        </w:rPr>
        <w:t>repository</w:t>
      </w:r>
      <w:r w:rsidRPr="00677358">
        <w:t xml:space="preserve"> contains </w:t>
      </w:r>
      <w:r w:rsidRPr="00677358">
        <w:rPr>
          <w:b/>
          <w:bCs/>
        </w:rPr>
        <w:t>all of your project's files</w:t>
      </w:r>
      <w:r w:rsidRPr="00677358">
        <w:t xml:space="preserve"> and each file's revision history. You can discuss and manage your project's work within the repository.</w:t>
      </w:r>
    </w:p>
    <w:p w14:paraId="0D2E80E6" w14:textId="77777777" w:rsidR="00612EB7" w:rsidRDefault="00612EB7" w:rsidP="00612EB7">
      <w:pPr>
        <w:pStyle w:val="Heading3"/>
      </w:pPr>
      <w:r>
        <w:t>Create a GitHub Repo</w:t>
      </w:r>
    </w:p>
    <w:p w14:paraId="32EE8FAA" w14:textId="4E1F4A47" w:rsidR="00612EB7" w:rsidRDefault="00612EB7" w:rsidP="00612EB7">
      <w:pPr>
        <w:spacing w:before="0" w:after="160" w:line="259" w:lineRule="auto"/>
      </w:pPr>
      <w:r>
        <w:t xml:space="preserve">Create a </w:t>
      </w:r>
      <w:r w:rsidRPr="0048083D">
        <w:rPr>
          <w:b/>
          <w:bCs/>
        </w:rPr>
        <w:t>new repository</w:t>
      </w:r>
      <w:r>
        <w:t xml:space="preserve"> from: </w:t>
      </w:r>
      <w:hyperlink r:id="rId16">
        <w:r w:rsidRPr="2F323481">
          <w:rPr>
            <w:rStyle w:val="Hyperlink"/>
            <w:lang w:val="bg-BG"/>
          </w:rPr>
          <w:t>https://github.com/new</w:t>
        </w:r>
      </w:hyperlink>
      <w:r>
        <w:t xml:space="preserve">. Choose a </w:t>
      </w:r>
      <w:r w:rsidRPr="007B37C4">
        <w:rPr>
          <w:b/>
          <w:bCs/>
        </w:rPr>
        <w:t>meaningful name</w:t>
      </w:r>
      <w:r>
        <w:t>,</w:t>
      </w:r>
      <w:r w:rsidRPr="00D14186">
        <w:t xml:space="preserve"> </w:t>
      </w:r>
      <w:r w:rsidR="006135E8">
        <w:t>e.g.</w:t>
      </w:r>
      <w:r>
        <w:t xml:space="preserve"> </w:t>
      </w:r>
      <w:r>
        <w:rPr>
          <w:noProof/>
        </w:rPr>
        <w:t>"</w:t>
      </w:r>
      <w:proofErr w:type="spellStart"/>
      <w:r>
        <w:rPr>
          <w:rStyle w:val="CodeChar"/>
        </w:rPr>
        <w:t>RockPaperScissorsByUsername</w:t>
      </w:r>
      <w:proofErr w:type="spellEnd"/>
      <w:r>
        <w:rPr>
          <w:noProof/>
        </w:rPr>
        <w:t>"</w:t>
      </w:r>
      <w:r w:rsidR="00A9735D">
        <w:rPr>
          <w:noProof/>
        </w:rPr>
        <w:t>.</w:t>
      </w:r>
      <w:r>
        <w:t xml:space="preserve"> </w:t>
      </w:r>
      <w:r w:rsidR="00A9735D">
        <w:t>A</w:t>
      </w:r>
      <w:r>
        <w:t xml:space="preserve">dd a </w:t>
      </w:r>
      <w:r w:rsidRPr="00213261">
        <w:rPr>
          <w:b/>
          <w:bCs/>
        </w:rPr>
        <w:t>short description</w:t>
      </w:r>
      <w:r>
        <w:t xml:space="preserve"> and make your repo </w:t>
      </w:r>
      <w:r w:rsidRPr="00213261">
        <w:rPr>
          <w:b/>
          <w:bCs/>
        </w:rPr>
        <w:t>public</w:t>
      </w:r>
      <w:r>
        <w:t>:</w:t>
      </w:r>
    </w:p>
    <w:p w14:paraId="0AAFF298" w14:textId="52A55766" w:rsidR="00612EB7" w:rsidRPr="00612EB7" w:rsidRDefault="00612EB7" w:rsidP="00612EB7">
      <w:r w:rsidRPr="00797F50">
        <w:rPr>
          <w:noProof/>
        </w:rPr>
        <w:drawing>
          <wp:inline distT="0" distB="0" distL="0" distR="0" wp14:anchorId="1D847422" wp14:editId="596A7073">
            <wp:extent cx="6626225" cy="2418080"/>
            <wp:effectExtent l="152400" t="152400" r="365125" b="363220"/>
            <wp:docPr id="9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180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612EB7" w14:paraId="77525368" w14:textId="77777777" w:rsidTr="00954EE6">
        <w:tc>
          <w:tcPr>
            <w:tcW w:w="846" w:type="dxa"/>
            <w:vAlign w:val="center"/>
          </w:tcPr>
          <w:p w14:paraId="07438D6D" w14:textId="77777777" w:rsidR="00612EB7" w:rsidRDefault="00612EB7" w:rsidP="00954EE6">
            <w:r>
              <w:rPr>
                <w:noProof/>
              </w:rPr>
              <w:drawing>
                <wp:inline distT="0" distB="0" distL="0" distR="0" wp14:anchorId="2C56AFDF" wp14:editId="14A5D7DB">
                  <wp:extent cx="489857" cy="489857"/>
                  <wp:effectExtent l="0" t="0" r="5715" b="5715"/>
                  <wp:docPr id="13" name="Picture 13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579" w:type="dxa"/>
            <w:vAlign w:val="center"/>
          </w:tcPr>
          <w:p w14:paraId="45953842" w14:textId="77777777" w:rsidR="00612EB7" w:rsidRDefault="00612EB7" w:rsidP="00954EE6">
            <w:r>
              <w:t xml:space="preserve">Please choose </w:t>
            </w:r>
            <w:r w:rsidRPr="000C41A7">
              <w:rPr>
                <w:b/>
                <w:bCs/>
              </w:rPr>
              <w:t xml:space="preserve">your own original </w:t>
            </w:r>
            <w:r>
              <w:rPr>
                <w:b/>
                <w:bCs/>
              </w:rPr>
              <w:t xml:space="preserve">and unique </w:t>
            </w:r>
            <w:r w:rsidRPr="000C41A7">
              <w:rPr>
                <w:b/>
                <w:bCs/>
              </w:rPr>
              <w:t>name</w:t>
            </w:r>
            <w:r>
              <w:t xml:space="preserve"> for your project!</w:t>
            </w:r>
          </w:p>
          <w:p w14:paraId="089C1585" w14:textId="2C16C144" w:rsidR="00612EB7" w:rsidRDefault="00612EB7" w:rsidP="00954EE6">
            <w:r w:rsidRPr="0081383C">
              <w:t xml:space="preserve">Your GitHub profile should be </w:t>
            </w:r>
            <w:r w:rsidRPr="0081383C">
              <w:rPr>
                <w:b/>
                <w:bCs/>
              </w:rPr>
              <w:t>unique</w:t>
            </w:r>
            <w:r w:rsidRPr="0081383C">
              <w:t>.</w:t>
            </w:r>
          </w:p>
          <w:p w14:paraId="66F2451D" w14:textId="1656A57E" w:rsidR="00612EB7" w:rsidRDefault="00612EB7" w:rsidP="00954EE6">
            <w:r>
              <w:t xml:space="preserve">You can follow this tutorial, but you can also </w:t>
            </w:r>
            <w:r w:rsidRPr="00362F0F">
              <w:rPr>
                <w:b/>
                <w:bCs/>
              </w:rPr>
              <w:t>make changes</w:t>
            </w:r>
            <w:r>
              <w:t xml:space="preserve"> and </w:t>
            </w:r>
            <w:r w:rsidRPr="00362F0F">
              <w:rPr>
                <w:b/>
                <w:bCs/>
              </w:rPr>
              <w:t>implement your project differently</w:t>
            </w:r>
            <w:r>
              <w:rPr>
                <w:b/>
                <w:bCs/>
              </w:rPr>
              <w:t>.</w:t>
            </w:r>
          </w:p>
        </w:tc>
      </w:tr>
    </w:tbl>
    <w:p w14:paraId="46B366D0" w14:textId="3A38F795" w:rsidR="00612EB7" w:rsidRDefault="00612EB7" w:rsidP="00612EB7">
      <w:pPr>
        <w:spacing w:before="120" w:after="160" w:line="259" w:lineRule="auto"/>
      </w:pPr>
      <w:r>
        <w:t xml:space="preserve">Also, </w:t>
      </w:r>
      <w:r w:rsidRPr="00FC74A5">
        <w:rPr>
          <w:b/>
          <w:bCs/>
        </w:rPr>
        <w:t xml:space="preserve">add a </w:t>
      </w:r>
      <w:r w:rsidRPr="00FC74A5">
        <w:rPr>
          <w:rStyle w:val="CodeChar"/>
        </w:rPr>
        <w:t>README.md</w:t>
      </w:r>
      <w:r>
        <w:t xml:space="preserve"> file </w:t>
      </w:r>
      <w:proofErr w:type="gramStart"/>
      <w:r>
        <w:rPr>
          <w:noProof/>
        </w:rPr>
        <w:t xml:space="preserve">and </w:t>
      </w:r>
      <w:r w:rsidRPr="00FC74A5">
        <w:rPr>
          <w:rStyle w:val="CodeChar"/>
        </w:rPr>
        <w:t>.</w:t>
      </w:r>
      <w:proofErr w:type="spellStart"/>
      <w:r w:rsidRPr="00FC74A5">
        <w:rPr>
          <w:rStyle w:val="CodeChar"/>
        </w:rPr>
        <w:t>gitignore</w:t>
      </w:r>
      <w:proofErr w:type="spellEnd"/>
      <w:proofErr w:type="gramEnd"/>
      <w:r>
        <w:rPr>
          <w:noProof/>
        </w:rPr>
        <w:t xml:space="preserve"> </w:t>
      </w:r>
      <w:r w:rsidRPr="00FC74A5">
        <w:rPr>
          <w:b/>
          <w:bCs/>
          <w:noProof/>
        </w:rPr>
        <w:t>for</w:t>
      </w:r>
      <w:r>
        <w:rPr>
          <w:b/>
          <w:bCs/>
          <w:noProof/>
        </w:rPr>
        <w:t xml:space="preserve"> Python</w:t>
      </w:r>
      <w:r>
        <w:t>, as shown below:</w:t>
      </w:r>
    </w:p>
    <w:p w14:paraId="367ED783" w14:textId="72386F98" w:rsidR="00C06530" w:rsidRDefault="007F0EF4" w:rsidP="007F0EF4">
      <w:pPr>
        <w:spacing w:before="120" w:after="160" w:line="259" w:lineRule="auto"/>
        <w:jc w:val="center"/>
      </w:pPr>
      <w:r w:rsidRPr="00797F50">
        <w:rPr>
          <w:noProof/>
        </w:rPr>
        <w:drawing>
          <wp:inline distT="0" distB="0" distL="0" distR="0" wp14:anchorId="7A1E15D9" wp14:editId="6F391AF1">
            <wp:extent cx="4617720" cy="2314375"/>
            <wp:effectExtent l="152400" t="152400" r="354330" b="35306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739"/>
                    <a:stretch/>
                  </pic:blipFill>
                  <pic:spPr bwMode="auto">
                    <a:xfrm>
                      <a:off x="0" y="0"/>
                      <a:ext cx="4618119" cy="23145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5EDB88" w14:textId="39BA5675" w:rsidR="00C06530" w:rsidRDefault="00C06530" w:rsidP="00C06530">
      <w:pPr>
        <w:rPr>
          <w:noProof/>
        </w:rPr>
      </w:pPr>
      <w:bookmarkStart w:id="1" w:name="_Hlk106190861"/>
      <w:r>
        <w:rPr>
          <w:noProof/>
        </w:rPr>
        <w:t>In Git projects</w:t>
      </w:r>
      <w:r w:rsidR="005B4C35">
        <w:rPr>
          <w:noProof/>
        </w:rPr>
        <w:t>,</w:t>
      </w:r>
      <w:r>
        <w:rPr>
          <w:noProof/>
        </w:rPr>
        <w:t xml:space="preserve"> </w:t>
      </w:r>
      <w:proofErr w:type="gramStart"/>
      <w:r>
        <w:rPr>
          <w:noProof/>
        </w:rPr>
        <w:t xml:space="preserve">the </w:t>
      </w:r>
      <w:r w:rsidRPr="00515F3D">
        <w:rPr>
          <w:rStyle w:val="CodeChar"/>
        </w:rPr>
        <w:t>.</w:t>
      </w:r>
      <w:proofErr w:type="spellStart"/>
      <w:r w:rsidRPr="00515F3D">
        <w:rPr>
          <w:rStyle w:val="CodeChar"/>
        </w:rPr>
        <w:t>gitignore</w:t>
      </w:r>
      <w:proofErr w:type="spellEnd"/>
      <w:proofErr w:type="gramEnd"/>
      <w:r w:rsidRPr="00515F3D">
        <w:rPr>
          <w:noProof/>
        </w:rPr>
        <w:t xml:space="preserve"> </w:t>
      </w:r>
      <w:r w:rsidRPr="00515F3D">
        <w:rPr>
          <w:b/>
          <w:bCs/>
          <w:noProof/>
        </w:rPr>
        <w:t>file</w:t>
      </w:r>
      <w:r w:rsidRPr="00515F3D">
        <w:rPr>
          <w:noProof/>
        </w:rPr>
        <w:t xml:space="preserve"> </w:t>
      </w:r>
      <w:r>
        <w:rPr>
          <w:noProof/>
        </w:rPr>
        <w:t xml:space="preserve">specifies which files from your repo are not part of the source code and should be ignored (not uploaded in the GitHub repo). Typically in GitHub, we </w:t>
      </w:r>
      <w:r w:rsidR="002943AA" w:rsidRPr="002943AA">
        <w:rPr>
          <w:noProof/>
        </w:rPr>
        <w:t>only upload the source code in the repo and</w:t>
      </w:r>
      <w:r>
        <w:rPr>
          <w:noProof/>
        </w:rPr>
        <w:t xml:space="preserve"> </w:t>
      </w:r>
      <w:r w:rsidRPr="00C06530">
        <w:rPr>
          <w:b/>
          <w:bCs/>
          <w:noProof/>
        </w:rPr>
        <w:t>don</w:t>
      </w:r>
      <w:r w:rsidR="00DC1B41">
        <w:rPr>
          <w:b/>
          <w:bCs/>
          <w:noProof/>
        </w:rPr>
        <w:t>'</w:t>
      </w:r>
      <w:r w:rsidRPr="00C06530">
        <w:rPr>
          <w:b/>
          <w:bCs/>
          <w:noProof/>
        </w:rPr>
        <w:t>t upload</w:t>
      </w:r>
      <w:r>
        <w:rPr>
          <w:noProof/>
        </w:rPr>
        <w:t xml:space="preserve"> the virtual </w:t>
      </w:r>
      <w:r w:rsidRPr="005B4C35">
        <w:rPr>
          <w:noProof/>
        </w:rPr>
        <w:t>environment -</w:t>
      </w:r>
      <w:r>
        <w:rPr>
          <w:b/>
          <w:bCs/>
          <w:noProof/>
        </w:rPr>
        <w:t xml:space="preserve"> </w:t>
      </w:r>
      <w:r w:rsidRPr="00C06530">
        <w:rPr>
          <w:b/>
          <w:bCs/>
          <w:noProof/>
        </w:rPr>
        <w:t>venv and .idea</w:t>
      </w:r>
      <w:r>
        <w:rPr>
          <w:noProof/>
        </w:rPr>
        <w:t>.</w:t>
      </w:r>
    </w:p>
    <w:bookmarkEnd w:id="1"/>
    <w:p w14:paraId="5C833E59" w14:textId="77777777" w:rsidR="00C06530" w:rsidRDefault="00C06530" w:rsidP="00C06530">
      <w:pPr>
        <w:rPr>
          <w:noProof/>
        </w:rPr>
      </w:pPr>
      <w:r>
        <w:rPr>
          <w:noProof/>
        </w:rPr>
        <w:t xml:space="preserve">Finally, </w:t>
      </w:r>
      <w:r w:rsidRPr="00FF0C4E">
        <w:rPr>
          <w:b/>
          <w:bCs/>
          <w:noProof/>
        </w:rPr>
        <w:t>change the license</w:t>
      </w:r>
      <w:r>
        <w:rPr>
          <w:noProof/>
        </w:rPr>
        <w:t xml:space="preserve"> to "</w:t>
      </w:r>
      <w:r w:rsidRPr="00FF0C4E">
        <w:rPr>
          <w:rStyle w:val="CodeChar"/>
        </w:rPr>
        <w:t>MIT</w:t>
      </w:r>
      <w:r>
        <w:rPr>
          <w:noProof/>
        </w:rPr>
        <w:t xml:space="preserve">" (which </w:t>
      </w:r>
      <w:r w:rsidRPr="00E82467">
        <w:rPr>
          <w:noProof/>
        </w:rPr>
        <w:t>is the most widely used open source license</w:t>
      </w:r>
      <w:r>
        <w:rPr>
          <w:noProof/>
        </w:rPr>
        <w:t xml:space="preserve">) or another license of choice, and click on the </w:t>
      </w:r>
      <w:r w:rsidRPr="00FF0C4E">
        <w:rPr>
          <w:rStyle w:val="CodeChar"/>
        </w:rPr>
        <w:t>[Create]</w:t>
      </w:r>
      <w:r>
        <w:rPr>
          <w:noProof/>
        </w:rPr>
        <w:t xml:space="preserve"> </w:t>
      </w:r>
      <w:r w:rsidRPr="00FF0C4E">
        <w:rPr>
          <w:b/>
          <w:bCs/>
          <w:noProof/>
        </w:rPr>
        <w:t>button</w:t>
      </w:r>
      <w:r>
        <w:rPr>
          <w:noProof/>
        </w:rPr>
        <w:t xml:space="preserve"> to </w:t>
      </w:r>
      <w:r w:rsidRPr="00FF0C4E">
        <w:rPr>
          <w:b/>
          <w:bCs/>
          <w:noProof/>
        </w:rPr>
        <w:t>create your repository</w:t>
      </w:r>
      <w:r>
        <w:rPr>
          <w:noProof/>
        </w:rPr>
        <w:t>:</w:t>
      </w:r>
    </w:p>
    <w:p w14:paraId="342722B1" w14:textId="79B1789D" w:rsidR="002B039A" w:rsidRDefault="007F0EF4" w:rsidP="00A9735D">
      <w:pPr>
        <w:jc w:val="center"/>
      </w:pPr>
      <w:r w:rsidRPr="00797F50">
        <w:rPr>
          <w:noProof/>
        </w:rPr>
        <w:drawing>
          <wp:inline distT="0" distB="0" distL="0" distR="0" wp14:anchorId="286D2755" wp14:editId="5D49CB99">
            <wp:extent cx="6079490" cy="2123598"/>
            <wp:effectExtent l="152400" t="152400" r="359410" b="353060"/>
            <wp:docPr id="30" name="Picture 2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, application, email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088291" cy="212667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5317521" w14:textId="1AB45E84" w:rsidR="007F0EF4" w:rsidRDefault="00C06530" w:rsidP="00C06530">
      <w:r>
        <w:t xml:space="preserve">Now your </w:t>
      </w:r>
      <w:r w:rsidRPr="00312FBC">
        <w:rPr>
          <w:b/>
          <w:bCs/>
        </w:rPr>
        <w:t>repository is created</w:t>
      </w:r>
      <w:r>
        <w:t xml:space="preserve"> and looks like this:</w:t>
      </w:r>
    </w:p>
    <w:p w14:paraId="45A2D5A1" w14:textId="6EB37D5B" w:rsidR="00C06530" w:rsidRDefault="00C06530" w:rsidP="002C2AEC">
      <w:r w:rsidRPr="00797F50">
        <w:rPr>
          <w:noProof/>
        </w:rPr>
        <w:drawing>
          <wp:inline distT="0" distB="0" distL="0" distR="0" wp14:anchorId="50E4BF2E" wp14:editId="678A377B">
            <wp:extent cx="6626225" cy="4812030"/>
            <wp:effectExtent l="152400" t="152400" r="365125" b="3695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120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68016DE" w14:textId="77777777" w:rsidR="00620866" w:rsidRDefault="00620866" w:rsidP="00620866">
      <w:r>
        <w:t xml:space="preserve">Now let's see how to </w:t>
      </w:r>
      <w:r w:rsidRPr="00245BBD">
        <w:rPr>
          <w:b/>
          <w:bCs/>
        </w:rPr>
        <w:t>write the code</w:t>
      </w:r>
      <w:r>
        <w:t xml:space="preserve"> of our game.</w:t>
      </w:r>
    </w:p>
    <w:p w14:paraId="7907EDA4" w14:textId="77777777" w:rsidR="00620866" w:rsidRDefault="00620866" w:rsidP="00620866">
      <w:pPr>
        <w:pStyle w:val="Heading2"/>
        <w:numPr>
          <w:ilvl w:val="0"/>
          <w:numId w:val="14"/>
        </w:numPr>
      </w:pPr>
      <w:r w:rsidRPr="00E45B6B">
        <w:t>Write the Game's Code</w:t>
      </w:r>
    </w:p>
    <w:p w14:paraId="4034A9A2" w14:textId="1BD69A0C" w:rsidR="00620866" w:rsidRDefault="00620866" w:rsidP="00620866">
      <w:r>
        <w:t>Let</w:t>
      </w:r>
      <w:r w:rsidR="00DC1B41">
        <w:t>'</w:t>
      </w:r>
      <w:r>
        <w:t>s create the game and play with it.</w:t>
      </w:r>
    </w:p>
    <w:p w14:paraId="36135A53" w14:textId="2D408400" w:rsidR="00620866" w:rsidRPr="00BE1D30" w:rsidRDefault="00620866" w:rsidP="00620866">
      <w:pPr>
        <w:pStyle w:val="Heading3"/>
      </w:pPr>
      <w:r>
        <w:t>Create a PyCharm Project</w:t>
      </w:r>
    </w:p>
    <w:p w14:paraId="1F7CE118" w14:textId="1815114F" w:rsidR="00620866" w:rsidRDefault="00620866" w:rsidP="00620866">
      <w:pPr>
        <w:rPr>
          <w:lang w:val="en-GB"/>
        </w:rPr>
      </w:pPr>
      <w:r>
        <w:t xml:space="preserve">First, we should </w:t>
      </w:r>
      <w:r w:rsidRPr="00D77688">
        <w:rPr>
          <w:b/>
          <w:bCs/>
          <w:lang w:val="en-GB"/>
        </w:rPr>
        <w:t xml:space="preserve">start </w:t>
      </w:r>
      <w:r>
        <w:rPr>
          <w:b/>
          <w:bCs/>
          <w:lang w:val="en-GB"/>
        </w:rPr>
        <w:t xml:space="preserve">PyCharm </w:t>
      </w:r>
      <w:r w:rsidRPr="00D77688">
        <w:rPr>
          <w:lang w:val="en-GB"/>
        </w:rPr>
        <w:t xml:space="preserve">and </w:t>
      </w:r>
      <w:r w:rsidRPr="00D77688">
        <w:rPr>
          <w:b/>
          <w:bCs/>
          <w:lang w:val="en-GB"/>
        </w:rPr>
        <w:t xml:space="preserve">create a new </w:t>
      </w:r>
      <w:r>
        <w:rPr>
          <w:b/>
          <w:bCs/>
          <w:lang w:val="en-GB"/>
        </w:rPr>
        <w:t>Python</w:t>
      </w:r>
      <w:r w:rsidRPr="00D77688">
        <w:rPr>
          <w:b/>
          <w:bCs/>
          <w:lang w:val="en-GB"/>
        </w:rPr>
        <w:t xml:space="preserve"> </w:t>
      </w:r>
      <w:r>
        <w:rPr>
          <w:b/>
          <w:bCs/>
          <w:lang w:val="en-GB"/>
        </w:rPr>
        <w:t>project</w:t>
      </w:r>
      <w:r>
        <w:rPr>
          <w:lang w:val="en-GB"/>
        </w:rPr>
        <w:t>:</w:t>
      </w:r>
    </w:p>
    <w:p w14:paraId="7B45C003" w14:textId="21FA11FF" w:rsidR="00620866" w:rsidRPr="00D77688" w:rsidRDefault="0004241B" w:rsidP="002A2EB7">
      <w:pPr>
        <w:jc w:val="center"/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0E0CC372" wp14:editId="57843C17">
            <wp:extent cx="5467350" cy="4331970"/>
            <wp:effectExtent l="152400" t="171450" r="361950" b="35433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Картина 1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69" b="1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8179" cy="433262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AF2AEA" w14:textId="77777777" w:rsidR="00C31CE5" w:rsidRDefault="00C31CE5" w:rsidP="00C31CE5">
      <w:r>
        <w:t xml:space="preserve">Our </w:t>
      </w:r>
      <w:r w:rsidRPr="00F5265E">
        <w:rPr>
          <w:b/>
          <w:bCs/>
        </w:rPr>
        <w:t>project should be created</w:t>
      </w:r>
      <w:r>
        <w:t xml:space="preserve"> and should look like this:</w:t>
      </w:r>
    </w:p>
    <w:p w14:paraId="76DCFA6D" w14:textId="067974CC" w:rsidR="00620866" w:rsidRDefault="00C31CE5" w:rsidP="002C2AEC">
      <w:r>
        <w:rPr>
          <w:noProof/>
        </w:rPr>
        <w:drawing>
          <wp:inline distT="0" distB="0" distL="0" distR="0" wp14:anchorId="4DEB7202" wp14:editId="1E54C409">
            <wp:extent cx="6461760" cy="3378962"/>
            <wp:effectExtent l="152400" t="152400" r="358140" b="354965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Картина 25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1760" cy="337896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C826E74" w14:textId="01ED076A" w:rsidR="002943AA" w:rsidRDefault="002943AA" w:rsidP="002C2AEC">
      <w:r>
        <w:t xml:space="preserve">We should create a </w:t>
      </w:r>
      <w:r w:rsidRPr="002943AA">
        <w:rPr>
          <w:b/>
          <w:bCs/>
        </w:rPr>
        <w:t>new Python file</w:t>
      </w:r>
      <w:r>
        <w:rPr>
          <w:b/>
          <w:bCs/>
        </w:rPr>
        <w:t xml:space="preserve"> </w:t>
      </w:r>
      <w:r>
        <w:t>with the name of the game.</w:t>
      </w:r>
    </w:p>
    <w:p w14:paraId="6E90D1F3" w14:textId="7A48C16E" w:rsidR="002943AA" w:rsidRDefault="002943AA" w:rsidP="002943AA">
      <w:pPr>
        <w:jc w:val="center"/>
      </w:pPr>
      <w:r>
        <w:rPr>
          <w:noProof/>
        </w:rPr>
        <w:drawing>
          <wp:inline distT="0" distB="0" distL="0" distR="0" wp14:anchorId="562663FA" wp14:editId="40DE5889">
            <wp:extent cx="2872740" cy="1204697"/>
            <wp:effectExtent l="152400" t="152400" r="365760" b="35750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2740" cy="120469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D263ED8" w14:textId="77777777" w:rsidR="002943AA" w:rsidRPr="00D018E6" w:rsidRDefault="002943AA" w:rsidP="002943AA">
      <w:pPr>
        <w:pStyle w:val="Heading3"/>
      </w:pPr>
      <w:r>
        <w:t>Implement the Game Logic</w:t>
      </w:r>
    </w:p>
    <w:p w14:paraId="60CACE18" w14:textId="77777777" w:rsidR="002943AA" w:rsidRPr="00A23208" w:rsidRDefault="002943AA" w:rsidP="002943AA">
      <w:pPr>
        <w:pStyle w:val="Heading4"/>
      </w:pPr>
      <w:r>
        <w:t>Read Player's Move</w:t>
      </w:r>
    </w:p>
    <w:p w14:paraId="5F5160F2" w14:textId="77777777" w:rsidR="002943AA" w:rsidRDefault="002943AA" w:rsidP="002943AA">
      <w:r>
        <w:t>Now let's start working on our code.</w:t>
      </w:r>
    </w:p>
    <w:p w14:paraId="4D3D410A" w14:textId="488D19AC" w:rsidR="00A502F8" w:rsidRDefault="002943AA" w:rsidP="002943AA">
      <w:pPr>
        <w:rPr>
          <w:noProof/>
          <w:lang w:val="en-GB"/>
        </w:rPr>
      </w:pPr>
      <w:r w:rsidRPr="00F07D9B">
        <w:rPr>
          <w:noProof/>
          <w:lang w:val="en-GB"/>
        </w:rPr>
        <w:t xml:space="preserve">Create </w:t>
      </w:r>
      <w:r w:rsidRPr="006C0254">
        <w:rPr>
          <w:b/>
          <w:bCs/>
          <w:noProof/>
          <w:lang w:val="en-GB"/>
        </w:rPr>
        <w:t xml:space="preserve">three </w:t>
      </w:r>
      <w:r w:rsidR="00A502F8">
        <w:rPr>
          <w:b/>
          <w:bCs/>
          <w:noProof/>
          <w:lang w:val="en-GB"/>
        </w:rPr>
        <w:t>variables</w:t>
      </w:r>
      <w:r w:rsidRPr="00F07D9B">
        <w:rPr>
          <w:noProof/>
          <w:lang w:val="en-GB"/>
        </w:rPr>
        <w:t xml:space="preserve"> for our "</w:t>
      </w:r>
      <w:r w:rsidRPr="00F07D9B">
        <w:rPr>
          <w:b/>
          <w:bCs/>
          <w:noProof/>
          <w:lang w:val="en-GB"/>
        </w:rPr>
        <w:t>Rock</w:t>
      </w:r>
      <w:r w:rsidRPr="00F07D9B">
        <w:rPr>
          <w:noProof/>
          <w:lang w:val="en-GB"/>
        </w:rPr>
        <w:t>", "</w:t>
      </w:r>
      <w:r w:rsidRPr="00F07D9B">
        <w:rPr>
          <w:b/>
          <w:bCs/>
          <w:noProof/>
          <w:lang w:val="en-GB"/>
        </w:rPr>
        <w:t>Paper</w:t>
      </w:r>
      <w:r w:rsidRPr="00F07D9B">
        <w:rPr>
          <w:noProof/>
          <w:lang w:val="en-GB"/>
        </w:rPr>
        <w:t>"</w:t>
      </w:r>
      <w:r w:rsidR="005B4C35">
        <w:rPr>
          <w:noProof/>
          <w:lang w:val="en-GB"/>
        </w:rPr>
        <w:t>,</w:t>
      </w:r>
      <w:r w:rsidRPr="00F07D9B">
        <w:rPr>
          <w:noProof/>
          <w:lang w:val="en-GB"/>
        </w:rPr>
        <w:t xml:space="preserve"> and "</w:t>
      </w:r>
      <w:r w:rsidRPr="00F07D9B">
        <w:rPr>
          <w:b/>
          <w:bCs/>
          <w:noProof/>
          <w:lang w:val="en-GB"/>
        </w:rPr>
        <w:t>Scissors</w:t>
      </w:r>
      <w:r w:rsidRPr="00F07D9B">
        <w:rPr>
          <w:noProof/>
          <w:lang w:val="en-GB"/>
        </w:rPr>
        <w:t>", which we will use later.</w:t>
      </w:r>
      <w:r>
        <w:rPr>
          <w:noProof/>
          <w:lang w:val="en-GB"/>
        </w:rPr>
        <w:t xml:space="preserve"> They should look like this:</w:t>
      </w:r>
    </w:p>
    <w:p w14:paraId="16E4D411" w14:textId="0EB9AF7E" w:rsidR="00A502F8" w:rsidRDefault="00CF00E8" w:rsidP="00A502F8">
      <w:r>
        <w:rPr>
          <w:noProof/>
        </w:rPr>
        <w:drawing>
          <wp:inline distT="0" distB="0" distL="0" distR="0" wp14:anchorId="08EF0650" wp14:editId="0919E351">
            <wp:extent cx="2333625" cy="638175"/>
            <wp:effectExtent l="57150" t="57150" r="104775" b="104775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3625" cy="638175"/>
                    </a:xfrm>
                    <a:prstGeom prst="rect">
                      <a:avLst/>
                    </a:prstGeom>
                    <a:ln w="9525" cap="sq">
                      <a:solidFill>
                        <a:schemeClr val="tx1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DDCEB49" w14:textId="13052CD0" w:rsidR="00A502F8" w:rsidRPr="00F07D9B" w:rsidRDefault="00A502F8" w:rsidP="00A502F8">
      <w:pPr>
        <w:rPr>
          <w:noProof/>
          <w:lang w:val="en-GB"/>
        </w:rPr>
      </w:pPr>
      <w:r>
        <w:t>Next, w</w:t>
      </w:r>
      <w:r w:rsidRPr="00B716E8">
        <w:t>rite on the console what</w:t>
      </w:r>
      <w:r>
        <w:t xml:space="preserve"> options </w:t>
      </w:r>
      <w:r w:rsidRPr="006E2AB1">
        <w:t>(</w:t>
      </w:r>
      <w:r w:rsidRPr="00762F14">
        <w:rPr>
          <w:b/>
          <w:bCs/>
        </w:rPr>
        <w:t>"r"</w:t>
      </w:r>
      <w:r w:rsidR="006E2AB1">
        <w:rPr>
          <w:b/>
          <w:bCs/>
        </w:rPr>
        <w:t xml:space="preserve"> </w:t>
      </w:r>
      <w:r w:rsidR="006E2AB1" w:rsidRPr="006E2AB1">
        <w:t>for "rock"</w:t>
      </w:r>
      <w:r w:rsidRPr="006E2AB1">
        <w:t>,</w:t>
      </w:r>
      <w:r w:rsidRPr="00762F14">
        <w:rPr>
          <w:b/>
          <w:bCs/>
        </w:rPr>
        <w:t xml:space="preserve"> "p"</w:t>
      </w:r>
      <w:r w:rsidR="006E2AB1">
        <w:rPr>
          <w:b/>
          <w:bCs/>
        </w:rPr>
        <w:t xml:space="preserve"> </w:t>
      </w:r>
      <w:r w:rsidR="006E2AB1" w:rsidRPr="006E2AB1">
        <w:t>for "paper"</w:t>
      </w:r>
      <w:r w:rsidRPr="006E2AB1">
        <w:t>,</w:t>
      </w:r>
      <w:r w:rsidR="006E2AB1">
        <w:rPr>
          <w:b/>
          <w:bCs/>
        </w:rPr>
        <w:t xml:space="preserve"> </w:t>
      </w:r>
      <w:r w:rsidR="006E2AB1" w:rsidRPr="006E2AB1">
        <w:t>and</w:t>
      </w:r>
      <w:r w:rsidRPr="00762F14">
        <w:rPr>
          <w:b/>
          <w:bCs/>
        </w:rPr>
        <w:t xml:space="preserve"> "s"</w:t>
      </w:r>
      <w:r w:rsidR="006E2AB1">
        <w:rPr>
          <w:b/>
          <w:bCs/>
        </w:rPr>
        <w:t xml:space="preserve"> </w:t>
      </w:r>
      <w:r w:rsidR="006E2AB1" w:rsidRPr="006E2AB1">
        <w:t>for "scissors"</w:t>
      </w:r>
      <w:r w:rsidRPr="006E2AB1">
        <w:t>)</w:t>
      </w:r>
      <w:r w:rsidRPr="00B716E8">
        <w:t xml:space="preserve"> the player can choose</w:t>
      </w:r>
      <w:r>
        <w:t xml:space="preserve"> from</w:t>
      </w:r>
      <w:r w:rsidRPr="00B716E8">
        <w:t xml:space="preserve"> and read his </w:t>
      </w:r>
      <w:r w:rsidRPr="00762F14">
        <w:rPr>
          <w:b/>
          <w:bCs/>
        </w:rPr>
        <w:t>input</w:t>
      </w:r>
      <w:r w:rsidRPr="00B716E8">
        <w:t xml:space="preserve"> </w:t>
      </w:r>
      <w:r w:rsidRPr="00762F14">
        <w:rPr>
          <w:b/>
          <w:bCs/>
        </w:rPr>
        <w:t>data</w:t>
      </w:r>
      <w:r w:rsidRPr="00B716E8">
        <w:t>.</w:t>
      </w:r>
      <w:r>
        <w:t xml:space="preserve"> You already know how to do this:</w:t>
      </w:r>
    </w:p>
    <w:p w14:paraId="54319A96" w14:textId="038DC4E6" w:rsidR="002943AA" w:rsidRDefault="00733C3B" w:rsidP="002943AA">
      <w:r>
        <w:rPr>
          <w:noProof/>
        </w:rPr>
        <w:drawing>
          <wp:inline distT="0" distB="0" distL="0" distR="0" wp14:anchorId="7F1BCDB5" wp14:editId="3F452D1B">
            <wp:extent cx="5334000" cy="219075"/>
            <wp:effectExtent l="57150" t="57150" r="95250" b="10477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075"/>
                    </a:xfrm>
                    <a:prstGeom prst="rect">
                      <a:avLst/>
                    </a:prstGeom>
                    <a:ln w="9525" cap="sq">
                      <a:solidFill>
                        <a:schemeClr val="tx1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CC7BE61" w14:textId="77777777" w:rsidR="00B34718" w:rsidRDefault="00B34718" w:rsidP="00B34718">
      <w:pPr>
        <w:rPr>
          <w:lang w:val="en"/>
        </w:rPr>
      </w:pPr>
      <w:r>
        <w:rPr>
          <w:lang w:val="en"/>
        </w:rPr>
        <w:t xml:space="preserve">Now let's run the </w:t>
      </w:r>
      <w:r w:rsidRPr="00762F14">
        <w:rPr>
          <w:b/>
          <w:bCs/>
          <w:lang w:val="en"/>
        </w:rPr>
        <w:t>app</w:t>
      </w:r>
      <w:r>
        <w:rPr>
          <w:lang w:val="en"/>
        </w:rPr>
        <w:t xml:space="preserve"> in the console and check whether our current code </w:t>
      </w:r>
      <w:r w:rsidRPr="00762F14">
        <w:rPr>
          <w:b/>
          <w:bCs/>
          <w:lang w:val="en"/>
        </w:rPr>
        <w:t>works</w:t>
      </w:r>
      <w:r>
        <w:rPr>
          <w:lang w:val="en"/>
        </w:rPr>
        <w:t xml:space="preserve"> properly:</w:t>
      </w:r>
    </w:p>
    <w:p w14:paraId="7F4A53B9" w14:textId="315243DC" w:rsidR="0073202B" w:rsidRDefault="00EB1664" w:rsidP="0073202B">
      <w:pPr>
        <w:rPr>
          <w:lang w:val="en"/>
        </w:rPr>
      </w:pPr>
      <w:r>
        <w:rPr>
          <w:noProof/>
          <w:lang w:val="en"/>
        </w:rPr>
        <w:drawing>
          <wp:inline distT="0" distB="0" distL="0" distR="0" wp14:anchorId="26DD568B" wp14:editId="5B337ED6">
            <wp:extent cx="3171825" cy="638175"/>
            <wp:effectExtent l="38100" t="38100" r="123825" b="12382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825" cy="638175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73202B" w:rsidRPr="0073202B">
        <w:rPr>
          <w:lang w:val="en"/>
        </w:rPr>
        <w:t xml:space="preserve"> </w:t>
      </w:r>
    </w:p>
    <w:p w14:paraId="17292C56" w14:textId="681EB193" w:rsidR="0073202B" w:rsidRDefault="0073202B" w:rsidP="0073202B">
      <w:pPr>
        <w:rPr>
          <w:lang w:val="en"/>
        </w:rPr>
      </w:pPr>
      <w:r>
        <w:rPr>
          <w:lang w:val="en"/>
        </w:rPr>
        <w:t xml:space="preserve">We can see that we have our text </w:t>
      </w:r>
      <w:r w:rsidRPr="002E7CF0">
        <w:rPr>
          <w:b/>
          <w:bCs/>
          <w:lang w:val="en"/>
        </w:rPr>
        <w:t>written</w:t>
      </w:r>
      <w:r>
        <w:rPr>
          <w:lang w:val="en"/>
        </w:rPr>
        <w:t xml:space="preserve"> on the console</w:t>
      </w:r>
      <w:r w:rsidR="005B4C35">
        <w:rPr>
          <w:lang w:val="en"/>
        </w:rPr>
        <w:t>,</w:t>
      </w:r>
      <w:r>
        <w:rPr>
          <w:lang w:val="en"/>
        </w:rPr>
        <w:t xml:space="preserve"> and we can also </w:t>
      </w:r>
      <w:r w:rsidRPr="002E7CF0">
        <w:rPr>
          <w:b/>
          <w:bCs/>
          <w:lang w:val="en"/>
        </w:rPr>
        <w:t>write</w:t>
      </w:r>
      <w:r>
        <w:rPr>
          <w:lang w:val="en"/>
        </w:rPr>
        <w:t>.</w:t>
      </w:r>
    </w:p>
    <w:p w14:paraId="421CAC99" w14:textId="77777777" w:rsidR="0073202B" w:rsidRPr="00634E20" w:rsidRDefault="0073202B" w:rsidP="0073202B">
      <w:pPr>
        <w:pStyle w:val="Heading4"/>
      </w:pPr>
      <w:r>
        <w:t>Match Player's Move with Possible Options</w:t>
      </w:r>
    </w:p>
    <w:p w14:paraId="32897D11" w14:textId="1B61622D" w:rsidR="0073202B" w:rsidRPr="008B7FF1" w:rsidRDefault="0073202B" w:rsidP="0073202B">
      <w:pPr>
        <w:rPr>
          <w:rFonts w:cstheme="minorHAnsi"/>
          <w:lang w:val="en"/>
        </w:rPr>
      </w:pPr>
      <w:r>
        <w:rPr>
          <w:lang w:val="en"/>
        </w:rPr>
        <w:t xml:space="preserve">Now it is time to turn the user input into one of our </w:t>
      </w:r>
      <w:r w:rsidRPr="002E7CF0">
        <w:rPr>
          <w:b/>
          <w:bCs/>
          <w:lang w:val="en"/>
        </w:rPr>
        <w:t>player</w:t>
      </w:r>
      <w:r>
        <w:rPr>
          <w:b/>
          <w:bCs/>
          <w:lang w:val="en"/>
        </w:rPr>
        <w:t>'s</w:t>
      </w:r>
      <w:r w:rsidRPr="002E7CF0">
        <w:rPr>
          <w:b/>
          <w:bCs/>
          <w:lang w:val="en"/>
        </w:rPr>
        <w:t xml:space="preserve"> </w:t>
      </w:r>
      <w:r>
        <w:rPr>
          <w:b/>
          <w:bCs/>
          <w:lang w:val="en"/>
        </w:rPr>
        <w:t>moves</w:t>
      </w:r>
      <w:r w:rsidRPr="002E7CF0">
        <w:rPr>
          <w:b/>
          <w:bCs/>
          <w:lang w:val="en"/>
        </w:rPr>
        <w:t xml:space="preserve"> options</w:t>
      </w:r>
      <w:r>
        <w:rPr>
          <w:lang w:val="en"/>
        </w:rPr>
        <w:t xml:space="preserve">. To do this, create an </w:t>
      </w:r>
      <w:r w:rsidRPr="002E7CF0">
        <w:rPr>
          <w:rStyle w:val="CodeChar"/>
        </w:rPr>
        <w:t>if-else</w:t>
      </w:r>
      <w:r>
        <w:rPr>
          <w:lang w:val="en"/>
        </w:rPr>
        <w:t xml:space="preserve"> statement with the </w:t>
      </w:r>
      <w:r w:rsidRPr="002E7CF0">
        <w:rPr>
          <w:b/>
          <w:bCs/>
          <w:lang w:val="en"/>
        </w:rPr>
        <w:t>possible moves</w:t>
      </w:r>
      <w:r>
        <w:rPr>
          <w:lang w:val="en"/>
        </w:rPr>
        <w:t xml:space="preserve"> and change the </w:t>
      </w:r>
      <w:proofErr w:type="spellStart"/>
      <w:r w:rsidR="008B7FF1" w:rsidRPr="00DC1B41">
        <w:rPr>
          <w:rFonts w:ascii="Consolas" w:hAnsi="Consolas"/>
          <w:b/>
          <w:bCs/>
          <w:lang w:val="en"/>
        </w:rPr>
        <w:t>player_move</w:t>
      </w:r>
      <w:proofErr w:type="spellEnd"/>
      <w:r w:rsidR="008B7FF1">
        <w:rPr>
          <w:lang w:val="en"/>
        </w:rPr>
        <w:t xml:space="preserve"> </w:t>
      </w:r>
      <w:r>
        <w:rPr>
          <w:lang w:val="en"/>
        </w:rPr>
        <w:t xml:space="preserve">variable value with </w:t>
      </w:r>
      <w:r w:rsidR="008B7FF1" w:rsidRPr="008B7FF1">
        <w:rPr>
          <w:rStyle w:val="CodeChar"/>
          <w:rFonts w:asciiTheme="minorHAnsi" w:hAnsiTheme="minorHAnsi" w:cstheme="minorHAnsi"/>
          <w:b w:val="0"/>
          <w:bCs/>
        </w:rPr>
        <w:t>the value</w:t>
      </w:r>
      <w:r w:rsidR="005E255B">
        <w:rPr>
          <w:rStyle w:val="CodeChar"/>
          <w:rFonts w:asciiTheme="minorHAnsi" w:hAnsiTheme="minorHAnsi" w:cstheme="minorHAnsi"/>
          <w:b w:val="0"/>
          <w:bCs/>
        </w:rPr>
        <w:t xml:space="preserve"> it </w:t>
      </w:r>
      <w:r w:rsidR="008B7FF1" w:rsidRPr="008B7FF1">
        <w:rPr>
          <w:rStyle w:val="CodeChar"/>
          <w:rFonts w:asciiTheme="minorHAnsi" w:hAnsiTheme="minorHAnsi" w:cstheme="minorHAnsi"/>
          <w:b w:val="0"/>
          <w:bCs/>
        </w:rPr>
        <w:t>represents</w:t>
      </w:r>
      <w:r w:rsidRPr="008B7FF1">
        <w:rPr>
          <w:rFonts w:cstheme="minorHAnsi"/>
          <w:lang w:val="en"/>
        </w:rPr>
        <w:t>.</w:t>
      </w:r>
    </w:p>
    <w:p w14:paraId="5F8FC1E7" w14:textId="7C8F4949" w:rsidR="0073202B" w:rsidRDefault="0073202B" w:rsidP="0073202B">
      <w:pPr>
        <w:rPr>
          <w:lang w:val="en"/>
        </w:rPr>
      </w:pPr>
      <w:r>
        <w:rPr>
          <w:lang w:val="en"/>
        </w:rPr>
        <w:t xml:space="preserve">First, if the user has entered </w:t>
      </w:r>
      <w:r w:rsidRPr="002E7CF0">
        <w:rPr>
          <w:b/>
          <w:bCs/>
          <w:lang w:val="en"/>
        </w:rPr>
        <w:t>"</w:t>
      </w:r>
      <w:r w:rsidRPr="00DC1B41">
        <w:rPr>
          <w:rFonts w:ascii="Consolas" w:hAnsi="Consolas"/>
          <w:b/>
          <w:bCs/>
          <w:lang w:val="en"/>
        </w:rPr>
        <w:t>r</w:t>
      </w:r>
      <w:r w:rsidRPr="002E7CF0">
        <w:rPr>
          <w:b/>
          <w:bCs/>
          <w:lang w:val="en"/>
        </w:rPr>
        <w:t>"</w:t>
      </w:r>
      <w:r>
        <w:rPr>
          <w:lang w:val="en"/>
        </w:rPr>
        <w:t xml:space="preserve">, they chose </w:t>
      </w:r>
      <w:r w:rsidRPr="002E7CF0">
        <w:rPr>
          <w:b/>
          <w:bCs/>
          <w:lang w:val="en"/>
        </w:rPr>
        <w:t>"</w:t>
      </w:r>
      <w:r w:rsidRPr="00DC1B41">
        <w:rPr>
          <w:rFonts w:ascii="Consolas" w:hAnsi="Consolas"/>
          <w:b/>
          <w:bCs/>
          <w:lang w:val="en"/>
        </w:rPr>
        <w:t>Rock</w:t>
      </w:r>
      <w:r w:rsidRPr="002E7CF0">
        <w:rPr>
          <w:b/>
          <w:bCs/>
          <w:lang w:val="en"/>
        </w:rPr>
        <w:t>"</w:t>
      </w:r>
      <w:r>
        <w:rPr>
          <w:lang w:val="en"/>
        </w:rPr>
        <w:t>. Write it like this:</w:t>
      </w:r>
    </w:p>
    <w:p w14:paraId="2CCF1B7E" w14:textId="449D1014" w:rsidR="008B7FF1" w:rsidRDefault="008746E8" w:rsidP="0073202B">
      <w:pPr>
        <w:rPr>
          <w:lang w:val="en"/>
        </w:rPr>
      </w:pPr>
      <w:r>
        <w:rPr>
          <w:noProof/>
          <w:lang w:val="en"/>
        </w:rPr>
        <w:drawing>
          <wp:inline distT="0" distB="0" distL="0" distR="0" wp14:anchorId="73BB5FEB" wp14:editId="59F8C5B0">
            <wp:extent cx="2381250" cy="514350"/>
            <wp:effectExtent l="57150" t="57150" r="95250" b="9525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51435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41651D3" w14:textId="7761CAD6" w:rsidR="008B7FF1" w:rsidRDefault="008B7FF1" w:rsidP="008B7FF1">
      <w:pPr>
        <w:rPr>
          <w:lang w:val="en"/>
        </w:rPr>
      </w:pPr>
      <w:r>
        <w:rPr>
          <w:lang w:val="en"/>
        </w:rPr>
        <w:t>And if they</w:t>
      </w:r>
      <w:r w:rsidR="005E4B34">
        <w:rPr>
          <w:lang w:val="bg-BG"/>
        </w:rPr>
        <w:t xml:space="preserve"> </w:t>
      </w:r>
      <w:r w:rsidR="005E4B34">
        <w:t>have</w:t>
      </w:r>
      <w:r>
        <w:rPr>
          <w:lang w:val="en"/>
        </w:rPr>
        <w:t xml:space="preserve"> entered </w:t>
      </w:r>
      <w:r w:rsidRPr="002E7CF0">
        <w:rPr>
          <w:b/>
          <w:bCs/>
          <w:lang w:val="en"/>
        </w:rPr>
        <w:t>"</w:t>
      </w:r>
      <w:r w:rsidRPr="00DC1B41">
        <w:rPr>
          <w:rFonts w:ascii="Consolas" w:hAnsi="Consolas"/>
          <w:b/>
          <w:bCs/>
          <w:lang w:val="en"/>
        </w:rPr>
        <w:t>p</w:t>
      </w:r>
      <w:r w:rsidRPr="002E7CF0">
        <w:rPr>
          <w:b/>
          <w:bCs/>
          <w:lang w:val="en"/>
        </w:rPr>
        <w:t>"</w:t>
      </w:r>
      <w:r>
        <w:rPr>
          <w:lang w:val="en"/>
        </w:rPr>
        <w:t xml:space="preserve"> or </w:t>
      </w:r>
      <w:r w:rsidRPr="002E7CF0">
        <w:rPr>
          <w:b/>
          <w:bCs/>
          <w:lang w:val="en"/>
        </w:rPr>
        <w:t>"</w:t>
      </w:r>
      <w:r w:rsidRPr="00DC1B41">
        <w:rPr>
          <w:rFonts w:ascii="Consolas" w:hAnsi="Consolas"/>
          <w:b/>
          <w:bCs/>
          <w:lang w:val="en"/>
        </w:rPr>
        <w:t>s</w:t>
      </w:r>
      <w:r w:rsidRPr="002E7CF0">
        <w:rPr>
          <w:b/>
          <w:bCs/>
          <w:lang w:val="en"/>
        </w:rPr>
        <w:t>"</w:t>
      </w:r>
      <w:r>
        <w:rPr>
          <w:lang w:val="en"/>
        </w:rPr>
        <w:t xml:space="preserve">, then they chose </w:t>
      </w:r>
      <w:r w:rsidRPr="002E7CF0">
        <w:rPr>
          <w:b/>
          <w:bCs/>
          <w:lang w:val="en"/>
        </w:rPr>
        <w:t>"</w:t>
      </w:r>
      <w:r w:rsidR="008746E8" w:rsidRPr="00DC1B41">
        <w:rPr>
          <w:rFonts w:ascii="Consolas" w:hAnsi="Consolas"/>
          <w:b/>
          <w:bCs/>
          <w:lang w:val="en"/>
        </w:rPr>
        <w:t>P</w:t>
      </w:r>
      <w:r w:rsidRPr="00DC1B41">
        <w:rPr>
          <w:rFonts w:ascii="Consolas" w:hAnsi="Consolas"/>
          <w:b/>
          <w:bCs/>
          <w:lang w:val="en"/>
        </w:rPr>
        <w:t>aper</w:t>
      </w:r>
      <w:r w:rsidRPr="002E7CF0">
        <w:rPr>
          <w:b/>
          <w:bCs/>
          <w:lang w:val="en"/>
        </w:rPr>
        <w:t>"</w:t>
      </w:r>
      <w:r>
        <w:rPr>
          <w:lang w:val="en"/>
        </w:rPr>
        <w:t xml:space="preserve"> or </w:t>
      </w:r>
      <w:r w:rsidRPr="003F5055">
        <w:rPr>
          <w:b/>
          <w:bCs/>
          <w:lang w:val="en"/>
        </w:rPr>
        <w:t>"</w:t>
      </w:r>
      <w:r w:rsidR="003F5055" w:rsidRPr="00DC1B41">
        <w:rPr>
          <w:rFonts w:ascii="Consolas" w:hAnsi="Consolas"/>
          <w:b/>
          <w:bCs/>
        </w:rPr>
        <w:t>S</w:t>
      </w:r>
      <w:r w:rsidRPr="00DC1B41">
        <w:rPr>
          <w:rFonts w:ascii="Consolas" w:hAnsi="Consolas"/>
          <w:b/>
          <w:bCs/>
        </w:rPr>
        <w:t>cissors</w:t>
      </w:r>
      <w:r w:rsidRPr="003F5055">
        <w:rPr>
          <w:b/>
          <w:bCs/>
          <w:lang w:val="en"/>
        </w:rPr>
        <w:t>"</w:t>
      </w:r>
      <w:r>
        <w:rPr>
          <w:lang w:val="en"/>
        </w:rPr>
        <w:t xml:space="preserve"> accordingly. Write the </w:t>
      </w:r>
      <w:r w:rsidRPr="002E7CF0">
        <w:rPr>
          <w:rStyle w:val="CodeChar"/>
        </w:rPr>
        <w:t>else-if</w:t>
      </w:r>
      <w:r>
        <w:rPr>
          <w:lang w:val="en"/>
        </w:rPr>
        <w:t xml:space="preserve"> statements by yourself:</w:t>
      </w:r>
    </w:p>
    <w:p w14:paraId="751BF660" w14:textId="608DAEB1" w:rsidR="00B34718" w:rsidRDefault="003F5055" w:rsidP="002943AA">
      <w:r>
        <w:rPr>
          <w:noProof/>
        </w:rPr>
        <w:drawing>
          <wp:inline distT="0" distB="0" distL="0" distR="0" wp14:anchorId="6417ECF7" wp14:editId="0497C33C">
            <wp:extent cx="2682240" cy="883920"/>
            <wp:effectExtent l="57150" t="57150" r="99060" b="8763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2240" cy="88392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FC38C25" w14:textId="3E6A8882" w:rsidR="000D7B5B" w:rsidRDefault="00B33794" w:rsidP="00B33794">
      <w:pPr>
        <w:rPr>
          <w:lang w:val="en"/>
        </w:rPr>
      </w:pPr>
      <w:r>
        <w:rPr>
          <w:lang w:val="en"/>
        </w:rPr>
        <w:t xml:space="preserve">Now we should cover the case, in which the user enters an </w:t>
      </w:r>
      <w:r w:rsidRPr="002E7CF0">
        <w:rPr>
          <w:b/>
          <w:bCs/>
          <w:lang w:val="en"/>
        </w:rPr>
        <w:t>invalid value</w:t>
      </w:r>
      <w:r>
        <w:rPr>
          <w:lang w:val="en"/>
        </w:rPr>
        <w:t xml:space="preserve">. To do this, use </w:t>
      </w:r>
      <w:r w:rsidRPr="00DC7DA8">
        <w:rPr>
          <w:rStyle w:val="CodeChar"/>
        </w:rPr>
        <w:t>else</w:t>
      </w:r>
      <w:r>
        <w:rPr>
          <w:lang w:val="en"/>
        </w:rPr>
        <w:t xml:space="preserve"> and </w:t>
      </w:r>
      <w:r w:rsidR="002532DA" w:rsidRPr="00DC1B41">
        <w:rPr>
          <w:rFonts w:ascii="Consolas" w:hAnsi="Consolas"/>
          <w:b/>
          <w:bCs/>
          <w:lang w:val="en"/>
        </w:rPr>
        <w:t xml:space="preserve">raise </w:t>
      </w:r>
      <w:proofErr w:type="spellStart"/>
      <w:r w:rsidR="002532DA" w:rsidRPr="00DC1B41">
        <w:rPr>
          <w:rFonts w:ascii="Consolas" w:hAnsi="Consolas"/>
          <w:b/>
          <w:bCs/>
          <w:lang w:val="en"/>
        </w:rPr>
        <w:t>SystemExit</w:t>
      </w:r>
      <w:proofErr w:type="spellEnd"/>
      <w:r w:rsidR="002532DA">
        <w:rPr>
          <w:b/>
          <w:bCs/>
          <w:lang w:val="en"/>
        </w:rPr>
        <w:t xml:space="preserve"> </w:t>
      </w:r>
      <w:r w:rsidR="002532DA" w:rsidRPr="002532DA">
        <w:rPr>
          <w:lang w:val="en"/>
        </w:rPr>
        <w:t>with</w:t>
      </w:r>
      <w:r w:rsidRPr="002532DA">
        <w:rPr>
          <w:lang w:val="en"/>
        </w:rPr>
        <w:t xml:space="preserve"> </w:t>
      </w:r>
      <w:r>
        <w:rPr>
          <w:lang w:val="en"/>
        </w:rPr>
        <w:t xml:space="preserve">a message on the console </w:t>
      </w:r>
      <w:r w:rsidR="002532DA">
        <w:rPr>
          <w:lang w:val="en"/>
        </w:rPr>
        <w:t>to</w:t>
      </w:r>
      <w:r>
        <w:rPr>
          <w:lang w:val="en"/>
        </w:rPr>
        <w:t xml:space="preserve"> </w:t>
      </w:r>
      <w:r w:rsidRPr="002E7CF0">
        <w:rPr>
          <w:b/>
          <w:bCs/>
          <w:lang w:val="en"/>
        </w:rPr>
        <w:t xml:space="preserve">stop the program </w:t>
      </w:r>
      <w:r w:rsidR="002532DA">
        <w:rPr>
          <w:b/>
          <w:bCs/>
          <w:lang w:val="en"/>
        </w:rPr>
        <w:t>from executing</w:t>
      </w:r>
      <w:r>
        <w:rPr>
          <w:lang w:val="en"/>
        </w:rPr>
        <w:t>:</w:t>
      </w:r>
    </w:p>
    <w:p w14:paraId="60E69244" w14:textId="2AF18C22" w:rsidR="00B33794" w:rsidRDefault="003F5055" w:rsidP="002943AA">
      <w:r>
        <w:rPr>
          <w:noProof/>
        </w:rPr>
        <w:drawing>
          <wp:inline distT="0" distB="0" distL="0" distR="0" wp14:anchorId="0A99C4DB" wp14:editId="168442C8">
            <wp:extent cx="4648200" cy="464820"/>
            <wp:effectExtent l="57150" t="57150" r="95250" b="8763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Картина 3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46482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1F0F70F" w14:textId="4526E449" w:rsidR="000D7B5B" w:rsidRDefault="000D7B5B" w:rsidP="002943AA">
      <w:pPr>
        <w:rPr>
          <w:b/>
          <w:bCs/>
          <w:u w:val="single"/>
        </w:rPr>
      </w:pPr>
      <w:r w:rsidRPr="000D7B5B">
        <w:rPr>
          <w:b/>
          <w:bCs/>
          <w:u w:val="single"/>
        </w:rPr>
        <w:t>Note: "</w:t>
      </w:r>
      <w:r w:rsidRPr="00DC1B41">
        <w:rPr>
          <w:rFonts w:ascii="Consolas" w:hAnsi="Consolas"/>
          <w:b/>
          <w:bCs/>
          <w:u w:val="single"/>
        </w:rPr>
        <w:t xml:space="preserve">raise </w:t>
      </w:r>
      <w:proofErr w:type="spellStart"/>
      <w:r w:rsidRPr="00DC1B41">
        <w:rPr>
          <w:rFonts w:ascii="Consolas" w:hAnsi="Consolas"/>
          <w:b/>
          <w:bCs/>
          <w:u w:val="single"/>
        </w:rPr>
        <w:t>SystemExit</w:t>
      </w:r>
      <w:proofErr w:type="spellEnd"/>
      <w:r w:rsidRPr="000D7B5B">
        <w:rPr>
          <w:b/>
          <w:bCs/>
          <w:u w:val="single"/>
        </w:rPr>
        <w:t>" is an exception, for now, all you need to know is that it exits the whole program.</w:t>
      </w:r>
    </w:p>
    <w:p w14:paraId="49E8AFDC" w14:textId="1374B24A" w:rsidR="000D7B5B" w:rsidRDefault="000D7B5B" w:rsidP="000D7B5B">
      <w:pPr>
        <w:rPr>
          <w:lang w:val="en"/>
        </w:rPr>
      </w:pPr>
      <w:r w:rsidRPr="00D879FC">
        <w:rPr>
          <w:lang w:val="en"/>
        </w:rPr>
        <w:t xml:space="preserve">Now let's </w:t>
      </w:r>
      <w:r w:rsidRPr="002E7CF0">
        <w:rPr>
          <w:b/>
          <w:bCs/>
          <w:lang w:val="en"/>
        </w:rPr>
        <w:t>run</w:t>
      </w:r>
      <w:r w:rsidRPr="00D879FC">
        <w:rPr>
          <w:lang w:val="en"/>
        </w:rPr>
        <w:t xml:space="preserve"> the app in the </w:t>
      </w:r>
      <w:r w:rsidRPr="002E7CF0">
        <w:rPr>
          <w:b/>
          <w:bCs/>
          <w:lang w:val="en"/>
        </w:rPr>
        <w:t>console</w:t>
      </w:r>
      <w:r w:rsidRPr="00D879FC">
        <w:rPr>
          <w:lang w:val="en"/>
        </w:rPr>
        <w:t xml:space="preserve"> and check whether our current code </w:t>
      </w:r>
      <w:r w:rsidRPr="002E7CF0">
        <w:rPr>
          <w:b/>
          <w:bCs/>
          <w:lang w:val="en"/>
        </w:rPr>
        <w:t>works properly</w:t>
      </w:r>
      <w:r w:rsidRPr="00D879FC">
        <w:rPr>
          <w:lang w:val="en"/>
        </w:rPr>
        <w:t xml:space="preserve">, at the moment we have </w:t>
      </w:r>
      <w:r w:rsidRPr="002E7CF0">
        <w:rPr>
          <w:b/>
          <w:bCs/>
          <w:lang w:val="en"/>
        </w:rPr>
        <w:t>logic</w:t>
      </w:r>
      <w:r w:rsidRPr="00D879FC">
        <w:rPr>
          <w:lang w:val="en"/>
        </w:rPr>
        <w:t xml:space="preserve"> </w:t>
      </w:r>
      <w:r>
        <w:rPr>
          <w:lang w:val="en"/>
        </w:rPr>
        <w:t xml:space="preserve">only for the </w:t>
      </w:r>
      <w:r w:rsidRPr="002E7CF0">
        <w:rPr>
          <w:b/>
          <w:bCs/>
          <w:lang w:val="en"/>
        </w:rPr>
        <w:t>incorrect input</w:t>
      </w:r>
      <w:r>
        <w:rPr>
          <w:lang w:val="en"/>
        </w:rPr>
        <w:t xml:space="preserve"> so the results should be as </w:t>
      </w:r>
      <w:r w:rsidR="006135E8">
        <w:rPr>
          <w:lang w:val="en"/>
        </w:rPr>
        <w:t>follows</w:t>
      </w:r>
      <w:r>
        <w:rPr>
          <w:lang w:val="en"/>
        </w:rPr>
        <w:t xml:space="preserve">: </w:t>
      </w:r>
    </w:p>
    <w:p w14:paraId="172531C8" w14:textId="09B78AB1" w:rsidR="000D7B5B" w:rsidRDefault="00C606FD" w:rsidP="000D7B5B">
      <w:pPr>
        <w:rPr>
          <w:lang w:val="en"/>
        </w:rPr>
      </w:pPr>
      <w:r>
        <w:rPr>
          <w:noProof/>
          <w:lang w:val="en"/>
        </w:rPr>
        <w:drawing>
          <wp:inline distT="0" distB="0" distL="0" distR="0" wp14:anchorId="3D354C9E" wp14:editId="332D8C9D">
            <wp:extent cx="3139440" cy="883920"/>
            <wp:effectExtent l="19050" t="19050" r="22860" b="11430"/>
            <wp:docPr id="44" name="Картина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9440" cy="88392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745E0A" w14:textId="77777777" w:rsidR="000D7B5B" w:rsidRPr="008B288B" w:rsidRDefault="000D7B5B" w:rsidP="000D7B5B">
      <w:pPr>
        <w:pStyle w:val="Heading4"/>
        <w:rPr>
          <w:lang w:val="en"/>
        </w:rPr>
      </w:pPr>
      <w:r>
        <w:rPr>
          <w:lang w:val="en"/>
        </w:rPr>
        <w:t>Choose Computer's Move</w:t>
      </w:r>
    </w:p>
    <w:p w14:paraId="3DA2B3C2" w14:textId="2FBA13C1" w:rsidR="00994897" w:rsidRPr="00A26436" w:rsidRDefault="00AF3222" w:rsidP="000D7B5B">
      <w:pPr>
        <w:rPr>
          <w:lang w:val="bg-BG"/>
        </w:rPr>
      </w:pPr>
      <w:r w:rsidRPr="00AF3222">
        <w:rPr>
          <w:b/>
          <w:bCs/>
          <w:lang w:val="en"/>
        </w:rPr>
        <w:t>C</w:t>
      </w:r>
      <w:r w:rsidR="000D7B5B" w:rsidRPr="00AF3222">
        <w:rPr>
          <w:b/>
          <w:bCs/>
          <w:lang w:val="en"/>
        </w:rPr>
        <w:t>reat</w:t>
      </w:r>
      <w:r w:rsidR="000D7B5B" w:rsidRPr="001E46B2">
        <w:rPr>
          <w:b/>
          <w:bCs/>
          <w:lang w:val="en"/>
        </w:rPr>
        <w:t>e a variable of type</w:t>
      </w:r>
      <w:r w:rsidR="000D7B5B">
        <w:rPr>
          <w:lang w:val="en"/>
        </w:rPr>
        <w:t xml:space="preserve"> </w:t>
      </w:r>
      <w:r w:rsidR="000D7B5B" w:rsidRPr="009F0CC0">
        <w:rPr>
          <w:rStyle w:val="CodeChar"/>
        </w:rPr>
        <w:t>Random</w:t>
      </w:r>
      <w:r w:rsidR="000D7B5B">
        <w:rPr>
          <w:lang w:val="en"/>
        </w:rPr>
        <w:t xml:space="preserve"> that will help us </w:t>
      </w:r>
      <w:r w:rsidR="000D7B5B" w:rsidRPr="001E46B2">
        <w:rPr>
          <w:b/>
          <w:bCs/>
          <w:lang w:val="en"/>
        </w:rPr>
        <w:t>choose a random number</w:t>
      </w:r>
      <w:r w:rsidR="000D7B5B">
        <w:rPr>
          <w:lang w:val="en"/>
        </w:rPr>
        <w:t xml:space="preserve"> using the </w:t>
      </w:r>
      <w:proofErr w:type="spellStart"/>
      <w:r>
        <w:rPr>
          <w:rStyle w:val="CodeChar"/>
        </w:rPr>
        <w:t>randint</w:t>
      </w:r>
      <w:proofErr w:type="spellEnd"/>
      <w:r w:rsidRPr="0086763C">
        <w:rPr>
          <w:rStyle w:val="CodeChar"/>
          <w:rFonts w:asciiTheme="minorHAnsi" w:hAnsiTheme="minorHAnsi" w:cstheme="minorHAnsi"/>
        </w:rPr>
        <w:t xml:space="preserve"> </w:t>
      </w:r>
      <w:r w:rsidR="000D7B5B">
        <w:rPr>
          <w:lang w:val="en"/>
        </w:rPr>
        <w:t xml:space="preserve">method. We will use this </w:t>
      </w:r>
      <w:r w:rsidR="000D7B5B" w:rsidRPr="001E46B2">
        <w:rPr>
          <w:b/>
          <w:bCs/>
          <w:lang w:val="en"/>
        </w:rPr>
        <w:t>number</w:t>
      </w:r>
      <w:r w:rsidR="000D7B5B">
        <w:rPr>
          <w:lang w:val="en"/>
        </w:rPr>
        <w:t xml:space="preserve"> so that the computer can randomly select from "</w:t>
      </w:r>
      <w:r w:rsidR="000D7B5B" w:rsidRPr="001E46B2">
        <w:rPr>
          <w:rStyle w:val="CodeChar"/>
        </w:rPr>
        <w:t>rock</w:t>
      </w:r>
      <w:r w:rsidR="000D7B5B">
        <w:rPr>
          <w:lang w:val="en"/>
        </w:rPr>
        <w:t>", "</w:t>
      </w:r>
      <w:r w:rsidR="000D7B5B" w:rsidRPr="001E46B2">
        <w:rPr>
          <w:rStyle w:val="CodeChar"/>
        </w:rPr>
        <w:t>paper</w:t>
      </w:r>
      <w:r w:rsidR="000D7B5B">
        <w:rPr>
          <w:lang w:val="en"/>
        </w:rPr>
        <w:t>"</w:t>
      </w:r>
      <w:r w:rsidR="00A26436">
        <w:t xml:space="preserve">, </w:t>
      </w:r>
      <w:r w:rsidR="000D7B5B">
        <w:rPr>
          <w:lang w:val="en"/>
        </w:rPr>
        <w:t>or "</w:t>
      </w:r>
      <w:r w:rsidR="000D7B5B" w:rsidRPr="001E46B2">
        <w:rPr>
          <w:rStyle w:val="CodeChar"/>
        </w:rPr>
        <w:t>scissors</w:t>
      </w:r>
      <w:r w:rsidR="000D7B5B">
        <w:rPr>
          <w:lang w:val="en"/>
        </w:rPr>
        <w:t>":</w:t>
      </w:r>
    </w:p>
    <w:p w14:paraId="156F6C81" w14:textId="289AC329" w:rsidR="00AF3222" w:rsidRDefault="00555A3C" w:rsidP="002943AA">
      <w:r>
        <w:rPr>
          <w:noProof/>
        </w:rPr>
        <w:drawing>
          <wp:inline distT="0" distB="0" distL="0" distR="0" wp14:anchorId="2F8626AF" wp14:editId="25872F39">
            <wp:extent cx="5334000" cy="3771900"/>
            <wp:effectExtent l="38100" t="38100" r="114300" b="114300"/>
            <wp:docPr id="57" name="Картина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90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9533A62" w14:textId="34A4E169" w:rsidR="001F13F7" w:rsidRPr="0086763C" w:rsidRDefault="003607A2" w:rsidP="002943AA">
      <w:pPr>
        <w:rPr>
          <w:b/>
          <w:bCs/>
          <w:u w:val="single"/>
        </w:rPr>
      </w:pPr>
      <w:r w:rsidRPr="003607A2">
        <w:rPr>
          <w:b/>
          <w:bCs/>
          <w:u w:val="single"/>
        </w:rPr>
        <w:t xml:space="preserve">Note: </w:t>
      </w:r>
      <w:r w:rsidR="00AF3222" w:rsidRPr="003607A2">
        <w:rPr>
          <w:b/>
          <w:bCs/>
          <w:u w:val="single"/>
        </w:rPr>
        <w:t>"</w:t>
      </w:r>
      <w:proofErr w:type="spellStart"/>
      <w:proofErr w:type="gramStart"/>
      <w:r w:rsidR="00AF3222" w:rsidRPr="003607A2">
        <w:rPr>
          <w:b/>
          <w:bCs/>
          <w:u w:val="single"/>
        </w:rPr>
        <w:t>randint</w:t>
      </w:r>
      <w:proofErr w:type="spellEnd"/>
      <w:r w:rsidR="00AF3222" w:rsidRPr="003607A2">
        <w:rPr>
          <w:b/>
          <w:bCs/>
          <w:u w:val="single"/>
        </w:rPr>
        <w:t>(</w:t>
      </w:r>
      <w:proofErr w:type="gramEnd"/>
      <w:r w:rsidR="00AF3222" w:rsidRPr="003607A2">
        <w:rPr>
          <w:b/>
          <w:bCs/>
          <w:u w:val="single"/>
        </w:rPr>
        <w:t>)" is a method from the build-in library - "random" in Python</w:t>
      </w:r>
      <w:r w:rsidR="00A26436">
        <w:rPr>
          <w:b/>
          <w:bCs/>
          <w:u w:val="single"/>
        </w:rPr>
        <w:t xml:space="preserve"> (</w:t>
      </w:r>
      <w:r w:rsidR="00AF3222" w:rsidRPr="003607A2">
        <w:rPr>
          <w:b/>
          <w:bCs/>
          <w:u w:val="single"/>
        </w:rPr>
        <w:t xml:space="preserve">like the "math" library that you should know from </w:t>
      </w:r>
      <w:r w:rsidR="00A26436">
        <w:rPr>
          <w:b/>
          <w:bCs/>
          <w:u w:val="single"/>
        </w:rPr>
        <w:t xml:space="preserve">the </w:t>
      </w:r>
      <w:r w:rsidR="00AF3222" w:rsidRPr="003607A2">
        <w:rPr>
          <w:b/>
          <w:bCs/>
          <w:u w:val="single"/>
        </w:rPr>
        <w:t>"Programming Basics"</w:t>
      </w:r>
      <w:r w:rsidR="00A26436">
        <w:rPr>
          <w:b/>
          <w:bCs/>
          <w:u w:val="single"/>
        </w:rPr>
        <w:t xml:space="preserve"> course).</w:t>
      </w:r>
      <w:r w:rsidR="00AF3222" w:rsidRPr="003607A2">
        <w:rPr>
          <w:b/>
          <w:bCs/>
          <w:u w:val="single"/>
        </w:rPr>
        <w:t xml:space="preserve"> "</w:t>
      </w:r>
      <w:proofErr w:type="spellStart"/>
      <w:proofErr w:type="gramStart"/>
      <w:r w:rsidR="00AF3222" w:rsidRPr="003607A2">
        <w:rPr>
          <w:b/>
          <w:bCs/>
          <w:u w:val="single"/>
        </w:rPr>
        <w:t>randint</w:t>
      </w:r>
      <w:proofErr w:type="spellEnd"/>
      <w:r w:rsidR="00AF3222" w:rsidRPr="003607A2">
        <w:rPr>
          <w:b/>
          <w:bCs/>
          <w:u w:val="single"/>
        </w:rPr>
        <w:t>(</w:t>
      </w:r>
      <w:proofErr w:type="gramEnd"/>
      <w:r w:rsidR="00AF3222" w:rsidRPr="003607A2">
        <w:rPr>
          <w:b/>
          <w:bCs/>
          <w:u w:val="single"/>
        </w:rPr>
        <w:t>)" accepts two parameters, both inclusive</w:t>
      </w:r>
      <w:r w:rsidRPr="003607A2">
        <w:rPr>
          <w:b/>
          <w:bCs/>
          <w:u w:val="single"/>
        </w:rPr>
        <w:t>,</w:t>
      </w:r>
      <w:r w:rsidR="00AF3222" w:rsidRPr="003607A2">
        <w:rPr>
          <w:b/>
          <w:bCs/>
          <w:u w:val="single"/>
        </w:rPr>
        <w:t xml:space="preserve"> and returns a random </w:t>
      </w:r>
      <w:r w:rsidRPr="003607A2">
        <w:rPr>
          <w:b/>
          <w:bCs/>
          <w:u w:val="single"/>
        </w:rPr>
        <w:t>number in this range.</w:t>
      </w:r>
      <w:r w:rsidR="0086763C">
        <w:rPr>
          <w:b/>
          <w:bCs/>
          <w:u w:val="single"/>
        </w:rPr>
        <w:t xml:space="preserve"> </w:t>
      </w:r>
      <w:r>
        <w:rPr>
          <w:b/>
          <w:bCs/>
        </w:rPr>
        <w:t>For more clarification see these examples</w:t>
      </w:r>
      <w:r w:rsidR="0086763C">
        <w:rPr>
          <w:b/>
          <w:bCs/>
        </w:rPr>
        <w:t xml:space="preserve"> </w:t>
      </w:r>
      <w:hyperlink r:id="rId33" w:history="1">
        <w:r w:rsidR="0086763C" w:rsidRPr="0086763C">
          <w:rPr>
            <w:rStyle w:val="Hyperlink"/>
            <w:b/>
            <w:bCs/>
          </w:rPr>
          <w:t>here</w:t>
        </w:r>
      </w:hyperlink>
      <w:r w:rsidR="0086763C">
        <w:rPr>
          <w:b/>
          <w:bCs/>
        </w:rPr>
        <w:t>.</w:t>
      </w:r>
    </w:p>
    <w:p w14:paraId="21D64439" w14:textId="75C2AFEC" w:rsidR="003607A2" w:rsidRDefault="003607A2" w:rsidP="002943AA">
      <w:pPr>
        <w:rPr>
          <w:b/>
          <w:bCs/>
        </w:rPr>
      </w:pPr>
      <w:r>
        <w:t xml:space="preserve">We will need a </w:t>
      </w:r>
      <w:r w:rsidRPr="00BA011E">
        <w:rPr>
          <w:b/>
          <w:bCs/>
        </w:rPr>
        <w:t xml:space="preserve">variable of type </w:t>
      </w:r>
      <w:r w:rsidRPr="00BA011E">
        <w:rPr>
          <w:rStyle w:val="CodeChar"/>
        </w:rPr>
        <w:t>string</w:t>
      </w:r>
      <w:r>
        <w:t xml:space="preserve"> to keep </w:t>
      </w:r>
      <w:r w:rsidR="006135E8" w:rsidRPr="006135E8">
        <w:t xml:space="preserve">track of our </w:t>
      </w:r>
      <w:r w:rsidR="0086763C">
        <w:rPr>
          <w:b/>
          <w:bCs/>
        </w:rPr>
        <w:t>computer's</w:t>
      </w:r>
      <w:r w:rsidRPr="00BA011E">
        <w:rPr>
          <w:b/>
          <w:bCs/>
        </w:rPr>
        <w:t xml:space="preserve"> </w:t>
      </w:r>
      <w:r w:rsidR="006135E8">
        <w:rPr>
          <w:b/>
          <w:bCs/>
        </w:rPr>
        <w:t>movement</w:t>
      </w:r>
      <w:r>
        <w:rPr>
          <w:b/>
          <w:bCs/>
        </w:rPr>
        <w:t>:</w:t>
      </w:r>
    </w:p>
    <w:p w14:paraId="042EACE9" w14:textId="32B80772" w:rsidR="00622B57" w:rsidRDefault="001F13F7" w:rsidP="002943AA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15398A3" wp14:editId="12D3FCA0">
            <wp:extent cx="2072640" cy="213360"/>
            <wp:effectExtent l="57150" t="57150" r="99060" b="91440"/>
            <wp:docPr id="1796084864" name="Картина 17960848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2640" cy="21336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D98417A" w14:textId="3CA01495" w:rsidR="00622B57" w:rsidRDefault="00622B57" w:rsidP="00622B57">
      <w:pPr>
        <w:rPr>
          <w:lang w:val="bg-BG"/>
        </w:rPr>
      </w:pPr>
      <w:r>
        <w:rPr>
          <w:lang w:val="en"/>
        </w:rPr>
        <w:t xml:space="preserve">Choose the computer's </w:t>
      </w:r>
      <w:r w:rsidRPr="002E7CF0">
        <w:rPr>
          <w:b/>
          <w:bCs/>
          <w:lang w:val="en"/>
        </w:rPr>
        <w:t>random move</w:t>
      </w:r>
      <w:r>
        <w:rPr>
          <w:lang w:val="en"/>
        </w:rPr>
        <w:t xml:space="preserve">, to make this happen use the </w:t>
      </w:r>
      <w:r w:rsidRPr="002E7CF0">
        <w:rPr>
          <w:b/>
          <w:bCs/>
          <w:lang w:val="en"/>
        </w:rPr>
        <w:t>conditional statements</w:t>
      </w:r>
      <w:r>
        <w:rPr>
          <w:lang w:val="en"/>
        </w:rPr>
        <w:t xml:space="preserve"> </w:t>
      </w:r>
      <w:r>
        <w:rPr>
          <w:rStyle w:val="CodeChar"/>
        </w:rPr>
        <w:t>i</w:t>
      </w:r>
      <w:r w:rsidRPr="002E7CF0">
        <w:rPr>
          <w:rStyle w:val="CodeChar"/>
        </w:rPr>
        <w:t>f</w:t>
      </w:r>
      <w:r w:rsidR="00A26436">
        <w:rPr>
          <w:rStyle w:val="CodeChar"/>
          <w:lang w:val="bg-BG"/>
        </w:rPr>
        <w:t>-</w:t>
      </w:r>
      <w:r w:rsidR="00A26436">
        <w:rPr>
          <w:rStyle w:val="CodeChar"/>
          <w:lang w:val="en"/>
        </w:rPr>
        <w:t>e</w:t>
      </w:r>
      <w:proofErr w:type="spellStart"/>
      <w:r w:rsidR="00A26436" w:rsidRPr="002E7CF0">
        <w:rPr>
          <w:rStyle w:val="CodeChar"/>
        </w:rPr>
        <w:t>lse</w:t>
      </w:r>
      <w:proofErr w:type="spellEnd"/>
      <w:r>
        <w:rPr>
          <w:lang w:val="en"/>
        </w:rPr>
        <w:t>.</w:t>
      </w:r>
    </w:p>
    <w:p w14:paraId="47DCD305" w14:textId="7A1E1D31" w:rsidR="00622B57" w:rsidRDefault="001F13F7" w:rsidP="002943AA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6DDDFA87" wp14:editId="683A4C53">
            <wp:extent cx="3169920" cy="1280160"/>
            <wp:effectExtent l="57150" t="57150" r="87630" b="91440"/>
            <wp:docPr id="1796084865" name="Картина 17960848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128016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F487E84" w14:textId="49D05151" w:rsidR="00A144E9" w:rsidRDefault="00A144E9" w:rsidP="00A144E9">
      <w:r w:rsidRPr="00394DE5">
        <w:t xml:space="preserve">Think about how you can complete these </w:t>
      </w:r>
      <w:r w:rsidRPr="002E7CF0">
        <w:rPr>
          <w:b/>
          <w:bCs/>
        </w:rPr>
        <w:t>conditional statements</w:t>
      </w:r>
      <w:r w:rsidRPr="00394DE5">
        <w:t>.</w:t>
      </w:r>
    </w:p>
    <w:p w14:paraId="221A3760" w14:textId="77777777" w:rsidR="00A144E9" w:rsidRPr="00394DE5" w:rsidRDefault="00A144E9" w:rsidP="00A144E9">
      <w:pPr>
        <w:pStyle w:val="Heading4"/>
      </w:pPr>
      <w:r>
        <w:t>Check and Write the Result</w:t>
      </w:r>
    </w:p>
    <w:p w14:paraId="62CB18D7" w14:textId="6C8BBF86" w:rsidR="00A144E9" w:rsidRDefault="00A144E9" w:rsidP="00A144E9">
      <w:r w:rsidRPr="0054281B">
        <w:t xml:space="preserve">Write to the console what is the </w:t>
      </w:r>
      <w:r w:rsidRPr="002E7CF0">
        <w:rPr>
          <w:b/>
          <w:bCs/>
        </w:rPr>
        <w:t>random</w:t>
      </w:r>
      <w:r w:rsidRPr="0054281B">
        <w:t xml:space="preserve"> selection of the computer</w:t>
      </w:r>
      <w:r w:rsidR="00DC1B41">
        <w:t xml:space="preserve"> </w:t>
      </w:r>
      <w:r w:rsidRPr="0054281B">
        <w:t>e.g.</w:t>
      </w:r>
      <w:r w:rsidR="00A26436">
        <w:rPr>
          <w:lang w:val="bg-BG"/>
        </w:rPr>
        <w:t xml:space="preserve">, </w:t>
      </w:r>
      <w:r w:rsidRPr="0054281B">
        <w:rPr>
          <w:noProof/>
        </w:rPr>
        <w:t>"</w:t>
      </w:r>
      <w:r w:rsidRPr="00DC1B41">
        <w:rPr>
          <w:rFonts w:ascii="Consolas" w:hAnsi="Consolas"/>
          <w:b/>
          <w:bCs/>
          <w:noProof/>
        </w:rPr>
        <w:t>The computer chose {computer</w:t>
      </w:r>
      <w:r w:rsidR="00A26436">
        <w:rPr>
          <w:rFonts w:ascii="Consolas" w:hAnsi="Consolas"/>
          <w:b/>
          <w:bCs/>
          <w:noProof/>
        </w:rPr>
        <w:t>_m</w:t>
      </w:r>
      <w:r w:rsidRPr="00DC1B41">
        <w:rPr>
          <w:rFonts w:ascii="Consolas" w:hAnsi="Consolas"/>
          <w:b/>
          <w:bCs/>
          <w:noProof/>
        </w:rPr>
        <w:t>ove}.</w:t>
      </w:r>
      <w:r w:rsidRPr="0054281B">
        <w:rPr>
          <w:noProof/>
        </w:rPr>
        <w:t>"</w:t>
      </w:r>
      <w:r w:rsidRPr="0054281B">
        <w:t xml:space="preserve">. Now we need to </w:t>
      </w:r>
      <w:r w:rsidRPr="002E7CF0">
        <w:rPr>
          <w:b/>
          <w:bCs/>
        </w:rPr>
        <w:t>compare</w:t>
      </w:r>
      <w:r w:rsidRPr="0054281B">
        <w:t xml:space="preserve"> the choice of the </w:t>
      </w:r>
      <w:r w:rsidRPr="002E7CF0">
        <w:rPr>
          <w:b/>
          <w:bCs/>
        </w:rPr>
        <w:t>player</w:t>
      </w:r>
      <w:r w:rsidRPr="0054281B">
        <w:t xml:space="preserve"> and the </w:t>
      </w:r>
      <w:r w:rsidRPr="002E7CF0">
        <w:rPr>
          <w:b/>
          <w:bCs/>
        </w:rPr>
        <w:t>computer</w:t>
      </w:r>
      <w:r w:rsidRPr="0054281B">
        <w:t xml:space="preserve">, again using </w:t>
      </w:r>
      <w:r w:rsidRPr="002E7CF0">
        <w:rPr>
          <w:b/>
          <w:bCs/>
        </w:rPr>
        <w:t>conditional statements</w:t>
      </w:r>
      <w:r w:rsidRPr="0054281B">
        <w:t>.</w:t>
      </w:r>
      <w:r w:rsidR="0086763C" w:rsidRPr="0086763C">
        <w:rPr>
          <w:noProof/>
        </w:rPr>
        <w:t xml:space="preserve"> </w:t>
      </w:r>
    </w:p>
    <w:p w14:paraId="4B4E9E42" w14:textId="6AD36E97" w:rsidR="00A144E9" w:rsidRDefault="0086763C" w:rsidP="00A144E9">
      <w:r>
        <w:rPr>
          <w:noProof/>
        </w:rPr>
        <w:drawing>
          <wp:inline distT="0" distB="0" distL="0" distR="0" wp14:anchorId="4C467F4E" wp14:editId="75FC6A65">
            <wp:extent cx="5364480" cy="883920"/>
            <wp:effectExtent l="57150" t="57150" r="102870" b="87630"/>
            <wp:docPr id="1796084866" name="Картина 1796084866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866" name="Картина 1796084866" descr="Graphical user interface, 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4480" cy="88392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C877EB1" w14:textId="75144A54" w:rsidR="00AE1142" w:rsidRDefault="00876621" w:rsidP="00A144E9">
      <w:r>
        <w:t xml:space="preserve">You can use this table for the </w:t>
      </w:r>
      <w:r w:rsidRPr="00305D37">
        <w:rPr>
          <w:b/>
          <w:bCs/>
        </w:rPr>
        <w:t>possible moves</w:t>
      </w:r>
      <w:r>
        <w:t>:</w:t>
      </w:r>
    </w:p>
    <w:p w14:paraId="24D1356F" w14:textId="0D471F46" w:rsidR="00876621" w:rsidRDefault="00876621" w:rsidP="00A144E9">
      <w:r w:rsidRPr="00797F50">
        <w:rPr>
          <w:noProof/>
        </w:rPr>
        <w:drawing>
          <wp:inline distT="0" distB="0" distL="0" distR="0" wp14:anchorId="4B6E46BB" wp14:editId="6CAB9384">
            <wp:extent cx="2144812" cy="1995170"/>
            <wp:effectExtent l="57150" t="57150" r="103505" b="10033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/>
                  </pic:nvPicPr>
                  <pic:blipFill rotWithShape="1"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57"/>
                    <a:stretch/>
                  </pic:blipFill>
                  <pic:spPr bwMode="auto">
                    <a:xfrm>
                      <a:off x="0" y="0"/>
                      <a:ext cx="2147110" cy="1997308"/>
                    </a:xfrm>
                    <a:prstGeom prst="rect">
                      <a:avLst/>
                    </a:prstGeom>
                    <a:ln w="9525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58329D" w14:textId="27405A89" w:rsidR="00876621" w:rsidRDefault="00876621" w:rsidP="00876621">
      <w:r w:rsidRPr="0097255B">
        <w:t xml:space="preserve">Consider all the cases where the player </w:t>
      </w:r>
      <w:r w:rsidRPr="00305D37">
        <w:rPr>
          <w:b/>
          <w:bCs/>
        </w:rPr>
        <w:t>loses</w:t>
      </w:r>
      <w:r w:rsidRPr="0097255B">
        <w:t xml:space="preserve"> or the result between them is </w:t>
      </w:r>
      <w:r w:rsidRPr="00305D37">
        <w:rPr>
          <w:b/>
          <w:bCs/>
        </w:rPr>
        <w:t>equal</w:t>
      </w:r>
      <w:r w:rsidRPr="0097255B">
        <w:t xml:space="preserve"> and write down the </w:t>
      </w:r>
      <w:r w:rsidRPr="00305D37">
        <w:rPr>
          <w:b/>
          <w:bCs/>
        </w:rPr>
        <w:t>conditional</w:t>
      </w:r>
      <w:r w:rsidRPr="0097255B">
        <w:t xml:space="preserve"> </w:t>
      </w:r>
      <w:r w:rsidRPr="00305D37">
        <w:rPr>
          <w:b/>
          <w:bCs/>
        </w:rPr>
        <w:t>statements</w:t>
      </w:r>
      <w:r w:rsidRPr="0097255B">
        <w:t xml:space="preserve">. That's all it takes for the </w:t>
      </w:r>
      <w:r w:rsidRPr="00305D37">
        <w:rPr>
          <w:b/>
          <w:bCs/>
        </w:rPr>
        <w:t>game to work</w:t>
      </w:r>
      <w:r w:rsidRPr="0097255B">
        <w:t>.</w:t>
      </w:r>
    </w:p>
    <w:p w14:paraId="1B7540F4" w14:textId="08A76B8A" w:rsidR="00876621" w:rsidRDefault="00A41132" w:rsidP="00A144E9">
      <w:r>
        <w:rPr>
          <w:noProof/>
        </w:rPr>
        <w:drawing>
          <wp:inline distT="0" distB="0" distL="0" distR="0" wp14:anchorId="58F793FA" wp14:editId="11BF74FD">
            <wp:extent cx="3261360" cy="822960"/>
            <wp:effectExtent l="57150" t="57150" r="91440" b="91440"/>
            <wp:docPr id="1796084867" name="Картина 17960848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1360" cy="82296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0A15955" w14:textId="77777777" w:rsidR="00F04A73" w:rsidRPr="00B716E8" w:rsidRDefault="00F04A73" w:rsidP="00F04A73">
      <w:r w:rsidRPr="0097255B">
        <w:t xml:space="preserve">After you </w:t>
      </w:r>
      <w:r>
        <w:t>run it</w:t>
      </w:r>
      <w:r w:rsidRPr="0097255B">
        <w:t>, the game should look like this:</w:t>
      </w:r>
    </w:p>
    <w:p w14:paraId="79B0D9D2" w14:textId="314C26B6" w:rsidR="00F04A73" w:rsidRDefault="00A41132" w:rsidP="00A144E9">
      <w:r>
        <w:rPr>
          <w:noProof/>
        </w:rPr>
        <w:drawing>
          <wp:inline distT="0" distB="0" distL="0" distR="0" wp14:anchorId="122FB443" wp14:editId="15373E9E">
            <wp:extent cx="3108960" cy="1097280"/>
            <wp:effectExtent l="57150" t="57150" r="91440" b="102870"/>
            <wp:docPr id="1796084868" name="Картина 17960848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109728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E613F0B" w14:textId="549208C8" w:rsidR="00A144E9" w:rsidRDefault="001B4257" w:rsidP="002943AA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06F0169" wp14:editId="2E5DC494">
            <wp:extent cx="3108960" cy="1066800"/>
            <wp:effectExtent l="57150" t="57150" r="91440" b="95250"/>
            <wp:docPr id="1796084869" name="Картина 17960848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106680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376CDE6" w14:textId="77777777" w:rsidR="00125FDD" w:rsidRPr="00145CAB" w:rsidRDefault="00125FDD" w:rsidP="00125FDD">
      <w:pPr>
        <w:pStyle w:val="Heading2"/>
        <w:numPr>
          <w:ilvl w:val="0"/>
          <w:numId w:val="14"/>
        </w:numPr>
        <w:rPr>
          <w:noProof/>
          <w:lang w:val="en-GB"/>
        </w:rPr>
      </w:pPr>
      <w:r w:rsidRPr="00145CAB">
        <w:rPr>
          <w:noProof/>
          <w:lang w:val="en-GB"/>
        </w:rPr>
        <w:t>Upload Your Project to Git</w:t>
      </w:r>
      <w:r>
        <w:rPr>
          <w:noProof/>
          <w:lang w:val="en-GB"/>
        </w:rPr>
        <w:t>H</w:t>
      </w:r>
      <w:r w:rsidRPr="00145CAB">
        <w:rPr>
          <w:noProof/>
          <w:lang w:val="en-GB"/>
        </w:rPr>
        <w:t>ub</w:t>
      </w:r>
    </w:p>
    <w:p w14:paraId="5CBC2DE9" w14:textId="28912D64" w:rsidR="00125FDD" w:rsidRDefault="00125FDD" w:rsidP="00125FDD">
      <w:r w:rsidRPr="008E4390">
        <w:t xml:space="preserve">Now we want </w:t>
      </w:r>
      <w:r>
        <w:t xml:space="preserve">to deploy our project to </w:t>
      </w:r>
      <w:r w:rsidRPr="00125FDD">
        <w:rPr>
          <w:b/>
          <w:bCs/>
        </w:rPr>
        <w:t>GitHub</w:t>
      </w:r>
      <w:r>
        <w:t xml:space="preserve"> so the other developers can see it, and if they want to test it, they can clone it and try it </w:t>
      </w:r>
      <w:r w:rsidR="00E16BF8">
        <w:t>themself</w:t>
      </w:r>
      <w:r>
        <w:t xml:space="preserve"> on their machine. You have </w:t>
      </w:r>
      <w:r w:rsidRPr="00125FDD">
        <w:rPr>
          <w:b/>
          <w:bCs/>
        </w:rPr>
        <w:t>two options</w:t>
      </w:r>
      <w:r>
        <w:t>, choose one and follow the steps.</w:t>
      </w:r>
    </w:p>
    <w:p w14:paraId="50AFA3CA" w14:textId="1EBDF747" w:rsidR="000B164E" w:rsidRDefault="000B164E" w:rsidP="000B164E">
      <w:pPr>
        <w:pStyle w:val="Heading3"/>
      </w:pPr>
      <w:r>
        <w:t>Use Git Bash (Option 1)</w:t>
      </w:r>
    </w:p>
    <w:p w14:paraId="7D2B59E4" w14:textId="3E076E86" w:rsidR="000B164E" w:rsidRDefault="000B164E" w:rsidP="000B164E">
      <w:bookmarkStart w:id="2" w:name="_Hlk106190149"/>
      <w:r>
        <w:t>You could use the "</w:t>
      </w:r>
      <w:r w:rsidRPr="00DF516D">
        <w:rPr>
          <w:b/>
          <w:bCs/>
        </w:rPr>
        <w:t>Git Bash</w:t>
      </w:r>
      <w:r>
        <w:t xml:space="preserve">" command line tool to upload your project to your </w:t>
      </w:r>
      <w:r w:rsidRPr="00FB7A76">
        <w:rPr>
          <w:rStyle w:val="CodeChar"/>
        </w:rPr>
        <w:t>GitHub</w:t>
      </w:r>
      <w:r>
        <w:t xml:space="preserve"> repo.</w:t>
      </w:r>
    </w:p>
    <w:p w14:paraId="0324740C" w14:textId="660E8C4B" w:rsidR="000B164E" w:rsidRPr="00DF516D" w:rsidRDefault="000B164E" w:rsidP="000B164E">
      <w:r>
        <w:t>First, if you don</w:t>
      </w:r>
      <w:r w:rsidR="00DC1B41">
        <w:t>'</w:t>
      </w:r>
      <w:r>
        <w:t xml:space="preserve">t have </w:t>
      </w:r>
      <w:r w:rsidRPr="00FB7A76">
        <w:rPr>
          <w:b/>
          <w:bCs/>
        </w:rPr>
        <w:t>Git</w:t>
      </w:r>
      <w:r>
        <w:t xml:space="preserve"> on your </w:t>
      </w:r>
      <w:r w:rsidRPr="00FB7A76">
        <w:rPr>
          <w:b/>
          <w:bCs/>
        </w:rPr>
        <w:t>computer</w:t>
      </w:r>
      <w:r>
        <w:t xml:space="preserve">, you should </w:t>
      </w:r>
      <w:r w:rsidRPr="00DF516D">
        <w:rPr>
          <w:b/>
          <w:bCs/>
        </w:rPr>
        <w:t>install it</w:t>
      </w:r>
      <w:r>
        <w:t xml:space="preserve"> from</w:t>
      </w:r>
      <w:r w:rsidR="000A71F5">
        <w:t xml:space="preserve"> </w:t>
      </w:r>
      <w:hyperlink r:id="rId41" w:history="1">
        <w:r w:rsidR="000A71F5" w:rsidRPr="000A71F5">
          <w:rPr>
            <w:rStyle w:val="Hyperlink"/>
            <w:b/>
            <w:bCs/>
          </w:rPr>
          <w:t>here</w:t>
        </w:r>
      </w:hyperlink>
      <w:r>
        <w:t>.</w:t>
      </w:r>
    </w:p>
    <w:bookmarkEnd w:id="2"/>
    <w:p w14:paraId="28849959" w14:textId="48E3ED91" w:rsidR="000B164E" w:rsidRDefault="000B164E" w:rsidP="000B164E">
      <w:r w:rsidRPr="00F459FA">
        <w:t xml:space="preserve">Go to the desired </w:t>
      </w:r>
      <w:r w:rsidRPr="00F459FA">
        <w:rPr>
          <w:b/>
        </w:rPr>
        <w:t>directory</w:t>
      </w:r>
      <w:r w:rsidRPr="00F459FA">
        <w:t xml:space="preserve">, </w:t>
      </w:r>
      <w:r>
        <w:t>right-click</w:t>
      </w:r>
      <w:r w:rsidRPr="00F459FA">
        <w:t xml:space="preserve"> on </w:t>
      </w:r>
      <w:r w:rsidR="00A9735D">
        <w:t xml:space="preserve">a </w:t>
      </w:r>
      <w:r w:rsidRPr="00F459FA">
        <w:t xml:space="preserve">blank space </w:t>
      </w:r>
      <w:r w:rsidRPr="00F459FA">
        <w:rPr>
          <w:b/>
          <w:bCs/>
        </w:rPr>
        <w:t>anywhere</w:t>
      </w:r>
      <w:r w:rsidRPr="00F459FA">
        <w:t xml:space="preserve"> in the </w:t>
      </w:r>
      <w:r w:rsidR="00BB1A84" w:rsidRPr="00F459FA">
        <w:t>folder</w:t>
      </w:r>
      <w:r w:rsidR="006135E8">
        <w:t>,</w:t>
      </w:r>
      <w:r w:rsidR="00BB1A84" w:rsidRPr="00F459FA">
        <w:t xml:space="preserve"> and</w:t>
      </w:r>
      <w:r>
        <w:t xml:space="preserve"> </w:t>
      </w:r>
      <w:r w:rsidRPr="00F459FA">
        <w:t>select "</w:t>
      </w:r>
      <w:r w:rsidRPr="00F459FA">
        <w:rPr>
          <w:b/>
          <w:bCs/>
        </w:rPr>
        <w:t>Git Bash Here</w:t>
      </w:r>
      <w:r w:rsidRPr="00F459FA">
        <w:t>" to open the Git command line console. If the "</w:t>
      </w:r>
      <w:r w:rsidRPr="00F459FA">
        <w:rPr>
          <w:b/>
          <w:bCs/>
        </w:rPr>
        <w:t>Git Bash Here</w:t>
      </w:r>
      <w:r w:rsidRPr="00F459FA">
        <w:t>" menu is missing, you should first install Git.</w:t>
      </w:r>
    </w:p>
    <w:p w14:paraId="711AFD5D" w14:textId="1F2DB9ED" w:rsidR="00125FDD" w:rsidRDefault="00863C7F" w:rsidP="002943AA">
      <w:pPr>
        <w:rPr>
          <w:b/>
          <w:bCs/>
        </w:rPr>
      </w:pPr>
      <w:r w:rsidRPr="002C0B64">
        <w:rPr>
          <w:noProof/>
        </w:rPr>
        <w:drawing>
          <wp:inline distT="0" distB="0" distL="0" distR="0" wp14:anchorId="48468811" wp14:editId="54DED9DA">
            <wp:extent cx="3314700" cy="3085684"/>
            <wp:effectExtent l="19050" t="19050" r="19050" b="19685"/>
            <wp:docPr id="666010889" name="Picture 66601088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010889" name="Picture 666010889" descr="Graphical user interface, application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335646" cy="310518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99167A7" w14:textId="7A6C7842" w:rsidR="00C623DD" w:rsidRDefault="00C623DD" w:rsidP="00C623DD">
      <w:bookmarkStart w:id="3" w:name="_Hlk106190165"/>
      <w:r w:rsidRPr="00F459FA">
        <w:t xml:space="preserve">Type </w:t>
      </w:r>
      <w:r w:rsidR="00E16BF8">
        <w:t xml:space="preserve">the </w:t>
      </w:r>
      <w:r w:rsidRPr="00F459FA">
        <w:rPr>
          <w:b/>
        </w:rPr>
        <w:t>"</w:t>
      </w:r>
      <w:r w:rsidRPr="00F459FA">
        <w:rPr>
          <w:rStyle w:val="CodeChar"/>
        </w:rPr>
        <w:t>git</w:t>
      </w:r>
      <w:r w:rsidRPr="00F459FA">
        <w:rPr>
          <w:b/>
        </w:rPr>
        <w:t xml:space="preserve"> </w:t>
      </w:r>
      <w:r w:rsidRPr="00F459FA">
        <w:rPr>
          <w:rStyle w:val="CodeChar"/>
        </w:rPr>
        <w:t>clone</w:t>
      </w:r>
      <w:r w:rsidRPr="00F459FA">
        <w:rPr>
          <w:b/>
        </w:rPr>
        <w:t>"</w:t>
      </w:r>
      <w:r w:rsidRPr="00F459FA">
        <w:t xml:space="preserve"> command followed by the link </w:t>
      </w:r>
      <w:r w:rsidR="00E16BF8">
        <w:t>to</w:t>
      </w:r>
      <w:r w:rsidRPr="00F459FA">
        <w:t xml:space="preserve"> your </w:t>
      </w:r>
      <w:r w:rsidRPr="00F459FA">
        <w:rPr>
          <w:b/>
          <w:bCs/>
        </w:rPr>
        <w:t>repository</w:t>
      </w:r>
      <w:r w:rsidRPr="00F459FA">
        <w:t>:</w:t>
      </w:r>
    </w:p>
    <w:bookmarkEnd w:id="3"/>
    <w:p w14:paraId="6B0A7940" w14:textId="77777777" w:rsidR="00C623DD" w:rsidRDefault="00C623DD" w:rsidP="00C62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5A6E06">
        <w:rPr>
          <w:rStyle w:val="CodeChar"/>
        </w:rPr>
        <w:t>git</w:t>
      </w:r>
      <w:r>
        <w:rPr>
          <w:b/>
        </w:rPr>
        <w:t xml:space="preserve"> </w:t>
      </w:r>
      <w:r w:rsidRPr="005A6E06">
        <w:rPr>
          <w:rStyle w:val="CodeChar"/>
        </w:rPr>
        <w:t>clone</w:t>
      </w:r>
      <w:r>
        <w:rPr>
          <w:rStyle w:val="CodeChar"/>
        </w:rPr>
        <w:t xml:space="preserve"> </w:t>
      </w:r>
    </w:p>
    <w:p w14:paraId="4E9684D3" w14:textId="695F7386" w:rsidR="00C623DD" w:rsidRDefault="00A34DAA" w:rsidP="00C623DD">
      <w:r>
        <w:rPr>
          <w:noProof/>
        </w:rPr>
        <w:drawing>
          <wp:inline distT="0" distB="0" distL="0" distR="0" wp14:anchorId="526E2411" wp14:editId="22190D36">
            <wp:extent cx="5486400" cy="396240"/>
            <wp:effectExtent l="152400" t="152400" r="342900" b="36576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6240"/>
                    </a:xfrm>
                    <a:prstGeom prst="round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C3FE918" w14:textId="77777777" w:rsidR="00A34DAA" w:rsidRDefault="00A34DAA" w:rsidP="00A34DAA">
      <w:r>
        <w:t>The result should be something like this:</w:t>
      </w:r>
    </w:p>
    <w:p w14:paraId="3842800E" w14:textId="61B9850C" w:rsidR="00863C7F" w:rsidRDefault="00A34DAA" w:rsidP="00863C7F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45ED95F1" wp14:editId="74AB1109">
            <wp:extent cx="5547360" cy="1219200"/>
            <wp:effectExtent l="152400" t="152400" r="358140" b="36195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7360" cy="1219200"/>
                    </a:xfrm>
                    <a:prstGeom prst="round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9B9DE9" w14:textId="08971DF8" w:rsidR="00A34DAA" w:rsidRDefault="00A34DAA" w:rsidP="00A34DAA">
      <w:r>
        <w:t xml:space="preserve">Your files from your GitHub repo will be downloaded to a </w:t>
      </w:r>
      <w:r w:rsidRPr="00060D9B">
        <w:rPr>
          <w:b/>
          <w:bCs/>
        </w:rPr>
        <w:t>sub-folder</w:t>
      </w:r>
      <w:r>
        <w:t xml:space="preserve"> called as your project in GitHub, </w:t>
      </w:r>
      <w:r>
        <w:rPr>
          <w:noProof/>
        </w:rPr>
        <w:t>"</w:t>
      </w:r>
      <w:r w:rsidRPr="006758BF">
        <w:rPr>
          <w:b/>
          <w:bCs/>
          <w:noProof/>
        </w:rPr>
        <w:t>RockPaperScissorsByPeter</w:t>
      </w:r>
      <w:r>
        <w:rPr>
          <w:noProof/>
        </w:rPr>
        <w:t>"</w:t>
      </w:r>
      <w:r>
        <w:t xml:space="preserve"> in our case.</w:t>
      </w:r>
    </w:p>
    <w:p w14:paraId="35BDC850" w14:textId="42788479" w:rsidR="00A34DAA" w:rsidRDefault="00A34DAA" w:rsidP="00A34DAA">
      <w:r w:rsidRPr="002A267B">
        <w:rPr>
          <w:noProof/>
        </w:rPr>
        <w:drawing>
          <wp:inline distT="0" distB="0" distL="0" distR="0" wp14:anchorId="56BCDF67" wp14:editId="077A33A6">
            <wp:extent cx="2358129" cy="2004695"/>
            <wp:effectExtent l="152400" t="152400" r="366395" b="357505"/>
            <wp:docPr id="666010896" name="Picture 66601089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010895" name="Picture 666010895" descr="Graphical user interface, text, application&#10;&#10;Description automatically generated"/>
                    <pic:cNvPicPr/>
                  </pic:nvPicPr>
                  <pic:blipFill rotWithShape="1">
                    <a:blip r:embed="rId45"/>
                    <a:srcRect t="7229"/>
                    <a:stretch/>
                  </pic:blipFill>
                  <pic:spPr bwMode="auto">
                    <a:xfrm>
                      <a:off x="0" y="0"/>
                      <a:ext cx="2372465" cy="201688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644DC64" wp14:editId="658B1626">
            <wp:extent cx="4324350" cy="2132956"/>
            <wp:effectExtent l="152400" t="152400" r="361950" b="363220"/>
            <wp:docPr id="236183810" name="Picture 2361838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Graphical user interface, text, application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370815" cy="21558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1F0DA06" w14:textId="6F8A9B60" w:rsidR="00A34DAA" w:rsidRDefault="00E16BF8" w:rsidP="00A34DAA">
      <w:bookmarkStart w:id="4" w:name="_Hlk106190326"/>
      <w:r>
        <w:t>The next</w:t>
      </w:r>
      <w:r w:rsidR="00A34DAA" w:rsidRPr="00F459FA">
        <w:t xml:space="preserve"> thing to do is to </w:t>
      </w:r>
      <w:r w:rsidR="00A34DAA" w:rsidRPr="00F459FA">
        <w:rPr>
          <w:b/>
          <w:bCs/>
        </w:rPr>
        <w:t>add</w:t>
      </w:r>
      <w:r w:rsidR="00A34DAA" w:rsidRPr="00F459FA">
        <w:t xml:space="preserve"> your </w:t>
      </w:r>
      <w:r w:rsidR="00A34DAA" w:rsidRPr="00F459FA">
        <w:rPr>
          <w:b/>
          <w:bCs/>
        </w:rPr>
        <w:t>project files</w:t>
      </w:r>
      <w:r w:rsidR="00A34DAA" w:rsidRPr="00F459FA">
        <w:t xml:space="preserve"> </w:t>
      </w:r>
      <w:r>
        <w:t>to</w:t>
      </w:r>
      <w:r w:rsidR="00A34DAA" w:rsidRPr="00F459FA">
        <w:t xml:space="preserve"> your</w:t>
      </w:r>
      <w:r w:rsidR="00A34DAA" w:rsidRPr="00F459FA">
        <w:rPr>
          <w:b/>
          <w:bCs/>
        </w:rPr>
        <w:t xml:space="preserve"> cloned</w:t>
      </w:r>
      <w:r w:rsidR="00A34DAA" w:rsidRPr="00F459FA">
        <w:t xml:space="preserve"> </w:t>
      </w:r>
      <w:r w:rsidR="00A34DAA" w:rsidRPr="00F459FA">
        <w:rPr>
          <w:b/>
          <w:bCs/>
        </w:rPr>
        <w:t>repository folder</w:t>
      </w:r>
      <w:r w:rsidR="00A34DAA" w:rsidRPr="00F459FA">
        <w:t>. It should look like this:</w:t>
      </w:r>
      <w:bookmarkEnd w:id="4"/>
    </w:p>
    <w:p w14:paraId="566F840F" w14:textId="5E8C25EE" w:rsidR="00125EF2" w:rsidRDefault="00A34DAA" w:rsidP="00125EF2">
      <w:r>
        <w:rPr>
          <w:noProof/>
        </w:rPr>
        <w:drawing>
          <wp:inline distT="0" distB="0" distL="0" distR="0" wp14:anchorId="6D28CA51" wp14:editId="779CCB74">
            <wp:extent cx="5882640" cy="1188720"/>
            <wp:effectExtent l="152400" t="152400" r="365760" b="354330"/>
            <wp:docPr id="50" name="Картина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2640" cy="11887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bookmarkStart w:id="5" w:name="_Hlk106190377"/>
      <w:r w:rsidR="00125EF2" w:rsidRPr="00F459FA">
        <w:t xml:space="preserve">Now we are ready to upload our changes from </w:t>
      </w:r>
      <w:r w:rsidR="00E16BF8">
        <w:t xml:space="preserve">the </w:t>
      </w:r>
      <w:r w:rsidR="00125EF2" w:rsidRPr="00F459FA">
        <w:t>"</w:t>
      </w:r>
      <w:r w:rsidR="00125EF2" w:rsidRPr="00F459FA">
        <w:rPr>
          <w:b/>
          <w:bCs/>
          <w:noProof/>
        </w:rPr>
        <w:t>Git Bash c</w:t>
      </w:r>
      <w:r w:rsidR="00125EF2" w:rsidRPr="00F459FA">
        <w:rPr>
          <w:b/>
          <w:bCs/>
        </w:rPr>
        <w:t>lone</w:t>
      </w:r>
      <w:r w:rsidR="00125EF2" w:rsidRPr="00F459FA">
        <w:t xml:space="preserve">". Go to the desired </w:t>
      </w:r>
      <w:r w:rsidR="00125EF2" w:rsidRPr="00F459FA">
        <w:rPr>
          <w:b/>
        </w:rPr>
        <w:t>folder</w:t>
      </w:r>
      <w:r w:rsidR="00125EF2" w:rsidRPr="00F459FA">
        <w:t xml:space="preserve">, </w:t>
      </w:r>
      <w:r w:rsidR="00E16BF8">
        <w:t>right-click</w:t>
      </w:r>
      <w:r w:rsidR="00125EF2" w:rsidRPr="00F459FA">
        <w:t xml:space="preserve"> on </w:t>
      </w:r>
      <w:r w:rsidR="00A9735D">
        <w:t xml:space="preserve">a </w:t>
      </w:r>
      <w:r w:rsidR="00125EF2" w:rsidRPr="00F459FA">
        <w:t>blank space anywhere in the folder, select "</w:t>
      </w:r>
      <w:r w:rsidR="00125EF2" w:rsidRPr="00F459FA">
        <w:rPr>
          <w:rStyle w:val="CodeChar"/>
        </w:rPr>
        <w:t>Git</w:t>
      </w:r>
      <w:r w:rsidR="00125EF2" w:rsidRPr="00F459FA">
        <w:rPr>
          <w:b/>
        </w:rPr>
        <w:t xml:space="preserve"> </w:t>
      </w:r>
      <w:r w:rsidR="00125EF2" w:rsidRPr="00F459FA">
        <w:rPr>
          <w:rStyle w:val="CodeChar"/>
        </w:rPr>
        <w:t>Bash</w:t>
      </w:r>
      <w:r w:rsidR="00125EF2" w:rsidRPr="00F459FA">
        <w:rPr>
          <w:b/>
        </w:rPr>
        <w:t xml:space="preserve"> </w:t>
      </w:r>
      <w:r w:rsidR="00125EF2" w:rsidRPr="00F459FA">
        <w:rPr>
          <w:rStyle w:val="CodeChar"/>
        </w:rPr>
        <w:t>Here</w:t>
      </w:r>
      <w:r w:rsidR="00125EF2" w:rsidRPr="00F459FA">
        <w:t xml:space="preserve">" and run the following </w:t>
      </w:r>
      <w:r w:rsidR="00125EF2" w:rsidRPr="00F459FA">
        <w:rPr>
          <w:b/>
          <w:bCs/>
        </w:rPr>
        <w:t>commands</w:t>
      </w:r>
      <w:r w:rsidR="00125EF2" w:rsidRPr="00F459FA">
        <w:t>.</w:t>
      </w:r>
    </w:p>
    <w:p w14:paraId="0F2A19CE" w14:textId="68448EBE" w:rsidR="00125EF2" w:rsidRDefault="00125EF2" w:rsidP="00125EF2">
      <w:bookmarkStart w:id="6" w:name="_Hlk106647421"/>
      <w:r>
        <w:t>Type the following command:</w:t>
      </w:r>
    </w:p>
    <w:p w14:paraId="68BC5CB6" w14:textId="77777777" w:rsidR="00125EF2" w:rsidRDefault="00125EF2" w:rsidP="00125E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8C2312">
        <w:rPr>
          <w:rStyle w:val="CodeChar"/>
        </w:rPr>
        <w:t>git</w:t>
      </w:r>
      <w:r w:rsidRPr="00923491">
        <w:t xml:space="preserve"> </w:t>
      </w:r>
      <w:r w:rsidRPr="008C2312">
        <w:rPr>
          <w:rStyle w:val="CodeChar"/>
        </w:rPr>
        <w:t>status</w:t>
      </w:r>
    </w:p>
    <w:p w14:paraId="2924FE38" w14:textId="784E3053" w:rsidR="00125EF2" w:rsidRDefault="00125EF2" w:rsidP="00125EF2">
      <w:bookmarkStart w:id="7" w:name="_Hlk106647430"/>
      <w:r w:rsidRPr="00C80018">
        <w:t xml:space="preserve">The </w:t>
      </w:r>
      <w:r w:rsidRPr="008C2312">
        <w:rPr>
          <w:b/>
          <w:bCs/>
        </w:rPr>
        <w:t>git status</w:t>
      </w:r>
      <w:r w:rsidRPr="00C80018">
        <w:t xml:space="preserve"> command displays the state of the working directory and the </w:t>
      </w:r>
      <w:r w:rsidRPr="00C80018">
        <w:rPr>
          <w:b/>
          <w:bCs/>
        </w:rPr>
        <w:t>staging area</w:t>
      </w:r>
      <w:r>
        <w:t>.</w:t>
      </w:r>
      <w:bookmarkEnd w:id="7"/>
    </w:p>
    <w:bookmarkEnd w:id="5"/>
    <w:bookmarkEnd w:id="6"/>
    <w:p w14:paraId="25320417" w14:textId="11B80551" w:rsidR="00A34DAA" w:rsidRDefault="00125EF2" w:rsidP="00863C7F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62DE8F2C" wp14:editId="7E611E1C">
            <wp:extent cx="5547360" cy="1615440"/>
            <wp:effectExtent l="152400" t="152400" r="358140" b="365760"/>
            <wp:docPr id="52" name="Картина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7360" cy="16154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ACCFCDA" w14:textId="77777777" w:rsidR="00125EF2" w:rsidRDefault="00125EF2" w:rsidP="00125EF2">
      <w:r>
        <w:t>Now type:</w:t>
      </w:r>
    </w:p>
    <w:p w14:paraId="5BB0B6F6" w14:textId="29D45FBE" w:rsidR="00125EF2" w:rsidRDefault="00125EF2" w:rsidP="00125E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CodeChar"/>
        </w:rPr>
      </w:pPr>
      <w:r w:rsidRPr="008C2312">
        <w:rPr>
          <w:rStyle w:val="CodeChar"/>
        </w:rPr>
        <w:t>git</w:t>
      </w:r>
      <w:r w:rsidRPr="00116055">
        <w:t xml:space="preserve"> </w:t>
      </w:r>
      <w:proofErr w:type="gramStart"/>
      <w:r w:rsidRPr="008C2312">
        <w:rPr>
          <w:rStyle w:val="CodeChar"/>
        </w:rPr>
        <w:t>add</w:t>
      </w:r>
      <w:r w:rsidRPr="00116055">
        <w:t xml:space="preserve"> </w:t>
      </w:r>
      <w:r w:rsidRPr="008C2312">
        <w:rPr>
          <w:rStyle w:val="CodeChar"/>
        </w:rPr>
        <w:t>.</w:t>
      </w:r>
      <w:proofErr w:type="gramEnd"/>
    </w:p>
    <w:p w14:paraId="35EC1B02" w14:textId="24C21B57" w:rsidR="00125EF2" w:rsidRDefault="00125EF2" w:rsidP="00125EF2">
      <w:r>
        <w:t xml:space="preserve">The above command </w:t>
      </w:r>
      <w:r w:rsidRPr="008C2312">
        <w:rPr>
          <w:b/>
          <w:bCs/>
        </w:rPr>
        <w:t>add</w:t>
      </w:r>
      <w:r>
        <w:rPr>
          <w:b/>
          <w:bCs/>
        </w:rPr>
        <w:t>s</w:t>
      </w:r>
      <w:r>
        <w:t xml:space="preserve"> all modified files to your local </w:t>
      </w:r>
      <w:proofErr w:type="spellStart"/>
      <w:r w:rsidRPr="00343058">
        <w:rPr>
          <w:b/>
          <w:bCs/>
        </w:rPr>
        <w:t>Git</w:t>
      </w:r>
      <w:proofErr w:type="spellEnd"/>
      <w:r w:rsidRPr="00343058">
        <w:rPr>
          <w:b/>
          <w:bCs/>
        </w:rPr>
        <w:t xml:space="preserve"> repo</w:t>
      </w:r>
      <w:r>
        <w:t>.</w:t>
      </w:r>
    </w:p>
    <w:p w14:paraId="35FD60DE" w14:textId="2CA347B2" w:rsidR="00D641F0" w:rsidRDefault="00125EF2" w:rsidP="00D641F0">
      <w:r>
        <w:rPr>
          <w:noProof/>
        </w:rPr>
        <w:drawing>
          <wp:inline distT="0" distB="0" distL="0" distR="0" wp14:anchorId="0ED7ED4B" wp14:editId="197807F9">
            <wp:extent cx="6217920" cy="449580"/>
            <wp:effectExtent l="152400" t="152400" r="354330" b="369570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7920" cy="4495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D641F0">
        <w:t>Now type:</w:t>
      </w:r>
    </w:p>
    <w:p w14:paraId="0F02315D" w14:textId="383A585F" w:rsidR="00D641F0" w:rsidRDefault="00D641F0" w:rsidP="00D641F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CodeChar"/>
        </w:rPr>
      </w:pPr>
      <w:r w:rsidRPr="008C2312">
        <w:rPr>
          <w:rStyle w:val="CodeChar"/>
        </w:rPr>
        <w:t>git commit -m "</w:t>
      </w:r>
      <w:r w:rsidRPr="00536377">
        <w:rPr>
          <w:rStyle w:val="CodeChar"/>
        </w:rPr>
        <w:t>Uploaded my first project</w:t>
      </w:r>
      <w:r w:rsidRPr="008C2312">
        <w:rPr>
          <w:rStyle w:val="CodeChar"/>
        </w:rPr>
        <w:t>"</w:t>
      </w:r>
    </w:p>
    <w:p w14:paraId="315CF6F9" w14:textId="31036512" w:rsidR="00D641F0" w:rsidRDefault="00D641F0" w:rsidP="00D641F0">
      <w:r>
        <w:t>T</w:t>
      </w:r>
      <w:r w:rsidRPr="00E40553">
        <w:t xml:space="preserve">his </w:t>
      </w:r>
      <w:r w:rsidRPr="00E40553">
        <w:rPr>
          <w:noProof/>
        </w:rPr>
        <w:t>command</w:t>
      </w:r>
      <w:r>
        <w:rPr>
          <w:b/>
          <w:i/>
          <w:noProof/>
        </w:rPr>
        <w:t xml:space="preserve"> </w:t>
      </w:r>
      <w:r>
        <w:rPr>
          <w:b/>
          <w:noProof/>
        </w:rPr>
        <w:t>c</w:t>
      </w:r>
      <w:r w:rsidRPr="00E40553">
        <w:rPr>
          <w:b/>
          <w:noProof/>
        </w:rPr>
        <w:t>ommit</w:t>
      </w:r>
      <w:r>
        <w:rPr>
          <w:b/>
          <w:noProof/>
        </w:rPr>
        <w:t>s</w:t>
      </w:r>
      <w:r w:rsidR="00E16BF8">
        <w:rPr>
          <w:b/>
          <w:noProof/>
        </w:rPr>
        <w:t xml:space="preserve"> </w:t>
      </w:r>
      <w:r>
        <w:rPr>
          <w:noProof/>
        </w:rPr>
        <w:t>your</w:t>
      </w:r>
      <w:r>
        <w:t xml:space="preserve"> changes to your local </w:t>
      </w:r>
      <w:proofErr w:type="spellStart"/>
      <w:r w:rsidRPr="003026E3">
        <w:rPr>
          <w:b/>
          <w:bCs/>
        </w:rPr>
        <w:t>Git</w:t>
      </w:r>
      <w:proofErr w:type="spellEnd"/>
      <w:r w:rsidRPr="003026E3">
        <w:rPr>
          <w:b/>
          <w:bCs/>
        </w:rPr>
        <w:t xml:space="preserve"> repo</w:t>
      </w:r>
      <w:r>
        <w:t xml:space="preserve">. We also should </w:t>
      </w:r>
      <w:r w:rsidRPr="008C2312">
        <w:rPr>
          <w:b/>
          <w:bCs/>
        </w:rPr>
        <w:t>add</w:t>
      </w:r>
      <w:r>
        <w:t xml:space="preserve"> an appropriate </w:t>
      </w:r>
      <w:r w:rsidRPr="00386B46">
        <w:rPr>
          <w:b/>
          <w:bCs/>
        </w:rPr>
        <w:t>commit message</w:t>
      </w:r>
      <w:r>
        <w:t>.</w:t>
      </w:r>
    </w:p>
    <w:p w14:paraId="2B069135" w14:textId="20F12097" w:rsidR="00D641F0" w:rsidRDefault="00D641F0" w:rsidP="00125EF2">
      <w:r>
        <w:rPr>
          <w:noProof/>
        </w:rPr>
        <w:drawing>
          <wp:inline distT="0" distB="0" distL="0" distR="0" wp14:anchorId="184F4254" wp14:editId="02DD30A4">
            <wp:extent cx="6225540" cy="822960"/>
            <wp:effectExtent l="152400" t="152400" r="365760" b="35814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5540" cy="8229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52B2159" w14:textId="16F60B91" w:rsidR="00D641F0" w:rsidRDefault="00D641F0" w:rsidP="00D641F0">
      <w:r>
        <w:t xml:space="preserve">We have </w:t>
      </w:r>
      <w:r w:rsidRPr="006D06BB">
        <w:rPr>
          <w:b/>
          <w:bCs/>
        </w:rPr>
        <w:t>two</w:t>
      </w:r>
      <w:r>
        <w:t xml:space="preserve"> more </w:t>
      </w:r>
      <w:r w:rsidRPr="008C2312">
        <w:rPr>
          <w:b/>
          <w:bCs/>
        </w:rPr>
        <w:t>commands</w:t>
      </w:r>
      <w:r>
        <w:t xml:space="preserve"> left. Second to </w:t>
      </w:r>
      <w:r w:rsidR="00E16BF8">
        <w:t xml:space="preserve">the </w:t>
      </w:r>
      <w:r>
        <w:t>last type.</w:t>
      </w:r>
    </w:p>
    <w:p w14:paraId="4661D37D" w14:textId="1111D498" w:rsidR="00D641F0" w:rsidRDefault="00D641F0" w:rsidP="00D641F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8C2312">
        <w:rPr>
          <w:rStyle w:val="CodeChar"/>
        </w:rPr>
        <w:t xml:space="preserve">git </w:t>
      </w:r>
      <w:proofErr w:type="gramStart"/>
      <w:r w:rsidRPr="008C2312">
        <w:rPr>
          <w:rStyle w:val="CodeChar"/>
        </w:rPr>
        <w:t>pull</w:t>
      </w:r>
      <w:proofErr w:type="gramEnd"/>
    </w:p>
    <w:p w14:paraId="338124E9" w14:textId="54CDF09C" w:rsidR="00D641F0" w:rsidRPr="00D641F0" w:rsidRDefault="00D641F0" w:rsidP="00863C7F">
      <w:r>
        <w:t xml:space="preserve">This command </w:t>
      </w:r>
      <w:r>
        <w:rPr>
          <w:b/>
        </w:rPr>
        <w:t>updates</w:t>
      </w:r>
      <w:r>
        <w:t xml:space="preserve"> your local </w:t>
      </w:r>
      <w:r w:rsidRPr="008C2312">
        <w:rPr>
          <w:b/>
          <w:bCs/>
        </w:rPr>
        <w:t>repository</w:t>
      </w:r>
      <w:r>
        <w:t xml:space="preserve"> from GitHub. It downloads the latest project version from GitHub and merges it with your local copy.</w:t>
      </w:r>
    </w:p>
    <w:p w14:paraId="5369D5C9" w14:textId="7B947346" w:rsidR="00125EF2" w:rsidRDefault="00D641F0" w:rsidP="00863C7F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C0822EC" wp14:editId="471C563B">
            <wp:extent cx="6224400" cy="497034"/>
            <wp:effectExtent l="152400" t="152400" r="347980" b="360680"/>
            <wp:docPr id="55" name="Картина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4400" cy="49703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3262FC1" w14:textId="77777777" w:rsidR="00D641F0" w:rsidRDefault="00D641F0" w:rsidP="00D641F0">
      <w:r>
        <w:t xml:space="preserve">Now the last thing that we should do is to </w:t>
      </w:r>
      <w:r w:rsidRPr="00B84676">
        <w:rPr>
          <w:b/>
          <w:bCs/>
        </w:rPr>
        <w:t>push</w:t>
      </w:r>
      <w:r>
        <w:t xml:space="preserve"> our changes by using the command.</w:t>
      </w:r>
    </w:p>
    <w:p w14:paraId="1700ED80" w14:textId="2CEBE995" w:rsidR="00D641F0" w:rsidRDefault="00D641F0" w:rsidP="00D641F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CodeChar"/>
        </w:rPr>
      </w:pPr>
      <w:r w:rsidRPr="008C2312">
        <w:rPr>
          <w:rStyle w:val="CodeChar"/>
        </w:rPr>
        <w:t>git push</w:t>
      </w:r>
    </w:p>
    <w:p w14:paraId="5B93AF6B" w14:textId="77777777" w:rsidR="00D641F0" w:rsidRDefault="00D641F0" w:rsidP="00D641F0">
      <w:r>
        <w:t xml:space="preserve">This command </w:t>
      </w:r>
      <w:r w:rsidRPr="009157BB">
        <w:rPr>
          <w:b/>
          <w:bCs/>
        </w:rPr>
        <w:t>pushes your local changes to GitHub</w:t>
      </w:r>
      <w:r>
        <w:t>.</w:t>
      </w:r>
    </w:p>
    <w:p w14:paraId="716CC5A1" w14:textId="7D1F4A36" w:rsidR="00D641F0" w:rsidRDefault="00E16BF8" w:rsidP="00863C7F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472B4721" wp14:editId="351DD77B">
            <wp:extent cx="6224400" cy="1432543"/>
            <wp:effectExtent l="152400" t="152400" r="367030" b="358775"/>
            <wp:docPr id="56" name="Картина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4400" cy="143254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EF1905E" w14:textId="77777777" w:rsidR="00E16BF8" w:rsidRDefault="00E16BF8" w:rsidP="00E16BF8">
      <w:r>
        <w:t xml:space="preserve">This is all you need to </w:t>
      </w:r>
      <w:r w:rsidRPr="008C2312">
        <w:rPr>
          <w:b/>
          <w:bCs/>
        </w:rPr>
        <w:t>update</w:t>
      </w:r>
      <w:r>
        <w:t xml:space="preserve"> your </w:t>
      </w:r>
      <w:r w:rsidRPr="008C2312">
        <w:rPr>
          <w:b/>
          <w:bCs/>
        </w:rPr>
        <w:t>repository</w:t>
      </w:r>
      <w:r>
        <w:t xml:space="preserve"> using</w:t>
      </w:r>
      <w:r>
        <w:rPr>
          <w:b/>
          <w:bCs/>
        </w:rPr>
        <w:t xml:space="preserve"> </w:t>
      </w:r>
      <w:r w:rsidRPr="008C2312">
        <w:rPr>
          <w:rStyle w:val="CodeChar"/>
        </w:rPr>
        <w:t>Git</w:t>
      </w:r>
      <w:r w:rsidRPr="002771A8">
        <w:t xml:space="preserve"> </w:t>
      </w:r>
      <w:r w:rsidRPr="008C2312">
        <w:rPr>
          <w:rStyle w:val="CodeChar"/>
        </w:rPr>
        <w:t>Bash</w:t>
      </w:r>
      <w:r>
        <w:t xml:space="preserve">. </w:t>
      </w:r>
    </w:p>
    <w:p w14:paraId="2247B845" w14:textId="77777777" w:rsidR="00E16BF8" w:rsidRPr="0040198E" w:rsidRDefault="00E16BF8" w:rsidP="00E16BF8">
      <w:r w:rsidRPr="001B2013">
        <w:t xml:space="preserve">A little more information about </w:t>
      </w:r>
      <w:r w:rsidRPr="00F148F2">
        <w:t>Git Bash</w:t>
      </w:r>
      <w:r>
        <w:t xml:space="preserve">: </w:t>
      </w:r>
      <w:hyperlink r:id="rId53" w:history="1">
        <w:r w:rsidRPr="00284A7A">
          <w:rPr>
            <w:rStyle w:val="Hyperlink"/>
          </w:rPr>
          <w:t>https://git-scm.com/about</w:t>
        </w:r>
      </w:hyperlink>
      <w:r>
        <w:t>.</w:t>
      </w:r>
    </w:p>
    <w:p w14:paraId="77278C77" w14:textId="039BA1AE" w:rsidR="00E16BF8" w:rsidRDefault="00E16BF8" w:rsidP="00E16BF8">
      <w:pPr>
        <w:pStyle w:val="Heading3"/>
      </w:pPr>
      <w:r>
        <w:t xml:space="preserve">Use </w:t>
      </w:r>
      <w:r>
        <w:rPr>
          <w:noProof/>
        </w:rPr>
        <w:t xml:space="preserve">GitHub Desktop </w:t>
      </w:r>
      <w:r>
        <w:t xml:space="preserve">(Option </w:t>
      </w:r>
      <w:r w:rsidR="002D1D18">
        <w:t>2</w:t>
      </w:r>
      <w:r>
        <w:t>)</w:t>
      </w:r>
    </w:p>
    <w:p w14:paraId="29EC9FA7" w14:textId="22FC3877" w:rsidR="00E16BF8" w:rsidRDefault="00E16BF8" w:rsidP="00E16BF8">
      <w:r>
        <w:t>If you don't have GitHub Desktop o</w:t>
      </w:r>
      <w:r w:rsidR="0093795E">
        <w:t>n</w:t>
      </w:r>
      <w:r>
        <w:t xml:space="preserve"> your computer</w:t>
      </w:r>
      <w:r w:rsidR="0093795E">
        <w:t xml:space="preserve">, download and install it from </w:t>
      </w:r>
      <w:hyperlink r:id="rId54" w:history="1">
        <w:r w:rsidR="0093795E" w:rsidRPr="000A71F5">
          <w:rPr>
            <w:rStyle w:val="Hyperlink"/>
            <w:b/>
            <w:bCs/>
          </w:rPr>
          <w:t>here</w:t>
        </w:r>
      </w:hyperlink>
      <w:r w:rsidR="000A71F5">
        <w:t>.</w:t>
      </w:r>
    </w:p>
    <w:p w14:paraId="0BCD651D" w14:textId="6A630BF8" w:rsidR="00950229" w:rsidRDefault="00796C4D" w:rsidP="00E16BF8">
      <w:pPr>
        <w:rPr>
          <w:b/>
          <w:bCs/>
        </w:rPr>
      </w:pPr>
      <w:r>
        <w:t xml:space="preserve">Go to </w:t>
      </w:r>
      <w:r w:rsidRPr="00796C4D">
        <w:rPr>
          <w:b/>
          <w:bCs/>
        </w:rPr>
        <w:t>"File"</w:t>
      </w:r>
      <w:r>
        <w:t xml:space="preserve"> and </w:t>
      </w:r>
      <w:r w:rsidR="006135E8">
        <w:t>choose</w:t>
      </w:r>
      <w:r>
        <w:t xml:space="preserve"> </w:t>
      </w:r>
      <w:r w:rsidRPr="00796C4D">
        <w:rPr>
          <w:b/>
          <w:bCs/>
        </w:rPr>
        <w:t>"Clone repository"</w:t>
      </w:r>
      <w:r w:rsidR="00950229">
        <w:rPr>
          <w:b/>
          <w:bCs/>
        </w:rPr>
        <w:t>.</w:t>
      </w:r>
    </w:p>
    <w:p w14:paraId="52D06409" w14:textId="59A83F52" w:rsidR="00950229" w:rsidRPr="00E16BF8" w:rsidRDefault="00950229" w:rsidP="00E16BF8"/>
    <w:p w14:paraId="346EEFC8" w14:textId="1DADC521" w:rsidR="00E16BF8" w:rsidRDefault="00950229" w:rsidP="00950229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26AD1478" wp14:editId="327A6CD4">
            <wp:extent cx="3200400" cy="7802880"/>
            <wp:effectExtent l="152400" t="152400" r="361950" b="369570"/>
            <wp:docPr id="58" name="Картина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78028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5E7855E" w14:textId="4AB5172D" w:rsidR="00950229" w:rsidRPr="00E4154A" w:rsidRDefault="006135E8" w:rsidP="00950229">
      <w:pPr>
        <w:rPr>
          <w:b/>
          <w:bCs/>
        </w:rPr>
      </w:pPr>
      <w:r>
        <w:rPr>
          <w:b/>
          <w:bCs/>
        </w:rPr>
        <w:t>Choose</w:t>
      </w:r>
      <w:r w:rsidR="00950229" w:rsidRPr="00950229">
        <w:rPr>
          <w:b/>
          <w:bCs/>
        </w:rPr>
        <w:t xml:space="preserve"> the repository</w:t>
      </w:r>
      <w:r w:rsidR="00950229">
        <w:t xml:space="preserve"> for the project, in our case </w:t>
      </w:r>
      <w:r w:rsidR="00950229" w:rsidRPr="00950229">
        <w:t>"</w:t>
      </w:r>
      <w:proofErr w:type="spellStart"/>
      <w:r w:rsidR="00950229" w:rsidRPr="00950229">
        <w:t>RockPaperScissorsByPetar</w:t>
      </w:r>
      <w:proofErr w:type="spellEnd"/>
      <w:r w:rsidR="00950229" w:rsidRPr="00950229">
        <w:t>"</w:t>
      </w:r>
      <w:r w:rsidR="00950229">
        <w:t xml:space="preserve"> and hit the </w:t>
      </w:r>
      <w:r w:rsidR="00950229" w:rsidRPr="00950229">
        <w:rPr>
          <w:b/>
          <w:bCs/>
        </w:rPr>
        <w:t>"Clone"</w:t>
      </w:r>
      <w:r w:rsidR="00EA28CA">
        <w:rPr>
          <w:b/>
          <w:bCs/>
        </w:rPr>
        <w:t xml:space="preserve"> </w:t>
      </w:r>
      <w:r w:rsidR="00950229">
        <w:t>button</w:t>
      </w:r>
      <w:r w:rsidR="00950229">
        <w:rPr>
          <w:b/>
          <w:bCs/>
        </w:rPr>
        <w:t>.</w:t>
      </w:r>
    </w:p>
    <w:p w14:paraId="6FFDF4F6" w14:textId="11C09581" w:rsidR="00950229" w:rsidRDefault="00950229" w:rsidP="00950229">
      <w:r>
        <w:rPr>
          <w:noProof/>
        </w:rPr>
        <w:drawing>
          <wp:inline distT="0" distB="0" distL="0" distR="0" wp14:anchorId="0FC58A34" wp14:editId="55F0192C">
            <wp:extent cx="4709160" cy="4693920"/>
            <wp:effectExtent l="171450" t="152400" r="358140" b="354330"/>
            <wp:docPr id="59" name="Картина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Картина 59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53" r="7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9160" cy="46939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6C5F5D" w14:textId="77777777" w:rsidR="00E4154A" w:rsidRDefault="009B17C8" w:rsidP="009B17C8">
      <w:r>
        <w:t xml:space="preserve">Your files from your GitHub repo will be downloaded to a </w:t>
      </w:r>
      <w:r w:rsidRPr="00060D9B">
        <w:rPr>
          <w:b/>
          <w:bCs/>
        </w:rPr>
        <w:t>sub-folder</w:t>
      </w:r>
      <w:r>
        <w:t xml:space="preserve"> called as your project in GitHub, </w:t>
      </w:r>
      <w:r>
        <w:rPr>
          <w:noProof/>
        </w:rPr>
        <w:t>"</w:t>
      </w:r>
      <w:r w:rsidRPr="006758BF">
        <w:rPr>
          <w:b/>
          <w:bCs/>
          <w:noProof/>
        </w:rPr>
        <w:t>RockPaperScissorsByPeter</w:t>
      </w:r>
      <w:r>
        <w:rPr>
          <w:noProof/>
        </w:rPr>
        <w:t>"</w:t>
      </w:r>
      <w:r>
        <w:t xml:space="preserve"> in our case</w:t>
      </w:r>
      <w:r w:rsidR="00E4154A">
        <w:t>:</w:t>
      </w:r>
    </w:p>
    <w:p w14:paraId="036A1A85" w14:textId="43AF3AB7" w:rsidR="009B17C8" w:rsidRDefault="00E4154A" w:rsidP="009B17C8">
      <w:r w:rsidRPr="00E4154A">
        <w:rPr>
          <w:noProof/>
        </w:rPr>
        <w:t xml:space="preserve"> </w:t>
      </w:r>
      <w:r w:rsidRPr="002A267B">
        <w:rPr>
          <w:noProof/>
        </w:rPr>
        <w:drawing>
          <wp:inline distT="0" distB="0" distL="0" distR="0" wp14:anchorId="36113EF3" wp14:editId="4EA8BE21">
            <wp:extent cx="2358129" cy="2004695"/>
            <wp:effectExtent l="152400" t="152400" r="366395" b="357505"/>
            <wp:docPr id="60" name="Picture 66601089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010895" name="Picture 666010895" descr="Graphical user interface, text, application&#10;&#10;Description automatically generated"/>
                    <pic:cNvPicPr/>
                  </pic:nvPicPr>
                  <pic:blipFill rotWithShape="1">
                    <a:blip r:embed="rId45"/>
                    <a:srcRect t="7229"/>
                    <a:stretch/>
                  </pic:blipFill>
                  <pic:spPr bwMode="auto">
                    <a:xfrm>
                      <a:off x="0" y="0"/>
                      <a:ext cx="2372465" cy="201688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3E7D82" w14:textId="28A42388" w:rsidR="009B17C8" w:rsidRDefault="009B17C8" w:rsidP="009B17C8">
      <w:r>
        <w:rPr>
          <w:noProof/>
        </w:rPr>
        <w:drawing>
          <wp:inline distT="0" distB="0" distL="0" distR="0" wp14:anchorId="501AD0DE" wp14:editId="2FCBAA84">
            <wp:extent cx="4324350" cy="2132956"/>
            <wp:effectExtent l="152400" t="152400" r="361950" b="363220"/>
            <wp:docPr id="61" name="Picture 2361838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Graphical user interface, text, application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370815" cy="21558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4C86F3A" w14:textId="7A67AF81" w:rsidR="009B17C8" w:rsidRDefault="009B17C8" w:rsidP="009B17C8">
      <w:r>
        <w:t>The next</w:t>
      </w:r>
      <w:r w:rsidRPr="00F459FA">
        <w:t xml:space="preserve"> thing to do is to </w:t>
      </w:r>
      <w:r w:rsidRPr="00F459FA">
        <w:rPr>
          <w:b/>
          <w:bCs/>
        </w:rPr>
        <w:t>add</w:t>
      </w:r>
      <w:r w:rsidRPr="00F459FA">
        <w:t xml:space="preserve"> your </w:t>
      </w:r>
      <w:r w:rsidRPr="00F459FA">
        <w:rPr>
          <w:b/>
          <w:bCs/>
        </w:rPr>
        <w:t>project files</w:t>
      </w:r>
      <w:r w:rsidRPr="00F459FA">
        <w:t xml:space="preserve"> </w:t>
      </w:r>
      <w:r>
        <w:t>to</w:t>
      </w:r>
      <w:r w:rsidRPr="00F459FA">
        <w:t xml:space="preserve"> your</w:t>
      </w:r>
      <w:r w:rsidRPr="00F459FA">
        <w:rPr>
          <w:b/>
          <w:bCs/>
        </w:rPr>
        <w:t xml:space="preserve"> cloned</w:t>
      </w:r>
      <w:r w:rsidRPr="00F459FA">
        <w:t xml:space="preserve"> </w:t>
      </w:r>
      <w:r w:rsidRPr="00F459FA">
        <w:rPr>
          <w:b/>
          <w:bCs/>
        </w:rPr>
        <w:t>repository folder</w:t>
      </w:r>
      <w:r w:rsidRPr="00F459FA">
        <w:t>. It should look like this:</w:t>
      </w:r>
    </w:p>
    <w:p w14:paraId="24343F38" w14:textId="6D805005" w:rsidR="009B17C8" w:rsidRDefault="009B17C8" w:rsidP="009B17C8">
      <w:r>
        <w:rPr>
          <w:noProof/>
        </w:rPr>
        <w:drawing>
          <wp:inline distT="0" distB="0" distL="0" distR="0" wp14:anchorId="335969F0" wp14:editId="0841E9D1">
            <wp:extent cx="5882640" cy="1188720"/>
            <wp:effectExtent l="152400" t="152400" r="365760" b="35433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2640" cy="11887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6085FAC" w14:textId="6D0FD451" w:rsidR="00814FAD" w:rsidRDefault="009B17C8" w:rsidP="009B17C8">
      <w:r>
        <w:t xml:space="preserve">After that go to GitHub Desktop and </w:t>
      </w:r>
      <w:r w:rsidRPr="00814FAD">
        <w:rPr>
          <w:b/>
          <w:bCs/>
        </w:rPr>
        <w:t>create a commit</w:t>
      </w:r>
      <w:r>
        <w:t>, just like this.</w:t>
      </w:r>
    </w:p>
    <w:p w14:paraId="7E030E49" w14:textId="4A4B12EA" w:rsidR="009B17C8" w:rsidRDefault="009B17C8" w:rsidP="009B17C8">
      <w:r>
        <w:rPr>
          <w:noProof/>
        </w:rPr>
        <w:drawing>
          <wp:inline distT="0" distB="0" distL="0" distR="0" wp14:anchorId="4085BC83" wp14:editId="2D31164C">
            <wp:extent cx="2362200" cy="7551420"/>
            <wp:effectExtent l="152400" t="152400" r="361950" b="3543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 rotWithShape="1"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899" b="502"/>
                    <a:stretch/>
                  </pic:blipFill>
                  <pic:spPr bwMode="auto">
                    <a:xfrm>
                      <a:off x="0" y="0"/>
                      <a:ext cx="2362200" cy="75514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8B223A" w14:textId="3C93474E" w:rsidR="00814FAD" w:rsidRDefault="00814FAD" w:rsidP="009B17C8">
      <w:pPr>
        <w:rPr>
          <w:noProof/>
        </w:rPr>
      </w:pPr>
      <w:r>
        <w:t>Then</w:t>
      </w:r>
      <w:r w:rsidR="00E4154A">
        <w:t>,</w:t>
      </w:r>
      <w:r>
        <w:t xml:space="preserve"> </w:t>
      </w:r>
      <w:r w:rsidRPr="00814FAD">
        <w:rPr>
          <w:b/>
          <w:bCs/>
        </w:rPr>
        <w:t>push the commit</w:t>
      </w:r>
      <w:r>
        <w:t xml:space="preserve"> to the repository.</w:t>
      </w:r>
    </w:p>
    <w:p w14:paraId="11682463" w14:textId="6A0A9901" w:rsidR="00814FAD" w:rsidRDefault="00814FAD" w:rsidP="009B17C8">
      <w:pPr>
        <w:rPr>
          <w:noProof/>
        </w:rPr>
      </w:pPr>
      <w:r>
        <w:rPr>
          <w:noProof/>
        </w:rPr>
        <w:drawing>
          <wp:inline distT="0" distB="0" distL="0" distR="0" wp14:anchorId="339CA7C9" wp14:editId="1BDD9D7E">
            <wp:extent cx="6621780" cy="4244340"/>
            <wp:effectExtent l="152400" t="152400" r="369570" b="365760"/>
            <wp:docPr id="236183808" name="Картина 2361838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42443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F82ADA9" w14:textId="0AEB1C4C" w:rsidR="00814FAD" w:rsidRPr="00814FAD" w:rsidRDefault="00814FAD" w:rsidP="00814FAD">
      <w:pPr>
        <w:rPr>
          <w:b/>
          <w:bCs/>
        </w:rPr>
      </w:pPr>
      <w:r>
        <w:t xml:space="preserve">This is all you need to </w:t>
      </w:r>
      <w:r w:rsidRPr="008C2312">
        <w:rPr>
          <w:b/>
          <w:bCs/>
        </w:rPr>
        <w:t>update</w:t>
      </w:r>
      <w:r>
        <w:t xml:space="preserve"> your </w:t>
      </w:r>
      <w:r w:rsidRPr="008C2312">
        <w:rPr>
          <w:b/>
          <w:bCs/>
        </w:rPr>
        <w:t>repository</w:t>
      </w:r>
      <w:r>
        <w:t xml:space="preserve"> using</w:t>
      </w:r>
      <w:r>
        <w:rPr>
          <w:b/>
          <w:bCs/>
        </w:rPr>
        <w:t xml:space="preserve"> </w:t>
      </w:r>
      <w:r w:rsidRPr="00814FAD">
        <w:rPr>
          <w:rStyle w:val="CodeChar"/>
        </w:rPr>
        <w:t>Git</w:t>
      </w:r>
      <w:r w:rsidRPr="00814FAD">
        <w:rPr>
          <w:b/>
          <w:bCs/>
        </w:rPr>
        <w:t xml:space="preserve">Hub Desktop. </w:t>
      </w:r>
    </w:p>
    <w:p w14:paraId="6B1261C0" w14:textId="216FF94C" w:rsidR="00D13B0B" w:rsidRPr="00907A78" w:rsidRDefault="00D13B0B" w:rsidP="00D13B0B">
      <w:pPr>
        <w:pStyle w:val="Heading2"/>
        <w:numPr>
          <w:ilvl w:val="0"/>
          <w:numId w:val="14"/>
        </w:numPr>
      </w:pPr>
      <w:r>
        <w:t>*</w:t>
      </w:r>
      <w:r w:rsidRPr="00907A78">
        <w:t>Modify the Code, Write Your Own Featur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D13B0B" w14:paraId="1B392288" w14:textId="77777777" w:rsidTr="00D13B0B">
        <w:tc>
          <w:tcPr>
            <w:tcW w:w="996" w:type="dxa"/>
            <w:vAlign w:val="center"/>
          </w:tcPr>
          <w:p w14:paraId="24B0E851" w14:textId="77777777" w:rsidR="00D13B0B" w:rsidRDefault="00D13B0B" w:rsidP="00954EE6">
            <w:bookmarkStart w:id="8" w:name="_Hlk104122436"/>
            <w:r>
              <w:rPr>
                <w:noProof/>
              </w:rPr>
              <w:drawing>
                <wp:inline distT="0" distB="0" distL="0" distR="0" wp14:anchorId="79EE819C" wp14:editId="4DEF4571">
                  <wp:extent cx="489857" cy="489857"/>
                  <wp:effectExtent l="0" t="0" r="5715" b="5715"/>
                  <wp:docPr id="236183809" name="Picture 5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31CD3E39" w14:textId="43A28951" w:rsidR="00D13B0B" w:rsidRPr="0027338B" w:rsidRDefault="00D13B0B" w:rsidP="00954EE6">
            <w:pPr>
              <w:rPr>
                <w:lang w:val="bg-BG"/>
              </w:rPr>
            </w:pPr>
            <w:r>
              <w:t xml:space="preserve">This is your own project. </w:t>
            </w:r>
            <w:r w:rsidRPr="002C3F15">
              <w:rPr>
                <w:b/>
                <w:bCs/>
              </w:rPr>
              <w:t>Be unique</w:t>
            </w:r>
            <w:r>
              <w:t>. Don</w:t>
            </w:r>
            <w:r w:rsidR="00DC1B41">
              <w:t>'</w:t>
            </w:r>
            <w:r>
              <w:t xml:space="preserve">t be a </w:t>
            </w:r>
            <w:r w:rsidR="00EA28CA">
              <w:t>copy/paster</w:t>
            </w:r>
            <w:r>
              <w:rPr>
                <w:lang w:val="bg-BG"/>
              </w:rPr>
              <w:t>!</w:t>
            </w:r>
          </w:p>
          <w:p w14:paraId="29D8DF89" w14:textId="77777777" w:rsidR="00D13B0B" w:rsidRDefault="00D13B0B" w:rsidP="00D13B0B">
            <w:pPr>
              <w:pStyle w:val="ListParagraph"/>
              <w:numPr>
                <w:ilvl w:val="0"/>
                <w:numId w:val="16"/>
              </w:numPr>
            </w:pPr>
            <w:r>
              <w:t xml:space="preserve">Implement your </w:t>
            </w:r>
            <w:r w:rsidRPr="00907A78">
              <w:rPr>
                <w:b/>
                <w:bCs/>
              </w:rPr>
              <w:t>own features</w:t>
            </w:r>
            <w:r>
              <w:t>.</w:t>
            </w:r>
          </w:p>
          <w:p w14:paraId="0004418C" w14:textId="77777777" w:rsidR="00D13B0B" w:rsidRDefault="00D13B0B" w:rsidP="00D13B0B">
            <w:pPr>
              <w:pStyle w:val="ListParagraph"/>
              <w:numPr>
                <w:ilvl w:val="0"/>
                <w:numId w:val="16"/>
              </w:numPr>
            </w:pPr>
            <w:r w:rsidRPr="00907A78">
              <w:rPr>
                <w:b/>
                <w:bCs/>
              </w:rPr>
              <w:t>Implement the code yourself</w:t>
            </w:r>
            <w:r>
              <w:t>, using your own coding style, code formatting, comments, etc.</w:t>
            </w:r>
          </w:p>
          <w:p w14:paraId="3E5342DE" w14:textId="77777777" w:rsidR="00D13B0B" w:rsidRDefault="00D13B0B" w:rsidP="00D13B0B">
            <w:pPr>
              <w:pStyle w:val="ListParagraph"/>
              <w:numPr>
                <w:ilvl w:val="0"/>
                <w:numId w:val="16"/>
              </w:numPr>
            </w:pPr>
            <w:r>
              <w:t xml:space="preserve">Make the project </w:t>
            </w:r>
            <w:r w:rsidRPr="00696260">
              <w:rPr>
                <w:b/>
                <w:bCs/>
              </w:rPr>
              <w:t>more interesting</w:t>
            </w:r>
            <w:r>
              <w:t>. Learn by playing with the code and adding your own changes.</w:t>
            </w:r>
          </w:p>
        </w:tc>
      </w:tr>
    </w:tbl>
    <w:p w14:paraId="38A15CE7" w14:textId="256F6444" w:rsidR="00D13B0B" w:rsidRDefault="00D13B0B" w:rsidP="00D13B0B">
      <w:bookmarkStart w:id="9" w:name="_Hlk104122444"/>
      <w:bookmarkEnd w:id="8"/>
      <w:r>
        <w:t xml:space="preserve">Below are a few </w:t>
      </w:r>
      <w:r w:rsidRPr="00454934">
        <w:rPr>
          <w:b/>
          <w:bCs/>
        </w:rPr>
        <w:t>ideas</w:t>
      </w:r>
      <w:r>
        <w:t xml:space="preserve"> </w:t>
      </w:r>
      <w:r w:rsidR="00E66B73">
        <w:t xml:space="preserve">of </w:t>
      </w:r>
      <w:r>
        <w:t xml:space="preserve">what you can implement or modify </w:t>
      </w:r>
      <w:r w:rsidR="00E66B73">
        <w:t>in</w:t>
      </w:r>
      <w:r>
        <w:t xml:space="preserve"> addition to your code.</w:t>
      </w:r>
    </w:p>
    <w:p w14:paraId="05DBD3B2" w14:textId="77777777" w:rsidR="00D13B0B" w:rsidRDefault="00D13B0B" w:rsidP="00D13B0B">
      <w:pPr>
        <w:pStyle w:val="Heading3"/>
      </w:pPr>
      <w:bookmarkStart w:id="10" w:name="_Hlk104122592"/>
      <w:bookmarkEnd w:id="9"/>
      <w:r>
        <w:t>Add Colors</w:t>
      </w:r>
    </w:p>
    <w:bookmarkEnd w:id="10"/>
    <w:p w14:paraId="42A214E7" w14:textId="5F08B264" w:rsidR="00A048CC" w:rsidRDefault="00D13B0B" w:rsidP="009B17C8">
      <w:r>
        <w:t xml:space="preserve">You can modify the </w:t>
      </w:r>
      <w:r w:rsidRPr="008842CB">
        <w:rPr>
          <w:b/>
          <w:bCs/>
        </w:rPr>
        <w:t>text color</w:t>
      </w:r>
      <w:r>
        <w:t xml:space="preserve"> and </w:t>
      </w:r>
      <w:r w:rsidRPr="008842CB">
        <w:rPr>
          <w:b/>
          <w:bCs/>
        </w:rPr>
        <w:t>text background</w:t>
      </w:r>
      <w:r>
        <w:t xml:space="preserve"> in the console: </w:t>
      </w:r>
      <w:hyperlink r:id="rId59" w:history="1">
        <w:r w:rsidRPr="00D13B0B">
          <w:rPr>
            <w:rStyle w:val="Hyperlink"/>
          </w:rPr>
          <w:t>https://www.geeksforgeeks.org/print-colors-python-terminal/</w:t>
        </w:r>
      </w:hyperlink>
    </w:p>
    <w:p w14:paraId="6B2058F3" w14:textId="1C3F4761" w:rsidR="00D13B0B" w:rsidRDefault="00A048CC" w:rsidP="009B17C8">
      <w:pPr>
        <w:rPr>
          <w:noProof/>
        </w:rPr>
      </w:pPr>
      <w:r>
        <w:rPr>
          <w:noProof/>
        </w:rPr>
        <w:drawing>
          <wp:inline distT="0" distB="0" distL="0" distR="0" wp14:anchorId="0FBFC854" wp14:editId="0279A22E">
            <wp:extent cx="3059430" cy="1097280"/>
            <wp:effectExtent l="57150" t="57150" r="102870" b="102870"/>
            <wp:docPr id="1796084870" name="Картина 17960848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 rotWithShape="1"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05"/>
                    <a:stretch/>
                  </pic:blipFill>
                  <pic:spPr bwMode="auto">
                    <a:xfrm>
                      <a:off x="0" y="0"/>
                      <a:ext cx="3059430" cy="109728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2CA486" w14:textId="77B075ED" w:rsidR="00227212" w:rsidRDefault="00227212" w:rsidP="009B17C8">
      <w:pPr>
        <w:rPr>
          <w:noProof/>
        </w:rPr>
      </w:pPr>
      <w:r>
        <w:rPr>
          <w:noProof/>
        </w:rPr>
        <w:drawing>
          <wp:inline distT="0" distB="0" distL="0" distR="0" wp14:anchorId="6A4AA648" wp14:editId="7211FFF3">
            <wp:extent cx="3048000" cy="1097280"/>
            <wp:effectExtent l="57150" t="57150" r="95250" b="102870"/>
            <wp:docPr id="1796084871" name="Картина 17960848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09728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9323AF4" w14:textId="4B8A8567" w:rsidR="0087550B" w:rsidRDefault="00227212" w:rsidP="009B17C8">
      <w:pPr>
        <w:rPr>
          <w:noProof/>
        </w:rPr>
      </w:pPr>
      <w:r>
        <w:rPr>
          <w:noProof/>
        </w:rPr>
        <w:drawing>
          <wp:inline distT="0" distB="0" distL="0" distR="0" wp14:anchorId="58D2EE26" wp14:editId="6CF2F879">
            <wp:extent cx="3048000" cy="1051560"/>
            <wp:effectExtent l="57150" t="57150" r="95250" b="91440"/>
            <wp:docPr id="1796084872" name="Картина 17960848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 rotWithShape="1"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756"/>
                    <a:stretch/>
                  </pic:blipFill>
                  <pic:spPr bwMode="auto">
                    <a:xfrm>
                      <a:off x="0" y="0"/>
                      <a:ext cx="3048000" cy="105156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CED445" w14:textId="77777777" w:rsidR="0087550B" w:rsidRDefault="0087550B" w:rsidP="0087550B">
      <w:pPr>
        <w:pStyle w:val="Heading3"/>
      </w:pPr>
      <w:bookmarkStart w:id="11" w:name="_Hlk104122777"/>
      <w:r>
        <w:t>Restart the Game</w:t>
      </w:r>
    </w:p>
    <w:bookmarkEnd w:id="11"/>
    <w:p w14:paraId="498BFF52" w14:textId="6ABD032E" w:rsidR="0087550B" w:rsidRDefault="0087550B" w:rsidP="009B17C8">
      <w:r>
        <w:t xml:space="preserve">You can automatically </w:t>
      </w:r>
      <w:r w:rsidRPr="008842CB">
        <w:rPr>
          <w:b/>
          <w:bCs/>
        </w:rPr>
        <w:t>restart the game</w:t>
      </w:r>
      <w:r>
        <w:t xml:space="preserve"> after it is finished (or ask the player to play again).</w:t>
      </w:r>
    </w:p>
    <w:p w14:paraId="78C6B55F" w14:textId="0A295A08" w:rsidR="00913B5A" w:rsidRDefault="00227212" w:rsidP="009B17C8">
      <w:pPr>
        <w:rPr>
          <w:noProof/>
        </w:rPr>
      </w:pPr>
      <w:r>
        <w:rPr>
          <w:noProof/>
        </w:rPr>
        <w:drawing>
          <wp:inline distT="0" distB="0" distL="0" distR="0" wp14:anchorId="48919F94" wp14:editId="7EBA1E18">
            <wp:extent cx="3535680" cy="2346960"/>
            <wp:effectExtent l="57150" t="57150" r="102870" b="91440"/>
            <wp:docPr id="1796084873" name="Картина 17960848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5680" cy="234696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DEC17A4" w14:textId="77777777" w:rsidR="00913B5A" w:rsidRDefault="00913B5A" w:rsidP="00913B5A">
      <w:pPr>
        <w:pStyle w:val="Heading3"/>
      </w:pPr>
      <w:r>
        <w:t>Scoring System</w:t>
      </w:r>
    </w:p>
    <w:p w14:paraId="7553D3F4" w14:textId="752CDE0B" w:rsidR="00913B5A" w:rsidRDefault="00913B5A" w:rsidP="00913B5A">
      <w:r>
        <w:t xml:space="preserve">You can add </w:t>
      </w:r>
      <w:r w:rsidR="00E66B73">
        <w:t xml:space="preserve">a </w:t>
      </w:r>
      <w:r w:rsidRPr="009F1B1E">
        <w:rPr>
          <w:b/>
          <w:bCs/>
        </w:rPr>
        <w:t>scoring system</w:t>
      </w:r>
      <w:r>
        <w:t xml:space="preserve"> and display the player</w:t>
      </w:r>
      <w:r w:rsidR="00DC1B41">
        <w:t>'</w:t>
      </w:r>
      <w:r>
        <w:t>s and the computer</w:t>
      </w:r>
      <w:r w:rsidR="00DC1B41">
        <w:t>'</w:t>
      </w:r>
      <w:r>
        <w:t xml:space="preserve">s </w:t>
      </w:r>
      <w:r w:rsidR="00E66B73">
        <w:t>scores</w:t>
      </w:r>
      <w:r>
        <w:t xml:space="preserve"> after each game session.</w:t>
      </w:r>
    </w:p>
    <w:p w14:paraId="7728693E" w14:textId="77777777" w:rsidR="00913B5A" w:rsidRDefault="00913B5A" w:rsidP="00913B5A">
      <w:pPr>
        <w:pStyle w:val="Heading3"/>
      </w:pPr>
      <w:bookmarkStart w:id="12" w:name="_Hlk104122879"/>
      <w:r>
        <w:t>Additional Ideas</w:t>
      </w:r>
    </w:p>
    <w:p w14:paraId="645A5BCB" w14:textId="48F86862" w:rsidR="00913B5A" w:rsidRDefault="00913B5A" w:rsidP="00913B5A">
      <w:pPr>
        <w:pStyle w:val="ListParagraph"/>
        <w:numPr>
          <w:ilvl w:val="0"/>
          <w:numId w:val="17"/>
        </w:numPr>
      </w:pPr>
      <w:bookmarkStart w:id="13" w:name="_Hlk104122884"/>
      <w:bookmarkEnd w:id="12"/>
      <w:r>
        <w:t xml:space="preserve">Can you change your logic, so you can </w:t>
      </w:r>
      <w:r w:rsidRPr="009F1B1E">
        <w:rPr>
          <w:b/>
          <w:bCs/>
        </w:rPr>
        <w:t xml:space="preserve">increase the chances of the player </w:t>
      </w:r>
      <w:r w:rsidR="00E66B73">
        <w:rPr>
          <w:b/>
          <w:bCs/>
        </w:rPr>
        <w:t>winning</w:t>
      </w:r>
      <w:r>
        <w:t>?</w:t>
      </w:r>
    </w:p>
    <w:p w14:paraId="798066B7" w14:textId="62FF8FE2" w:rsidR="00913B5A" w:rsidRDefault="00913B5A" w:rsidP="00913B5A">
      <w:pPr>
        <w:pStyle w:val="ListParagraph"/>
        <w:numPr>
          <w:ilvl w:val="0"/>
          <w:numId w:val="17"/>
        </w:numPr>
      </w:pPr>
      <w:r>
        <w:t xml:space="preserve">Can you add </w:t>
      </w:r>
      <w:r w:rsidRPr="00F215AF">
        <w:rPr>
          <w:b/>
          <w:bCs/>
        </w:rPr>
        <w:t>anything else</w:t>
      </w:r>
      <w:r>
        <w:t xml:space="preserve"> in your code, based on </w:t>
      </w:r>
      <w:r w:rsidR="00E66B73">
        <w:t>your</w:t>
      </w:r>
      <w:r>
        <w:t xml:space="preserve"> own ideas?</w:t>
      </w:r>
    </w:p>
    <w:p w14:paraId="1689701C" w14:textId="77777777" w:rsidR="00913B5A" w:rsidRDefault="00913B5A" w:rsidP="00913B5A">
      <w:pPr>
        <w:pStyle w:val="Heading3"/>
      </w:pPr>
      <w:bookmarkStart w:id="14" w:name="_Hlk104123071"/>
      <w:bookmarkEnd w:id="13"/>
      <w:r>
        <w:t>Commit to GitHub</w:t>
      </w:r>
    </w:p>
    <w:p w14:paraId="319E9C2B" w14:textId="77777777" w:rsidR="00913B5A" w:rsidRDefault="00913B5A" w:rsidP="00913B5A">
      <w:bookmarkStart w:id="15" w:name="_Hlk104123076"/>
      <w:bookmarkEnd w:id="14"/>
      <w:r>
        <w:t xml:space="preserve">Now </w:t>
      </w:r>
      <w:r w:rsidRPr="001644F6">
        <w:rPr>
          <w:b/>
          <w:bCs/>
        </w:rPr>
        <w:t>commit and push your code changes</w:t>
      </w:r>
      <w:r>
        <w:t xml:space="preserve"> to your GitHub repo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913B5A" w14:paraId="1870F74E" w14:textId="77777777" w:rsidTr="00913B5A">
        <w:tc>
          <w:tcPr>
            <w:tcW w:w="996" w:type="dxa"/>
            <w:vAlign w:val="center"/>
          </w:tcPr>
          <w:p w14:paraId="2951195E" w14:textId="77777777" w:rsidR="00913B5A" w:rsidRDefault="00913B5A" w:rsidP="00954EE6">
            <w:bookmarkStart w:id="16" w:name="_Hlk104123085"/>
            <w:bookmarkEnd w:id="15"/>
            <w:r>
              <w:rPr>
                <w:noProof/>
              </w:rPr>
              <w:drawing>
                <wp:inline distT="0" distB="0" distL="0" distR="0" wp14:anchorId="40CC20E9" wp14:editId="72175F9C">
                  <wp:extent cx="489857" cy="489857"/>
                  <wp:effectExtent l="0" t="0" r="5715" b="5715"/>
                  <wp:docPr id="236183817" name="Picture 58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2746E90B" w14:textId="3255110B" w:rsidR="00913B5A" w:rsidRDefault="00913B5A" w:rsidP="00954EE6">
            <w:r>
              <w:t xml:space="preserve">It is very important to </w:t>
            </w:r>
            <w:r w:rsidRPr="001644F6">
              <w:rPr>
                <w:b/>
                <w:bCs/>
              </w:rPr>
              <w:t>commit frequently</w:t>
            </w:r>
            <w:r>
              <w:t xml:space="preserve"> your code to GitHub. This way you create a </w:t>
            </w:r>
            <w:r w:rsidRPr="001644F6">
              <w:rPr>
                <w:b/>
                <w:bCs/>
              </w:rPr>
              <w:t>rich commit history</w:t>
            </w:r>
            <w:r>
              <w:t xml:space="preserve"> for your project and your </w:t>
            </w:r>
            <w:r w:rsidRPr="002771A8">
              <w:rPr>
                <w:b/>
                <w:bCs/>
              </w:rPr>
              <w:t>GitHub contribution graph</w:t>
            </w:r>
            <w:r>
              <w:t xml:space="preserve"> </w:t>
            </w:r>
            <w:r w:rsidR="006135E8">
              <w:t>will</w:t>
            </w:r>
            <w:r>
              <w:t xml:space="preserve"> </w:t>
            </w:r>
            <w:r w:rsidR="006135E8">
              <w:t>grow</w:t>
            </w:r>
            <w:r>
              <w:t>:</w:t>
            </w:r>
          </w:p>
          <w:p w14:paraId="6666FFD2" w14:textId="77777777" w:rsidR="00913B5A" w:rsidRDefault="00913B5A" w:rsidP="00954EE6">
            <w:r>
              <w:rPr>
                <w:noProof/>
              </w:rPr>
              <w:drawing>
                <wp:inline distT="0" distB="0" distL="0" distR="0" wp14:anchorId="05BBE321" wp14:editId="14051B6B">
                  <wp:extent cx="5793526" cy="2420678"/>
                  <wp:effectExtent l="19050" t="19050" r="17145" b="17780"/>
                  <wp:docPr id="236183818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35117" cy="2438056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16"/>
    <w:p w14:paraId="58E90CE1" w14:textId="77777777" w:rsidR="00913B5A" w:rsidRDefault="00913B5A" w:rsidP="00913B5A">
      <w:pPr>
        <w:pStyle w:val="Heading2"/>
        <w:numPr>
          <w:ilvl w:val="0"/>
          <w:numId w:val="14"/>
        </w:numPr>
        <w:rPr>
          <w:rStyle w:val="ts-alignment-element-highlighted"/>
          <w:rFonts w:ascii="Segoe UI" w:hAnsi="Segoe UI" w:cs="Segoe UI"/>
          <w:shd w:val="clear" w:color="auto" w:fill="D4D4D4"/>
          <w:lang w:val="en"/>
        </w:rPr>
      </w:pPr>
      <w:r>
        <w:rPr>
          <w:rStyle w:val="ts-alignment-element"/>
          <w:rFonts w:ascii="Segoe UI" w:hAnsi="Segoe UI" w:cs="Segoe UI"/>
          <w:lang w:val="en"/>
        </w:rPr>
        <w:t>Create a</w:t>
      </w:r>
      <w:r>
        <w:t xml:space="preserve"> README.md File</w:t>
      </w:r>
    </w:p>
    <w:p w14:paraId="7F9FE914" w14:textId="252AC557" w:rsidR="00913B5A" w:rsidRDefault="00913B5A" w:rsidP="00913B5A">
      <w:pPr>
        <w:rPr>
          <w:lang w:val="bg-BG"/>
        </w:rPr>
      </w:pPr>
      <w:r w:rsidRPr="00010B86">
        <w:t xml:space="preserve">It's highly recommended to provide </w:t>
      </w:r>
      <w:r w:rsidRPr="00010B86">
        <w:rPr>
          <w:b/>
          <w:bCs/>
        </w:rPr>
        <w:t xml:space="preserve">documentation as part of your project </w:t>
      </w:r>
      <w:r w:rsidR="00E66B73">
        <w:rPr>
          <w:b/>
          <w:bCs/>
        </w:rPr>
        <w:t>on</w:t>
      </w:r>
      <w:r w:rsidRPr="00010B86">
        <w:rPr>
          <w:b/>
          <w:bCs/>
        </w:rPr>
        <w:t xml:space="preserve"> GitHub</w:t>
      </w:r>
      <w:r w:rsidRPr="00010B86">
        <w:t xml:space="preserve"> to describe what the project is </w:t>
      </w:r>
      <w:r w:rsidRPr="00010B86">
        <w:rPr>
          <w:b/>
          <w:bCs/>
        </w:rPr>
        <w:t>doing</w:t>
      </w:r>
      <w:r w:rsidRPr="00010B86">
        <w:t>.</w:t>
      </w:r>
      <w:r>
        <w:t xml:space="preserve"> So, let's make one for this </w:t>
      </w:r>
      <w:r w:rsidRPr="008C2312">
        <w:rPr>
          <w:b/>
          <w:bCs/>
        </w:rPr>
        <w:t>project</w:t>
      </w:r>
      <w:r>
        <w:t xml:space="preserve">. Let's start by editing the </w:t>
      </w:r>
      <w:r w:rsidRPr="008C2312">
        <w:rPr>
          <w:rStyle w:val="CodeChar"/>
        </w:rPr>
        <w:t>README</w:t>
      </w:r>
      <w:r>
        <w:rPr>
          <w:rStyle w:val="CodeChar"/>
        </w:rPr>
        <w:t>.md</w:t>
      </w:r>
      <w:r w:rsidRPr="001D5E07">
        <w:t xml:space="preserve"> file</w:t>
      </w:r>
      <w:r>
        <w:t xml:space="preserve"> from our repo </w:t>
      </w:r>
      <w:r w:rsidR="00E66B73">
        <w:t>on</w:t>
      </w:r>
      <w:r>
        <w:t xml:space="preserve"> GitHub</w:t>
      </w:r>
      <w:r>
        <w:rPr>
          <w:lang w:val="bg-BG"/>
        </w:rPr>
        <w:t>:</w:t>
      </w:r>
    </w:p>
    <w:p w14:paraId="56D826D2" w14:textId="74DE0953" w:rsidR="00913B5A" w:rsidRDefault="00913B5A" w:rsidP="00913B5A">
      <w:pPr>
        <w:jc w:val="center"/>
        <w:rPr>
          <w:noProof/>
        </w:rPr>
      </w:pPr>
      <w:r w:rsidRPr="000B2244">
        <w:rPr>
          <w:noProof/>
          <w:lang w:val="bg-BG"/>
        </w:rPr>
        <w:drawing>
          <wp:inline distT="0" distB="0" distL="0" distR="0" wp14:anchorId="5B0DBDAA" wp14:editId="6802E928">
            <wp:extent cx="5829300" cy="2734492"/>
            <wp:effectExtent l="152400" t="152400" r="361950" b="370840"/>
            <wp:docPr id="236183819" name="Picture 4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text, application, email&#10;&#10;Description automatically generated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853719" cy="274594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EB0444B" w14:textId="77777777" w:rsidR="00913B5A" w:rsidRPr="00723D53" w:rsidRDefault="00913B5A" w:rsidP="00913B5A">
      <w:pPr>
        <w:spacing w:before="0" w:after="160" w:line="259" w:lineRule="auto"/>
      </w:pPr>
      <w:r>
        <w:t>Add a project name. U</w:t>
      </w:r>
      <w:r w:rsidRPr="00D53B3B">
        <w:t>s</w:t>
      </w:r>
      <w:r>
        <w:t>e</w:t>
      </w:r>
      <w:r w:rsidRPr="00D53B3B">
        <w:t xml:space="preserve"> </w:t>
      </w:r>
      <w:r w:rsidRPr="008C2312">
        <w:rPr>
          <w:rStyle w:val="CodeChar"/>
        </w:rPr>
        <w:t>"#"</w:t>
      </w:r>
      <w:r w:rsidRPr="00D53B3B">
        <w:t xml:space="preserve"> in front of the text to indicate the </w:t>
      </w:r>
      <w:r w:rsidRPr="008C2312">
        <w:rPr>
          <w:b/>
          <w:bCs/>
        </w:rPr>
        <w:t>title</w:t>
      </w:r>
      <w:r w:rsidRPr="00D53B3B">
        <w:t>:</w:t>
      </w:r>
    </w:p>
    <w:p w14:paraId="0518ACF7" w14:textId="0B67E84A" w:rsidR="00913B5A" w:rsidRDefault="00913B5A" w:rsidP="00913B5A">
      <w:pPr>
        <w:rPr>
          <w:noProof/>
        </w:rPr>
      </w:pPr>
      <w:r w:rsidRPr="00797F50">
        <w:rPr>
          <w:noProof/>
        </w:rPr>
        <w:drawing>
          <wp:inline distT="0" distB="0" distL="0" distR="0" wp14:anchorId="11187E87" wp14:editId="73BAB6D7">
            <wp:extent cx="3491316" cy="1094409"/>
            <wp:effectExtent l="19050" t="19050" r="13970" b="10795"/>
            <wp:docPr id="1796084880" name="Picture 179608488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880" name="Picture 1796084880" descr="Graphical user interface, application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529857" cy="110649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5C49978" w14:textId="77777777" w:rsidR="00913B5A" w:rsidRDefault="00913B5A" w:rsidP="00913B5A">
      <w:r w:rsidRPr="00570936">
        <w:t xml:space="preserve">You can </w:t>
      </w:r>
      <w:r w:rsidRPr="008C2312">
        <w:rPr>
          <w:b/>
          <w:bCs/>
        </w:rPr>
        <w:t>view</w:t>
      </w:r>
      <w:r w:rsidRPr="00570936">
        <w:t xml:space="preserve"> the current progress by pressing the </w:t>
      </w:r>
      <w:r w:rsidRPr="006227B7">
        <w:rPr>
          <w:rStyle w:val="CodeChar"/>
        </w:rPr>
        <w:t>[Preview]</w:t>
      </w:r>
      <w:r w:rsidRPr="00570936">
        <w:t xml:space="preserve"> button:</w:t>
      </w:r>
    </w:p>
    <w:p w14:paraId="2C471356" w14:textId="4326E4AF" w:rsidR="00913B5A" w:rsidRDefault="00913B5A" w:rsidP="00913B5A">
      <w:pPr>
        <w:rPr>
          <w:noProof/>
        </w:rPr>
      </w:pPr>
      <w:r w:rsidRPr="00797F50">
        <w:rPr>
          <w:noProof/>
        </w:rPr>
        <w:drawing>
          <wp:inline distT="0" distB="0" distL="0" distR="0" wp14:anchorId="64AA7A92" wp14:editId="7B2D265A">
            <wp:extent cx="3233701" cy="1128036"/>
            <wp:effectExtent l="19050" t="19050" r="24130" b="15240"/>
            <wp:docPr id="1796084881" name="Picture 179608488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881" name="Picture 1796084881" descr="Graphical user interface, application&#10;&#10;Description automatically generated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3308918" cy="115427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61FE2FE" w14:textId="62289E14" w:rsidR="00913B5A" w:rsidRDefault="00913B5A" w:rsidP="00913B5A">
      <w:pPr>
        <w:rPr>
          <w:noProof/>
        </w:rPr>
      </w:pPr>
      <w:r w:rsidRPr="00797F50">
        <w:rPr>
          <w:noProof/>
        </w:rPr>
        <w:drawing>
          <wp:inline distT="0" distB="0" distL="0" distR="0" wp14:anchorId="4296198D" wp14:editId="135F14B6">
            <wp:extent cx="4678680" cy="1364372"/>
            <wp:effectExtent l="19050" t="19050" r="26670" b="26670"/>
            <wp:docPr id="1796084882" name="Picture 1796084882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882" name="Picture 1796084882" descr="Graphical user interface, application, Word&#10;&#10;Description automatically generated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725279" cy="137796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B2DF97F" w14:textId="77777777" w:rsidR="00913B5A" w:rsidRPr="0037024D" w:rsidRDefault="00913B5A" w:rsidP="00913B5A">
      <w:pPr>
        <w:pStyle w:val="Heading3"/>
      </w:pPr>
      <w:bookmarkStart w:id="17" w:name="_Hlk104123160"/>
      <w:r>
        <w:t>Documentation Sections</w:t>
      </w:r>
    </w:p>
    <w:p w14:paraId="6DC95E2B" w14:textId="77777777" w:rsidR="00913B5A" w:rsidRDefault="00913B5A" w:rsidP="00913B5A">
      <w:pPr>
        <w:spacing w:before="0" w:after="160" w:line="259" w:lineRule="auto"/>
        <w:rPr>
          <w:rFonts w:cstheme="minorHAnsi"/>
        </w:rPr>
      </w:pPr>
      <w:bookmarkStart w:id="18" w:name="_Hlk104123176"/>
      <w:bookmarkEnd w:id="17"/>
      <w:r w:rsidRPr="003B545B">
        <w:rPr>
          <w:rFonts w:cstheme="minorHAnsi"/>
        </w:rPr>
        <w:t xml:space="preserve">Add </w:t>
      </w:r>
      <w:r w:rsidRPr="008C2312">
        <w:rPr>
          <w:rFonts w:cstheme="minorHAnsi"/>
          <w:b/>
          <w:bCs/>
        </w:rPr>
        <w:t>information</w:t>
      </w:r>
      <w:r w:rsidRPr="003B545B">
        <w:rPr>
          <w:rFonts w:cstheme="minorHAnsi"/>
        </w:rPr>
        <w:t xml:space="preserve"> about </w:t>
      </w:r>
      <w:r>
        <w:rPr>
          <w:rFonts w:cstheme="minorHAnsi"/>
        </w:rPr>
        <w:t>your</w:t>
      </w:r>
      <w:r w:rsidRPr="003B545B">
        <w:rPr>
          <w:rFonts w:cstheme="minorHAnsi"/>
        </w:rPr>
        <w:t xml:space="preserve"> project</w:t>
      </w:r>
      <w:r>
        <w:rPr>
          <w:rFonts w:cstheme="minorHAnsi"/>
        </w:rPr>
        <w:t xml:space="preserve"> in your </w:t>
      </w:r>
      <w:r w:rsidRPr="00395208">
        <w:rPr>
          <w:rStyle w:val="CodeChar"/>
        </w:rPr>
        <w:t>README.md</w:t>
      </w:r>
      <w:r>
        <w:rPr>
          <w:rFonts w:cstheme="minorHAnsi"/>
        </w:rPr>
        <w:t xml:space="preserve"> file: project goals, technologies used, screenshots, live demo, etc. Typically, you should have the following </w:t>
      </w:r>
      <w:r w:rsidRPr="00395208">
        <w:rPr>
          <w:rFonts w:cstheme="minorHAnsi"/>
          <w:b/>
          <w:bCs/>
        </w:rPr>
        <w:t>sections</w:t>
      </w:r>
      <w:r>
        <w:rPr>
          <w:rFonts w:cstheme="minorHAnsi"/>
        </w:rPr>
        <w:t>:</w:t>
      </w:r>
    </w:p>
    <w:p w14:paraId="612E7A13" w14:textId="5A795CE5" w:rsidR="00913B5A" w:rsidRDefault="00913B5A" w:rsidP="00913B5A">
      <w:pPr>
        <w:pStyle w:val="ListParagraph"/>
        <w:numPr>
          <w:ilvl w:val="0"/>
          <w:numId w:val="18"/>
        </w:numPr>
        <w:spacing w:before="0" w:after="160" w:line="259" w:lineRule="auto"/>
        <w:rPr>
          <w:rFonts w:cstheme="minorHAnsi"/>
        </w:rPr>
      </w:pPr>
      <w:r w:rsidRPr="00D82815">
        <w:rPr>
          <w:rFonts w:cstheme="minorHAnsi"/>
          <w:b/>
          <w:bCs/>
        </w:rPr>
        <w:t>Project title</w:t>
      </w:r>
      <w:r>
        <w:rPr>
          <w:rFonts w:cstheme="minorHAnsi"/>
        </w:rPr>
        <w:t xml:space="preserve"> (should answer the question "What</w:t>
      </w:r>
      <w:r w:rsidR="00DC1B41">
        <w:rPr>
          <w:rFonts w:cstheme="minorHAnsi"/>
        </w:rPr>
        <w:t>'</w:t>
      </w:r>
      <w:r>
        <w:rPr>
          <w:rFonts w:cstheme="minorHAnsi"/>
        </w:rPr>
        <w:t>s inside this project)</w:t>
      </w:r>
    </w:p>
    <w:p w14:paraId="4F0E1ED1" w14:textId="77777777" w:rsidR="00913B5A" w:rsidRDefault="00913B5A" w:rsidP="00913B5A">
      <w:pPr>
        <w:pStyle w:val="ListParagraph"/>
        <w:numPr>
          <w:ilvl w:val="0"/>
          <w:numId w:val="18"/>
        </w:numPr>
        <w:spacing w:before="0" w:after="160" w:line="259" w:lineRule="auto"/>
        <w:rPr>
          <w:rFonts w:cstheme="minorHAnsi"/>
        </w:rPr>
      </w:pPr>
      <w:r w:rsidRPr="00D82815">
        <w:rPr>
          <w:rFonts w:cstheme="minorHAnsi"/>
          <w:b/>
          <w:bCs/>
        </w:rPr>
        <w:t>Project goals</w:t>
      </w:r>
      <w:r>
        <w:rPr>
          <w:rFonts w:cstheme="minorHAnsi"/>
        </w:rPr>
        <w:t xml:space="preserve"> (what problem do we solve, e. g. we implement a certain game)</w:t>
      </w:r>
    </w:p>
    <w:p w14:paraId="6BC111B0" w14:textId="42467F2A" w:rsidR="00913B5A" w:rsidRDefault="00913B5A" w:rsidP="00913B5A">
      <w:pPr>
        <w:pStyle w:val="ListParagraph"/>
        <w:numPr>
          <w:ilvl w:val="0"/>
          <w:numId w:val="18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Solution</w:t>
      </w:r>
      <w:r>
        <w:rPr>
          <w:rFonts w:cstheme="minorHAnsi"/>
        </w:rPr>
        <w:t xml:space="preserve"> (should describe how we solve the problem </w:t>
      </w:r>
      <w:r w:rsidRPr="00496447">
        <w:rPr>
          <w:rFonts w:cstheme="minorHAnsi"/>
        </w:rPr>
        <w:sym w:font="Wingdings" w:char="F0E0"/>
      </w:r>
      <w:r>
        <w:rPr>
          <w:rFonts w:cstheme="minorHAnsi"/>
        </w:rPr>
        <w:t xml:space="preserve"> </w:t>
      </w:r>
      <w:r w:rsidRPr="00954758">
        <w:rPr>
          <w:rFonts w:cstheme="minorHAnsi"/>
          <w:b/>
          <w:bCs/>
        </w:rPr>
        <w:t>algorithms</w:t>
      </w:r>
      <w:r>
        <w:rPr>
          <w:rFonts w:cstheme="minorHAnsi"/>
        </w:rPr>
        <w:t xml:space="preserve">, </w:t>
      </w:r>
      <w:r w:rsidRPr="00954758">
        <w:rPr>
          <w:rFonts w:cstheme="minorHAnsi"/>
          <w:b/>
          <w:bCs/>
        </w:rPr>
        <w:t>technologies</w:t>
      </w:r>
      <w:r>
        <w:rPr>
          <w:rFonts w:cstheme="minorHAnsi"/>
        </w:rPr>
        <w:t xml:space="preserve">, </w:t>
      </w:r>
      <w:r w:rsidRPr="00954758">
        <w:rPr>
          <w:rFonts w:cstheme="minorHAnsi"/>
          <w:b/>
          <w:bCs/>
        </w:rPr>
        <w:t>libraries</w:t>
      </w:r>
      <w:r>
        <w:rPr>
          <w:rFonts w:cstheme="minorHAnsi"/>
        </w:rPr>
        <w:t xml:space="preserve">, </w:t>
      </w:r>
      <w:r w:rsidRPr="00954758">
        <w:rPr>
          <w:rFonts w:cstheme="minorHAnsi"/>
          <w:b/>
          <w:bCs/>
        </w:rPr>
        <w:t>frameworks</w:t>
      </w:r>
      <w:r>
        <w:rPr>
          <w:rFonts w:cstheme="minorHAnsi"/>
        </w:rPr>
        <w:t xml:space="preserve">, </w:t>
      </w:r>
      <w:r w:rsidRPr="00954758">
        <w:rPr>
          <w:rFonts w:cstheme="minorHAnsi"/>
          <w:b/>
          <w:bCs/>
        </w:rPr>
        <w:t>tools</w:t>
      </w:r>
      <w:r>
        <w:rPr>
          <w:rFonts w:cstheme="minorHAnsi"/>
        </w:rPr>
        <w:t>, etc.)</w:t>
      </w:r>
    </w:p>
    <w:p w14:paraId="68D07E01" w14:textId="77777777" w:rsidR="00913B5A" w:rsidRDefault="00913B5A" w:rsidP="00913B5A">
      <w:pPr>
        <w:pStyle w:val="ListParagraph"/>
        <w:numPr>
          <w:ilvl w:val="0"/>
          <w:numId w:val="18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Source code link</w:t>
      </w:r>
      <w:r>
        <w:rPr>
          <w:rFonts w:cstheme="minorHAnsi"/>
        </w:rPr>
        <w:t xml:space="preserve"> (give a direct link to your source code)</w:t>
      </w:r>
    </w:p>
    <w:p w14:paraId="217EC9F3" w14:textId="77777777" w:rsidR="00913B5A" w:rsidRDefault="00913B5A" w:rsidP="00913B5A">
      <w:pPr>
        <w:pStyle w:val="ListParagraph"/>
        <w:numPr>
          <w:ilvl w:val="0"/>
          <w:numId w:val="18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Screenshots</w:t>
      </w:r>
      <w:r>
        <w:rPr>
          <w:rFonts w:cstheme="minorHAnsi"/>
        </w:rPr>
        <w:t xml:space="preserve"> (add screenshots from your project in different scenarios of its usage)</w:t>
      </w:r>
    </w:p>
    <w:p w14:paraId="18164419" w14:textId="06294304" w:rsidR="00913B5A" w:rsidRDefault="00913B5A" w:rsidP="00913B5A">
      <w:pPr>
        <w:pStyle w:val="ListParagraph"/>
        <w:numPr>
          <w:ilvl w:val="0"/>
          <w:numId w:val="18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Live demo</w:t>
      </w:r>
      <w:r>
        <w:rPr>
          <w:rFonts w:cstheme="minorHAnsi"/>
        </w:rPr>
        <w:t xml:space="preserve"> (add </w:t>
      </w:r>
      <w:r w:rsidR="00E66B73">
        <w:rPr>
          <w:rFonts w:cstheme="minorHAnsi"/>
        </w:rPr>
        <w:t xml:space="preserve">a </w:t>
      </w:r>
      <w:r>
        <w:rPr>
          <w:rFonts w:cstheme="minorHAnsi"/>
        </w:rPr>
        <w:t>one-click live demo of your code)</w:t>
      </w:r>
    </w:p>
    <w:p w14:paraId="293F3E3D" w14:textId="77777777" w:rsidR="00913B5A" w:rsidRPr="0037024D" w:rsidRDefault="00913B5A" w:rsidP="00913B5A">
      <w:pPr>
        <w:pStyle w:val="Heading3"/>
      </w:pPr>
      <w:bookmarkStart w:id="19" w:name="_Hlk104123186"/>
      <w:bookmarkEnd w:id="18"/>
      <w:r>
        <w:t>Use Markdown</w:t>
      </w:r>
    </w:p>
    <w:p w14:paraId="7A4364C0" w14:textId="514FE686" w:rsidR="00913B5A" w:rsidRDefault="00913B5A" w:rsidP="00913B5A">
      <w:pPr>
        <w:spacing w:before="0" w:after="160" w:line="259" w:lineRule="auto"/>
        <w:rPr>
          <w:rFonts w:cstheme="minorHAnsi"/>
        </w:rPr>
      </w:pPr>
      <w:bookmarkStart w:id="20" w:name="_Hlk104123191"/>
      <w:bookmarkEnd w:id="19"/>
      <w:r>
        <w:rPr>
          <w:rFonts w:cstheme="minorHAnsi"/>
        </w:rPr>
        <w:t xml:space="preserve">Note that the GitHub </w:t>
      </w:r>
      <w:r w:rsidRPr="00B33B4A">
        <w:rPr>
          <w:rStyle w:val="CodeChar"/>
        </w:rPr>
        <w:t>README.md</w:t>
      </w:r>
      <w:r>
        <w:rPr>
          <w:rFonts w:cstheme="minorHAnsi"/>
        </w:rPr>
        <w:t xml:space="preserve"> file is written in the </w:t>
      </w:r>
      <w:r w:rsidRPr="00395208">
        <w:rPr>
          <w:rFonts w:cstheme="minorHAnsi"/>
          <w:b/>
          <w:bCs/>
        </w:rPr>
        <w:t>Markdown language</w:t>
      </w:r>
      <w:r>
        <w:rPr>
          <w:rFonts w:cstheme="minorHAnsi"/>
        </w:rPr>
        <w:t xml:space="preserve">. Markdown combines text and special formatting tags to describe formatted text </w:t>
      </w:r>
      <w:r w:rsidR="006135E8">
        <w:rPr>
          <w:rFonts w:cstheme="minorHAnsi"/>
        </w:rPr>
        <w:t>documents</w:t>
      </w:r>
      <w:r>
        <w:rPr>
          <w:rFonts w:cstheme="minorHAnsi"/>
        </w:rPr>
        <w:t>.</w:t>
      </w:r>
    </w:p>
    <w:p w14:paraId="067D1B9B" w14:textId="18D3600E" w:rsidR="00913B5A" w:rsidRDefault="00913B5A" w:rsidP="00913B5A">
      <w:pPr>
        <w:spacing w:before="0" w:after="160" w:line="259" w:lineRule="auto"/>
        <w:rPr>
          <w:rFonts w:cstheme="minorHAnsi"/>
        </w:rPr>
      </w:pPr>
      <w:r>
        <w:rPr>
          <w:rFonts w:cstheme="minorHAnsi"/>
        </w:rPr>
        <w:t xml:space="preserve">You can learn more about </w:t>
      </w:r>
      <w:r w:rsidRPr="00395208">
        <w:rPr>
          <w:rFonts w:cstheme="minorHAnsi"/>
          <w:b/>
          <w:bCs/>
        </w:rPr>
        <w:t>Markdown</w:t>
      </w:r>
      <w:r>
        <w:rPr>
          <w:rFonts w:cstheme="minorHAnsi"/>
        </w:rPr>
        <w:t xml:space="preserve"> </w:t>
      </w:r>
      <w:hyperlink r:id="rId69" w:history="1">
        <w:r w:rsidRPr="000A71F5">
          <w:rPr>
            <w:rStyle w:val="Hyperlink"/>
            <w:rFonts w:cstheme="minorHAnsi"/>
            <w:b/>
            <w:bCs/>
          </w:rPr>
          <w:t>h</w:t>
        </w:r>
        <w:r w:rsidRPr="000A71F5">
          <w:rPr>
            <w:rStyle w:val="Hyperlink"/>
            <w:rFonts w:cstheme="minorHAnsi"/>
            <w:b/>
            <w:bCs/>
          </w:rPr>
          <w:t>e</w:t>
        </w:r>
        <w:r w:rsidRPr="000A71F5">
          <w:rPr>
            <w:rStyle w:val="Hyperlink"/>
            <w:rFonts w:cstheme="minorHAnsi"/>
            <w:b/>
            <w:bCs/>
          </w:rPr>
          <w:t>r</w:t>
        </w:r>
        <w:r w:rsidRPr="000A71F5">
          <w:rPr>
            <w:rStyle w:val="Hyperlink"/>
            <w:rFonts w:cstheme="minorHAnsi"/>
            <w:b/>
            <w:bCs/>
          </w:rPr>
          <w:t>e</w:t>
        </w:r>
      </w:hyperlink>
      <w:r w:rsidR="000A71F5">
        <w:rPr>
          <w:rFonts w:cstheme="minorHAnsi"/>
        </w:rPr>
        <w:t>.</w:t>
      </w:r>
    </w:p>
    <w:p w14:paraId="0898B48C" w14:textId="77777777" w:rsidR="00913B5A" w:rsidRDefault="00913B5A" w:rsidP="00913B5A">
      <w:pPr>
        <w:pStyle w:val="Heading3"/>
      </w:pPr>
      <w:bookmarkStart w:id="21" w:name="_Hlk104123198"/>
      <w:bookmarkEnd w:id="20"/>
      <w:r>
        <w:t>Project Goals</w:t>
      </w:r>
    </w:p>
    <w:p w14:paraId="65530AEA" w14:textId="3050022D" w:rsidR="00913B5A" w:rsidRPr="00C22DD2" w:rsidRDefault="00913B5A" w:rsidP="00913B5A">
      <w:bookmarkStart w:id="22" w:name="_Hlk104123202"/>
      <w:bookmarkEnd w:id="21"/>
      <w:r>
        <w:t xml:space="preserve">Start your documentation by describing your </w:t>
      </w:r>
      <w:r w:rsidRPr="000F7FEC">
        <w:rPr>
          <w:b/>
          <w:bCs/>
        </w:rPr>
        <w:t>project goals</w:t>
      </w:r>
      <w:r>
        <w:t xml:space="preserve">. What problem </w:t>
      </w:r>
      <w:r w:rsidR="00E66B73">
        <w:t>does</w:t>
      </w:r>
      <w:r>
        <w:t xml:space="preserve"> your project solve?</w:t>
      </w:r>
    </w:p>
    <w:p w14:paraId="3DD6ABB8" w14:textId="77777777" w:rsidR="00913B5A" w:rsidRDefault="00913B5A" w:rsidP="00913B5A">
      <w:pPr>
        <w:pStyle w:val="Heading3"/>
      </w:pPr>
      <w:bookmarkStart w:id="23" w:name="_Hlk104123205"/>
      <w:bookmarkEnd w:id="22"/>
      <w:r>
        <w:t>Sample Documentation</w:t>
      </w:r>
    </w:p>
    <w:p w14:paraId="309F1CDD" w14:textId="45C451AB" w:rsidR="00913B5A" w:rsidRDefault="00913B5A" w:rsidP="00913B5A">
      <w:pPr>
        <w:spacing w:before="120" w:after="160" w:line="259" w:lineRule="auto"/>
        <w:rPr>
          <w:noProof/>
        </w:rPr>
      </w:pPr>
      <w:bookmarkStart w:id="24" w:name="_Hlk104123211"/>
      <w:bookmarkEnd w:id="23"/>
      <w:r>
        <w:rPr>
          <w:rFonts w:cstheme="minorHAnsi"/>
        </w:rPr>
        <w:t xml:space="preserve">This is an </w:t>
      </w:r>
      <w:r w:rsidRPr="00B33B4A">
        <w:rPr>
          <w:rFonts w:cstheme="minorHAnsi"/>
          <w:b/>
          <w:bCs/>
        </w:rPr>
        <w:t>example</w:t>
      </w:r>
      <w:r>
        <w:rPr>
          <w:rFonts w:cstheme="minorHAnsi"/>
        </w:rPr>
        <w:t xml:space="preserve"> </w:t>
      </w:r>
      <w:r w:rsidR="00E66B73">
        <w:rPr>
          <w:rFonts w:cstheme="minorHAnsi"/>
        </w:rPr>
        <w:t xml:space="preserve">of </w:t>
      </w:r>
      <w:r>
        <w:rPr>
          <w:rFonts w:cstheme="minorHAnsi"/>
        </w:rPr>
        <w:t>how you can document your project. Don</w:t>
      </w:r>
      <w:r w:rsidR="00DC1B41">
        <w:rPr>
          <w:rFonts w:cstheme="minorHAnsi"/>
        </w:rPr>
        <w:t>'</w:t>
      </w:r>
      <w:r>
        <w:rPr>
          <w:rFonts w:cstheme="minorHAnsi"/>
        </w:rPr>
        <w:t xml:space="preserve">t </w:t>
      </w:r>
      <w:r w:rsidR="00E66B73">
        <w:rPr>
          <w:rFonts w:cstheme="minorHAnsi"/>
        </w:rPr>
        <w:t>copy-paste</w:t>
      </w:r>
      <w:r>
        <w:rPr>
          <w:rFonts w:cstheme="minorHAnsi"/>
        </w:rPr>
        <w:t xml:space="preserve"> it!</w:t>
      </w:r>
      <w:r w:rsidRPr="00913B5A">
        <w:rPr>
          <w:noProof/>
        </w:rPr>
        <w:t xml:space="preserve"> </w:t>
      </w:r>
    </w:p>
    <w:p w14:paraId="6F867D38" w14:textId="3913332D" w:rsidR="00913B5A" w:rsidRPr="001B37FE" w:rsidRDefault="00913B5A" w:rsidP="00913B5A">
      <w:pPr>
        <w:spacing w:before="120" w:after="160" w:line="259" w:lineRule="auto"/>
        <w:rPr>
          <w:rFonts w:cstheme="minorHAnsi"/>
          <w:lang w:val="bg-BG"/>
        </w:rPr>
      </w:pPr>
      <w:r w:rsidRPr="00797F50">
        <w:rPr>
          <w:noProof/>
        </w:rPr>
        <w:drawing>
          <wp:inline distT="0" distB="0" distL="0" distR="0" wp14:anchorId="2F10F790" wp14:editId="46117232">
            <wp:extent cx="6551217" cy="3428633"/>
            <wp:effectExtent l="152400" t="152400" r="364490" b="362585"/>
            <wp:docPr id="1796084883" name="Picture 17960848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883" name="Picture 1796084883"/>
                    <pic:cNvPicPr/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1217" cy="342863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913B5A" w14:paraId="6A9C57AF" w14:textId="77777777" w:rsidTr="00913B5A">
        <w:tc>
          <w:tcPr>
            <w:tcW w:w="996" w:type="dxa"/>
            <w:vAlign w:val="center"/>
          </w:tcPr>
          <w:p w14:paraId="178F5047" w14:textId="77777777" w:rsidR="00913B5A" w:rsidRDefault="00913B5A" w:rsidP="00954EE6">
            <w:bookmarkStart w:id="25" w:name="_Hlk104123229"/>
            <w:bookmarkEnd w:id="24"/>
            <w:r>
              <w:rPr>
                <w:noProof/>
              </w:rPr>
              <w:drawing>
                <wp:inline distT="0" distB="0" distL="0" distR="0" wp14:anchorId="0ADCC4BF" wp14:editId="527483A4">
                  <wp:extent cx="489857" cy="489857"/>
                  <wp:effectExtent l="0" t="0" r="5715" b="5715"/>
                  <wp:docPr id="51" name="Picture 51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700783AA" w14:textId="533D869C" w:rsidR="00913B5A" w:rsidRDefault="00913B5A" w:rsidP="00954EE6">
            <w:r w:rsidRPr="000166F9">
              <w:rPr>
                <w:b/>
                <w:bCs/>
              </w:rPr>
              <w:t>Write the project documentation yourself</w:t>
            </w:r>
            <w:r>
              <w:t>. Don</w:t>
            </w:r>
            <w:r w:rsidR="00DC1B41">
              <w:t>'</w:t>
            </w:r>
            <w:r>
              <w:t xml:space="preserve">t </w:t>
            </w:r>
            <w:r w:rsidR="00E66B73">
              <w:t>copy/paste</w:t>
            </w:r>
            <w:r>
              <w:t xml:space="preserve"> it!</w:t>
            </w:r>
          </w:p>
          <w:p w14:paraId="6B5302B9" w14:textId="77777777" w:rsidR="00913B5A" w:rsidRDefault="00913B5A" w:rsidP="00954EE6">
            <w:r>
              <w:t xml:space="preserve">This is your </w:t>
            </w:r>
            <w:r w:rsidRPr="000166F9">
              <w:rPr>
                <w:b/>
                <w:bCs/>
              </w:rPr>
              <w:t>unique GitHub profile</w:t>
            </w:r>
            <w:r>
              <w:t xml:space="preserve"> and your own unique project. </w:t>
            </w:r>
            <w:r w:rsidRPr="000166F9">
              <w:rPr>
                <w:b/>
                <w:bCs/>
              </w:rPr>
              <w:t>Be different</w:t>
            </w:r>
            <w:r>
              <w:t xml:space="preserve"> from others.</w:t>
            </w:r>
          </w:p>
        </w:tc>
      </w:tr>
    </w:tbl>
    <w:bookmarkEnd w:id="25"/>
    <w:p w14:paraId="5713A6F3" w14:textId="390B93DE" w:rsidR="00913B5A" w:rsidRPr="00213ABC" w:rsidRDefault="00913B5A" w:rsidP="00913B5A">
      <w:pPr>
        <w:spacing w:before="120" w:after="160" w:line="259" w:lineRule="auto"/>
        <w:rPr>
          <w:rFonts w:cstheme="minorHAnsi"/>
          <w:lang w:val="bg-BG"/>
        </w:rPr>
      </w:pPr>
      <w:r>
        <w:rPr>
          <w:rFonts w:cstheme="minorHAnsi"/>
        </w:rPr>
        <w:t xml:space="preserve">You can add </w:t>
      </w:r>
      <w:r w:rsidRPr="008C2312">
        <w:rPr>
          <w:rFonts w:cstheme="minorHAnsi"/>
          <w:b/>
          <w:bCs/>
        </w:rPr>
        <w:t>appropriate</w:t>
      </w:r>
      <w:r>
        <w:rPr>
          <w:rFonts w:cstheme="minorHAnsi"/>
        </w:rPr>
        <w:t xml:space="preserve"> </w:t>
      </w:r>
      <w:r w:rsidRPr="008C2312">
        <w:rPr>
          <w:rFonts w:cstheme="minorHAnsi"/>
          <w:b/>
          <w:bCs/>
        </w:rPr>
        <w:t>image</w:t>
      </w:r>
      <w:r>
        <w:rPr>
          <w:rFonts w:cstheme="minorHAnsi"/>
          <w:b/>
          <w:bCs/>
        </w:rPr>
        <w:t>s</w:t>
      </w:r>
      <w:r>
        <w:rPr>
          <w:rFonts w:cstheme="minorHAnsi"/>
        </w:rPr>
        <w:t xml:space="preserve"> to make your documentation better</w:t>
      </w:r>
      <w:r w:rsidRPr="002F0FC0">
        <w:rPr>
          <w:rFonts w:cstheme="minorHAnsi"/>
        </w:rPr>
        <w:t xml:space="preserve">. </w:t>
      </w:r>
      <w:r>
        <w:t xml:space="preserve">You can add </w:t>
      </w:r>
      <w:r w:rsidR="00E66B73">
        <w:t xml:space="preserve">an </w:t>
      </w:r>
      <w:r w:rsidRPr="008C2312">
        <w:rPr>
          <w:b/>
          <w:bCs/>
        </w:rPr>
        <w:t>image</w:t>
      </w:r>
      <w:r>
        <w:t xml:space="preserve"> as follows:</w:t>
      </w:r>
    </w:p>
    <w:p w14:paraId="4B454327" w14:textId="3C92EC17" w:rsidR="00913B5A" w:rsidRDefault="00913B5A" w:rsidP="00913B5A">
      <w:pPr>
        <w:rPr>
          <w:noProof/>
        </w:rPr>
      </w:pPr>
      <w:r w:rsidRPr="00797F50">
        <w:rPr>
          <w:noProof/>
        </w:rPr>
        <w:drawing>
          <wp:inline distT="0" distB="0" distL="0" distR="0" wp14:anchorId="6DA91774" wp14:editId="2F8F2EC2">
            <wp:extent cx="6626225" cy="246708"/>
            <wp:effectExtent l="19050" t="19050" r="3175" b="20320"/>
            <wp:docPr id="1796084884" name="Picture 17960848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670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81889BC" w14:textId="77777777" w:rsidR="00913B5A" w:rsidRDefault="00913B5A" w:rsidP="00913B5A">
      <w:pPr>
        <w:spacing w:before="0" w:after="160" w:line="259" w:lineRule="auto"/>
        <w:rPr>
          <w:rFonts w:eastAsiaTheme="minorEastAsia"/>
        </w:rPr>
      </w:pPr>
      <w:r>
        <w:rPr>
          <w:rFonts w:eastAsiaTheme="minorEastAsia"/>
        </w:rPr>
        <w:t>You can a</w:t>
      </w:r>
      <w:r w:rsidRPr="00207158">
        <w:rPr>
          <w:rFonts w:eastAsiaTheme="minorEastAsia"/>
        </w:rPr>
        <w:t xml:space="preserve">dd information about the </w:t>
      </w:r>
      <w:r w:rsidRPr="00FD00EF">
        <w:rPr>
          <w:rFonts w:eastAsiaTheme="minorEastAsia"/>
          <w:b/>
          <w:bCs/>
        </w:rPr>
        <w:t>inputs</w:t>
      </w:r>
      <w:r w:rsidRPr="00207158">
        <w:rPr>
          <w:rFonts w:eastAsiaTheme="minorEastAsia"/>
        </w:rPr>
        <w:t xml:space="preserve"> and </w:t>
      </w:r>
      <w:r w:rsidRPr="00FD00EF">
        <w:rPr>
          <w:rFonts w:eastAsiaTheme="minorEastAsia"/>
          <w:b/>
          <w:bCs/>
        </w:rPr>
        <w:t>outputs</w:t>
      </w:r>
      <w:r w:rsidRPr="00207158">
        <w:rPr>
          <w:rFonts w:eastAsiaTheme="minorEastAsia"/>
        </w:rPr>
        <w:t xml:space="preserve"> of the project</w:t>
      </w:r>
      <w:r>
        <w:rPr>
          <w:rFonts w:eastAsiaTheme="minorEastAsia"/>
        </w:rPr>
        <w:t>:</w:t>
      </w:r>
    </w:p>
    <w:p w14:paraId="6B78105C" w14:textId="1ECF922B" w:rsidR="00913B5A" w:rsidRDefault="00913B5A" w:rsidP="00913B5A">
      <w:pPr>
        <w:rPr>
          <w:noProof/>
        </w:rPr>
      </w:pPr>
      <w:r w:rsidRPr="00797F50">
        <w:rPr>
          <w:noProof/>
        </w:rPr>
        <w:drawing>
          <wp:inline distT="0" distB="0" distL="0" distR="0" wp14:anchorId="4A203FEC" wp14:editId="6278F0A2">
            <wp:extent cx="4268133" cy="1947873"/>
            <wp:effectExtent l="19050" t="19050" r="18415" b="14605"/>
            <wp:docPr id="1796084885" name="Picture 17960848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885" name="Picture 1796084885"/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8133" cy="194787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FEA44C" w14:textId="77777777" w:rsidR="00913B5A" w:rsidRDefault="00913B5A" w:rsidP="00913B5A">
      <w:pPr>
        <w:pStyle w:val="Heading3"/>
      </w:pPr>
      <w:bookmarkStart w:id="26" w:name="_Hlk104123357"/>
      <w:r>
        <w:t>Your Solution</w:t>
      </w:r>
    </w:p>
    <w:p w14:paraId="3AF1DC3D" w14:textId="792350FA" w:rsidR="00913B5A" w:rsidRDefault="00913B5A" w:rsidP="00913B5A">
      <w:pPr>
        <w:rPr>
          <w:rFonts w:eastAsiaTheme="minorEastAsia"/>
        </w:rPr>
      </w:pPr>
      <w:bookmarkStart w:id="27" w:name="_Hlk104123363"/>
      <w:bookmarkEnd w:id="26"/>
      <w:r>
        <w:t xml:space="preserve">Describe how you </w:t>
      </w:r>
      <w:r w:rsidRPr="00BB2859">
        <w:rPr>
          <w:b/>
          <w:bCs/>
        </w:rPr>
        <w:t xml:space="preserve">solve </w:t>
      </w:r>
      <w:r w:rsidRPr="00954758">
        <w:t>the</w:t>
      </w:r>
      <w:r w:rsidRPr="00BB2859">
        <w:rPr>
          <w:b/>
          <w:bCs/>
        </w:rPr>
        <w:t xml:space="preserve"> </w:t>
      </w:r>
      <w:r w:rsidRPr="00954758">
        <w:t>problem</w:t>
      </w:r>
      <w:r>
        <w:t>:</w:t>
      </w:r>
      <w:r>
        <w:rPr>
          <w:rFonts w:cstheme="minorHAnsi"/>
        </w:rPr>
        <w:t xml:space="preserve"> </w:t>
      </w:r>
      <w:r w:rsidRPr="00954758">
        <w:rPr>
          <w:rFonts w:cstheme="minorHAnsi"/>
          <w:b/>
          <w:bCs/>
        </w:rPr>
        <w:t>algorithms</w:t>
      </w:r>
      <w:r>
        <w:rPr>
          <w:rFonts w:cstheme="minorHAnsi"/>
        </w:rPr>
        <w:t xml:space="preserve">, </w:t>
      </w:r>
      <w:r w:rsidRPr="00954758">
        <w:rPr>
          <w:rFonts w:cstheme="minorHAnsi"/>
          <w:b/>
          <w:bCs/>
        </w:rPr>
        <w:t>technologies</w:t>
      </w:r>
      <w:r>
        <w:rPr>
          <w:rFonts w:cstheme="minorHAnsi"/>
        </w:rPr>
        <w:t xml:space="preserve">, </w:t>
      </w:r>
      <w:r w:rsidRPr="00954758">
        <w:rPr>
          <w:rFonts w:cstheme="minorHAnsi"/>
          <w:b/>
          <w:bCs/>
        </w:rPr>
        <w:t>libraries</w:t>
      </w:r>
      <w:r>
        <w:rPr>
          <w:rFonts w:cstheme="minorHAnsi"/>
        </w:rPr>
        <w:t xml:space="preserve">, </w:t>
      </w:r>
      <w:r w:rsidRPr="00954758">
        <w:rPr>
          <w:rFonts w:cstheme="minorHAnsi"/>
          <w:b/>
          <w:bCs/>
        </w:rPr>
        <w:t>frameworks</w:t>
      </w:r>
      <w:r>
        <w:rPr>
          <w:rFonts w:cstheme="minorHAnsi"/>
        </w:rPr>
        <w:t xml:space="preserve">, </w:t>
      </w:r>
      <w:r w:rsidRPr="00954758">
        <w:rPr>
          <w:rFonts w:cstheme="minorHAnsi"/>
          <w:b/>
          <w:bCs/>
        </w:rPr>
        <w:t>tools</w:t>
      </w:r>
      <w:r>
        <w:rPr>
          <w:rFonts w:cstheme="minorHAnsi"/>
        </w:rPr>
        <w:t>, etc.</w:t>
      </w:r>
    </w:p>
    <w:bookmarkEnd w:id="27"/>
    <w:p w14:paraId="6B9AE7D3" w14:textId="5AE67843" w:rsidR="00913B5A" w:rsidRDefault="00913B5A" w:rsidP="00913B5A">
      <w:pPr>
        <w:rPr>
          <w:rFonts w:eastAsiaTheme="minorEastAsia"/>
        </w:rPr>
      </w:pPr>
      <w:r w:rsidRPr="00FD502A">
        <w:rPr>
          <w:rFonts w:eastAsiaTheme="minorEastAsia"/>
        </w:rPr>
        <w:t xml:space="preserve">For example, </w:t>
      </w:r>
      <w:r>
        <w:rPr>
          <w:rFonts w:eastAsiaTheme="minorEastAsia"/>
        </w:rPr>
        <w:t>for our simple game</w:t>
      </w:r>
      <w:r w:rsidR="00E4154A">
        <w:rPr>
          <w:rFonts w:eastAsiaTheme="minorEastAsia"/>
        </w:rPr>
        <w:t>,</w:t>
      </w:r>
      <w:r>
        <w:rPr>
          <w:rFonts w:eastAsiaTheme="minorEastAsia"/>
        </w:rPr>
        <w:t xml:space="preserve"> </w:t>
      </w:r>
      <w:r w:rsidRPr="00FD502A">
        <w:rPr>
          <w:rFonts w:eastAsiaTheme="minorEastAsia"/>
        </w:rPr>
        <w:t xml:space="preserve">you </w:t>
      </w:r>
      <w:r>
        <w:rPr>
          <w:rFonts w:eastAsiaTheme="minorEastAsia"/>
        </w:rPr>
        <w:t xml:space="preserve">may analyze all possible game </w:t>
      </w:r>
      <w:r w:rsidRPr="00954758">
        <w:rPr>
          <w:rFonts w:eastAsiaTheme="minorEastAsia"/>
          <w:b/>
          <w:bCs/>
        </w:rPr>
        <w:t>situations</w:t>
      </w:r>
      <w:r>
        <w:rPr>
          <w:rFonts w:eastAsiaTheme="minorEastAsia"/>
        </w:rPr>
        <w:t xml:space="preserve"> in a </w:t>
      </w:r>
      <w:r w:rsidRPr="00954758">
        <w:rPr>
          <w:rFonts w:eastAsiaTheme="minorEastAsia"/>
          <w:b/>
          <w:bCs/>
        </w:rPr>
        <w:t>table</w:t>
      </w:r>
      <w:r>
        <w:rPr>
          <w:rFonts w:eastAsiaTheme="minorEastAsia"/>
        </w:rPr>
        <w:t>:</w:t>
      </w:r>
    </w:p>
    <w:p w14:paraId="1C2750E4" w14:textId="6CCFA315" w:rsidR="00913B5A" w:rsidRDefault="00913B5A" w:rsidP="00913B5A">
      <w:pPr>
        <w:rPr>
          <w:noProof/>
        </w:rPr>
      </w:pPr>
      <w:r w:rsidRPr="00797F50">
        <w:rPr>
          <w:noProof/>
        </w:rPr>
        <w:drawing>
          <wp:inline distT="0" distB="0" distL="0" distR="0" wp14:anchorId="31C2F044" wp14:editId="45C6DE45">
            <wp:extent cx="2282190" cy="2167559"/>
            <wp:effectExtent l="19050" t="19050" r="22860" b="23495"/>
            <wp:docPr id="1796084886" name="Picture 17960848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886" name="Picture 1796084886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7865" cy="21729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A795BFD" w14:textId="77777777" w:rsidR="0099295A" w:rsidRDefault="0099295A" w:rsidP="0099295A">
      <w:pPr>
        <w:pStyle w:val="Heading3"/>
      </w:pPr>
      <w:bookmarkStart w:id="28" w:name="_Hlk104123371"/>
      <w:r>
        <w:t>Link to the Source Code</w:t>
      </w:r>
    </w:p>
    <w:p w14:paraId="0CCAD11B" w14:textId="23699672" w:rsidR="0099295A" w:rsidRDefault="0099295A" w:rsidP="0099295A">
      <w:pPr>
        <w:spacing w:before="0" w:after="160" w:line="259" w:lineRule="auto"/>
        <w:rPr>
          <w:rFonts w:eastAsiaTheme="minorEastAsia"/>
        </w:rPr>
      </w:pPr>
      <w:bookmarkStart w:id="29" w:name="_Hlk104123379"/>
      <w:bookmarkEnd w:id="28"/>
      <w:r w:rsidRPr="00207158">
        <w:rPr>
          <w:rFonts w:eastAsiaTheme="minorEastAsia"/>
        </w:rPr>
        <w:t xml:space="preserve">Add a </w:t>
      </w:r>
      <w:r>
        <w:rPr>
          <w:rFonts w:eastAsiaTheme="minorEastAsia"/>
          <w:b/>
          <w:bCs/>
        </w:rPr>
        <w:t>link</w:t>
      </w:r>
      <w:r w:rsidRPr="00207158">
        <w:rPr>
          <w:rFonts w:eastAsiaTheme="minorEastAsia"/>
        </w:rPr>
        <w:t xml:space="preserve"> to </w:t>
      </w:r>
      <w:r>
        <w:rPr>
          <w:rFonts w:eastAsiaTheme="minorEastAsia"/>
        </w:rPr>
        <w:t>your</w:t>
      </w:r>
      <w:r w:rsidRPr="00207158">
        <w:rPr>
          <w:rFonts w:eastAsiaTheme="minorEastAsia"/>
        </w:rPr>
        <w:t xml:space="preserve"> </w:t>
      </w:r>
      <w:r w:rsidRPr="00FD00EF">
        <w:rPr>
          <w:rFonts w:eastAsiaTheme="minorEastAsia"/>
          <w:b/>
          <w:bCs/>
        </w:rPr>
        <w:t>source code</w:t>
      </w:r>
      <w:r w:rsidRPr="00207158">
        <w:rPr>
          <w:rFonts w:eastAsiaTheme="minorEastAsia"/>
        </w:rPr>
        <w:t xml:space="preserve"> as follows</w:t>
      </w:r>
      <w:r>
        <w:rPr>
          <w:rFonts w:eastAsiaTheme="minorEastAsia"/>
        </w:rPr>
        <w:t>:</w:t>
      </w:r>
    </w:p>
    <w:p w14:paraId="24BD652A" w14:textId="4BB56FDE" w:rsidR="0099295A" w:rsidRDefault="0099295A" w:rsidP="009929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160" w:line="259" w:lineRule="auto"/>
        <w:rPr>
          <w:rFonts w:eastAsiaTheme="minorEastAsia"/>
        </w:rPr>
      </w:pPr>
      <w:r>
        <w:rPr>
          <w:rFonts w:eastAsiaTheme="minorEastAsia"/>
        </w:rPr>
        <w:t xml:space="preserve">[Source </w:t>
      </w:r>
      <w:proofErr w:type="gramStart"/>
      <w:r>
        <w:rPr>
          <w:rFonts w:eastAsiaTheme="minorEastAsia"/>
        </w:rPr>
        <w:t>Code](</w:t>
      </w:r>
      <w:proofErr w:type="gramEnd"/>
      <w:r>
        <w:rPr>
          <w:rFonts w:eastAsiaTheme="minorEastAsia"/>
        </w:rPr>
        <w:t>rock_paper_scissors.py)</w:t>
      </w:r>
    </w:p>
    <w:p w14:paraId="0374BA95" w14:textId="77777777" w:rsidR="0099295A" w:rsidRDefault="0099295A" w:rsidP="0099295A">
      <w:pPr>
        <w:pStyle w:val="Heading3"/>
      </w:pPr>
      <w:bookmarkStart w:id="30" w:name="_Hlk104123458"/>
      <w:r>
        <w:t>Screenshots</w:t>
      </w:r>
    </w:p>
    <w:p w14:paraId="30269FFA" w14:textId="77777777" w:rsidR="0099295A" w:rsidRDefault="0099295A" w:rsidP="0099295A">
      <w:pPr>
        <w:spacing w:before="120" w:line="259" w:lineRule="auto"/>
      </w:pPr>
      <w:bookmarkStart w:id="31" w:name="_Hlk104123467"/>
      <w:bookmarkEnd w:id="30"/>
      <w:r w:rsidRPr="001C3E10">
        <w:t xml:space="preserve">Add </w:t>
      </w:r>
      <w:r w:rsidRPr="00FD00EF">
        <w:rPr>
          <w:b/>
          <w:bCs/>
        </w:rPr>
        <w:t>screenshots</w:t>
      </w:r>
      <w:r w:rsidRPr="001C3E10">
        <w:t xml:space="preserve"> of </w:t>
      </w:r>
      <w:r>
        <w:t>your</w:t>
      </w:r>
      <w:r w:rsidRPr="001C3E10">
        <w:t xml:space="preserve"> project</w:t>
      </w:r>
      <w:r>
        <w:t>:</w:t>
      </w:r>
    </w:p>
    <w:p w14:paraId="5667C588" w14:textId="2E44778B" w:rsidR="0099295A" w:rsidRDefault="0099295A" w:rsidP="0099295A">
      <w:pPr>
        <w:pStyle w:val="ListParagraph"/>
        <w:numPr>
          <w:ilvl w:val="0"/>
          <w:numId w:val="19"/>
        </w:numPr>
        <w:spacing w:before="120" w:line="259" w:lineRule="auto"/>
        <w:ind w:left="777"/>
        <w:contextualSpacing w:val="0"/>
      </w:pPr>
      <w:bookmarkStart w:id="32" w:name="_Hlk104123476"/>
      <w:bookmarkEnd w:id="31"/>
      <w:r w:rsidRPr="00250690">
        <w:rPr>
          <w:b/>
          <w:bCs/>
        </w:rPr>
        <w:t xml:space="preserve">Take </w:t>
      </w:r>
      <w:r>
        <w:rPr>
          <w:b/>
          <w:bCs/>
        </w:rPr>
        <w:t>a</w:t>
      </w:r>
      <w:r w:rsidRPr="00250690">
        <w:rPr>
          <w:b/>
          <w:bCs/>
        </w:rPr>
        <w:t xml:space="preserve"> screenshot</w:t>
      </w:r>
      <w:r>
        <w:t xml:space="preserve"> with your favorite tool (e.g.</w:t>
      </w:r>
      <w:r w:rsidR="00E4154A">
        <w:t>,</w:t>
      </w:r>
      <w:r>
        <w:t xml:space="preserve"> the </w:t>
      </w:r>
      <w:hyperlink r:id="rId73" w:history="1">
        <w:r w:rsidRPr="000A71F5">
          <w:rPr>
            <w:rStyle w:val="Hyperlink"/>
          </w:rPr>
          <w:t>Snippin</w:t>
        </w:r>
        <w:r w:rsidRPr="000A71F5">
          <w:rPr>
            <w:rStyle w:val="Hyperlink"/>
          </w:rPr>
          <w:t>g</w:t>
        </w:r>
        <w:r w:rsidRPr="000A71F5">
          <w:rPr>
            <w:rStyle w:val="Hyperlink"/>
          </w:rPr>
          <w:t xml:space="preserve"> </w:t>
        </w:r>
        <w:r w:rsidRPr="000A71F5">
          <w:rPr>
            <w:rStyle w:val="Hyperlink"/>
          </w:rPr>
          <w:t>Tool</w:t>
        </w:r>
      </w:hyperlink>
      <w:r>
        <w:t xml:space="preserve"> in Windows).</w:t>
      </w:r>
    </w:p>
    <w:bookmarkEnd w:id="32"/>
    <w:p w14:paraId="6611D503" w14:textId="77777777" w:rsidR="0099295A" w:rsidRDefault="0099295A" w:rsidP="0099295A">
      <w:pPr>
        <w:pStyle w:val="ListParagraph"/>
        <w:spacing w:before="120" w:line="259" w:lineRule="auto"/>
        <w:ind w:left="777"/>
        <w:contextualSpacing w:val="0"/>
      </w:pPr>
      <w:r>
        <w:rPr>
          <w:noProof/>
        </w:rPr>
        <w:drawing>
          <wp:inline distT="0" distB="0" distL="0" distR="0" wp14:anchorId="21C7D28C" wp14:editId="09E5188F">
            <wp:extent cx="3916680" cy="1505455"/>
            <wp:effectExtent l="0" t="0" r="7620" b="0"/>
            <wp:docPr id="666010880" name="Picture 66601088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010880" name="Picture 666010880" descr="Graphical user interface, text, application, email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3940634" cy="1514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5AF6D" w14:textId="77777777" w:rsidR="0099295A" w:rsidRDefault="0099295A" w:rsidP="0099295A">
      <w:pPr>
        <w:pStyle w:val="ListParagraph"/>
        <w:numPr>
          <w:ilvl w:val="0"/>
          <w:numId w:val="19"/>
        </w:numPr>
        <w:spacing w:before="120" w:line="259" w:lineRule="auto"/>
        <w:ind w:left="777"/>
        <w:contextualSpacing w:val="0"/>
      </w:pPr>
      <w:bookmarkStart w:id="33" w:name="_Hlk104123479"/>
      <w:r w:rsidRPr="00250690">
        <w:rPr>
          <w:b/>
          <w:bCs/>
        </w:rPr>
        <w:t>Paste</w:t>
      </w:r>
      <w:r>
        <w:t xml:space="preserve"> the screenshot in the GitHub Markdown editor, using </w:t>
      </w:r>
      <w:r w:rsidRPr="006E32FF">
        <w:rPr>
          <w:rStyle w:val="CodeChar"/>
        </w:rPr>
        <w:t>[</w:t>
      </w:r>
      <w:proofErr w:type="spellStart"/>
      <w:r w:rsidRPr="006E32FF">
        <w:rPr>
          <w:rStyle w:val="CodeChar"/>
        </w:rPr>
        <w:t>Ctrl+V</w:t>
      </w:r>
      <w:proofErr w:type="spellEnd"/>
      <w:r w:rsidRPr="006E32FF">
        <w:rPr>
          <w:rStyle w:val="CodeChar"/>
        </w:rPr>
        <w:t>]</w:t>
      </w:r>
      <w:r>
        <w:t>:</w:t>
      </w:r>
    </w:p>
    <w:p w14:paraId="3F0EDCA8" w14:textId="65D441DD" w:rsidR="0099295A" w:rsidRDefault="0099295A" w:rsidP="0099295A">
      <w:pPr>
        <w:pStyle w:val="ListParagraph"/>
        <w:numPr>
          <w:ilvl w:val="0"/>
          <w:numId w:val="19"/>
        </w:numPr>
        <w:spacing w:before="120" w:line="259" w:lineRule="auto"/>
        <w:ind w:left="777"/>
        <w:contextualSpacing w:val="0"/>
      </w:pPr>
      <w:bookmarkStart w:id="34" w:name="_Hlk110520119"/>
      <w:bookmarkEnd w:id="33"/>
      <w:r w:rsidRPr="00250690">
        <w:rPr>
          <w:b/>
          <w:bCs/>
        </w:rPr>
        <w:t xml:space="preserve">Take </w:t>
      </w:r>
      <w:r>
        <w:rPr>
          <w:b/>
          <w:bCs/>
        </w:rPr>
        <w:t>a</w:t>
      </w:r>
      <w:r w:rsidRPr="00250690">
        <w:rPr>
          <w:b/>
          <w:bCs/>
        </w:rPr>
        <w:t xml:space="preserve"> screenshot</w:t>
      </w:r>
      <w:r>
        <w:t xml:space="preserve"> with your favorite tool (e.g.</w:t>
      </w:r>
      <w:r w:rsidR="00E4154A">
        <w:t>,</w:t>
      </w:r>
      <w:r>
        <w:t xml:space="preserve"> the </w:t>
      </w:r>
      <w:hyperlink r:id="rId75" w:history="1">
        <w:r w:rsidRPr="00250690">
          <w:rPr>
            <w:rStyle w:val="Hyperlink"/>
          </w:rPr>
          <w:t>Sni</w:t>
        </w:r>
        <w:r w:rsidRPr="00250690">
          <w:rPr>
            <w:rStyle w:val="Hyperlink"/>
          </w:rPr>
          <w:t>p</w:t>
        </w:r>
        <w:r w:rsidRPr="00250690">
          <w:rPr>
            <w:rStyle w:val="Hyperlink"/>
          </w:rPr>
          <w:t>ping Tool</w:t>
        </w:r>
      </w:hyperlink>
      <w:r>
        <w:t xml:space="preserve"> in Windows).</w:t>
      </w:r>
    </w:p>
    <w:p w14:paraId="3833E71B" w14:textId="77777777" w:rsidR="0099295A" w:rsidRDefault="0099295A" w:rsidP="0099295A">
      <w:pPr>
        <w:pStyle w:val="ListParagraph"/>
        <w:spacing w:before="120" w:line="259" w:lineRule="auto"/>
        <w:ind w:left="777"/>
        <w:contextualSpacing w:val="0"/>
      </w:pPr>
      <w:r>
        <w:rPr>
          <w:noProof/>
        </w:rPr>
        <w:drawing>
          <wp:inline distT="0" distB="0" distL="0" distR="0" wp14:anchorId="3F1EF021" wp14:editId="20EF0220">
            <wp:extent cx="3916680" cy="1505455"/>
            <wp:effectExtent l="0" t="0" r="7620" b="0"/>
            <wp:docPr id="236183822" name="Picture 66601088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010880" name="Picture 666010880" descr="Graphical user interface, text, application, email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3940634" cy="1514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5DAFD" w14:textId="77777777" w:rsidR="0099295A" w:rsidRDefault="0099295A" w:rsidP="0099295A">
      <w:pPr>
        <w:pStyle w:val="ListParagraph"/>
        <w:numPr>
          <w:ilvl w:val="0"/>
          <w:numId w:val="19"/>
        </w:numPr>
        <w:spacing w:before="120" w:line="259" w:lineRule="auto"/>
        <w:ind w:left="777"/>
        <w:contextualSpacing w:val="0"/>
      </w:pPr>
      <w:r w:rsidRPr="00250690">
        <w:rPr>
          <w:b/>
          <w:bCs/>
        </w:rPr>
        <w:t>Paste</w:t>
      </w:r>
      <w:r>
        <w:t xml:space="preserve"> the screenshot in the GitHub Markdown editor, using </w:t>
      </w:r>
      <w:r w:rsidRPr="006E32FF">
        <w:rPr>
          <w:rStyle w:val="CodeChar"/>
        </w:rPr>
        <w:t>[</w:t>
      </w:r>
      <w:proofErr w:type="spellStart"/>
      <w:r w:rsidRPr="006E32FF">
        <w:rPr>
          <w:rStyle w:val="CodeChar"/>
        </w:rPr>
        <w:t>Ctrl+V</w:t>
      </w:r>
      <w:proofErr w:type="spellEnd"/>
      <w:r w:rsidRPr="006E32FF">
        <w:rPr>
          <w:rStyle w:val="CodeChar"/>
        </w:rPr>
        <w:t>]</w:t>
      </w:r>
      <w:r>
        <w:t>:</w:t>
      </w:r>
    </w:p>
    <w:p w14:paraId="5DA1BDCA" w14:textId="77777777" w:rsidR="00227212" w:rsidRDefault="0099295A" w:rsidP="00227212">
      <w:pPr>
        <w:spacing w:before="120" w:line="259" w:lineRule="auto"/>
      </w:pPr>
      <w:bookmarkStart w:id="35" w:name="_Hlk104123509"/>
      <w:bookmarkEnd w:id="34"/>
      <w:r>
        <w:t>Example screenshot</w:t>
      </w:r>
    </w:p>
    <w:p w14:paraId="74B04CA5" w14:textId="1294482E" w:rsidR="0099295A" w:rsidRDefault="0099295A" w:rsidP="00227212">
      <w:pPr>
        <w:spacing w:before="120" w:line="259" w:lineRule="auto"/>
      </w:pPr>
      <w:r>
        <w:t xml:space="preserve"> for the "</w:t>
      </w:r>
      <w:r w:rsidRPr="005440F8">
        <w:rPr>
          <w:rStyle w:val="CodeChar"/>
        </w:rPr>
        <w:t>Rock</w:t>
      </w:r>
      <w:r>
        <w:t xml:space="preserve"> </w:t>
      </w:r>
      <w:r w:rsidRPr="005440F8">
        <w:rPr>
          <w:rStyle w:val="CodeChar"/>
        </w:rPr>
        <w:t>Paper</w:t>
      </w:r>
      <w:r>
        <w:t xml:space="preserve"> </w:t>
      </w:r>
      <w:r w:rsidRPr="005440F8">
        <w:rPr>
          <w:rStyle w:val="CodeChar"/>
        </w:rPr>
        <w:t>Scissors</w:t>
      </w:r>
      <w:r>
        <w:t>" game:</w:t>
      </w:r>
      <w:bookmarkEnd w:id="29"/>
      <w:bookmarkEnd w:id="35"/>
    </w:p>
    <w:p w14:paraId="7DE637E5" w14:textId="730430A0" w:rsidR="0099295A" w:rsidRDefault="00227212" w:rsidP="00913B5A">
      <w:pPr>
        <w:rPr>
          <w:noProof/>
        </w:rPr>
      </w:pPr>
      <w:r>
        <w:rPr>
          <w:noProof/>
        </w:rPr>
        <w:drawing>
          <wp:inline distT="0" distB="0" distL="0" distR="0" wp14:anchorId="0B0A64F8" wp14:editId="0FF17B35">
            <wp:extent cx="3505200" cy="2362200"/>
            <wp:effectExtent l="57150" t="57150" r="95250" b="95250"/>
            <wp:docPr id="1796084874" name="Картина 17960848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236220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F680B28" w14:textId="77777777" w:rsidR="0099295A" w:rsidRDefault="0099295A" w:rsidP="0099295A">
      <w:pPr>
        <w:pStyle w:val="Heading2"/>
        <w:numPr>
          <w:ilvl w:val="0"/>
          <w:numId w:val="14"/>
        </w:numPr>
        <w:rPr>
          <w:noProof/>
        </w:rPr>
      </w:pPr>
      <w:bookmarkStart w:id="36" w:name="_Hlk106190559"/>
      <w:r>
        <w:rPr>
          <w:noProof/>
        </w:rPr>
        <w:t xml:space="preserve">Upload Your App to </w:t>
      </w:r>
      <w:r w:rsidRPr="003B545B">
        <w:rPr>
          <w:noProof/>
        </w:rPr>
        <w:t>Replit</w:t>
      </w:r>
    </w:p>
    <w:bookmarkEnd w:id="36"/>
    <w:p w14:paraId="27BBF10E" w14:textId="48F1C09B" w:rsidR="0099295A" w:rsidRPr="00FC7C31" w:rsidRDefault="0099295A" w:rsidP="0099295A">
      <w:proofErr w:type="spellStart"/>
      <w:r w:rsidRPr="000570A2">
        <w:rPr>
          <w:rStyle w:val="CodeChar"/>
        </w:rPr>
        <w:t>Replit</w:t>
      </w:r>
      <w:proofErr w:type="spellEnd"/>
      <w:r>
        <w:t xml:space="preserve"> is an online coding environment (online IDE) </w:t>
      </w:r>
      <w:r w:rsidR="006135E8">
        <w:t>that</w:t>
      </w:r>
      <w:r>
        <w:t xml:space="preserve"> allows you to </w:t>
      </w:r>
      <w:r w:rsidRPr="0099295A">
        <w:rPr>
          <w:b/>
          <w:bCs/>
        </w:rPr>
        <w:t>write</w:t>
      </w:r>
      <w:r>
        <w:t xml:space="preserve"> software projects, </w:t>
      </w:r>
      <w:r w:rsidRPr="0099295A">
        <w:rPr>
          <w:b/>
          <w:bCs/>
        </w:rPr>
        <w:t>share</w:t>
      </w:r>
      <w:r>
        <w:t xml:space="preserve"> them </w:t>
      </w:r>
      <w:r w:rsidR="00E66B73">
        <w:t>through</w:t>
      </w:r>
      <w:r>
        <w:t xml:space="preserve"> a simple link</w:t>
      </w:r>
      <w:r w:rsidR="00E66B73">
        <w:t>,</w:t>
      </w:r>
      <w:r>
        <w:t xml:space="preserve"> and </w:t>
      </w:r>
      <w:r w:rsidRPr="0099295A">
        <w:rPr>
          <w:b/>
          <w:bCs/>
        </w:rPr>
        <w:t>run</w:t>
      </w:r>
      <w:r>
        <w:t xml:space="preserve"> your projects directly in the Web browser. We shall upload our project in </w:t>
      </w:r>
      <w:proofErr w:type="spellStart"/>
      <w:r w:rsidRPr="00E856BA">
        <w:rPr>
          <w:rStyle w:val="CodeChar"/>
        </w:rPr>
        <w:t>Replit</w:t>
      </w:r>
      <w:proofErr w:type="spellEnd"/>
      <w:r>
        <w:t xml:space="preserve"> to allow the users to </w:t>
      </w:r>
      <w:r w:rsidRPr="0099295A">
        <w:rPr>
          <w:b/>
          <w:bCs/>
        </w:rPr>
        <w:t xml:space="preserve">run and interact with the project </w:t>
      </w:r>
      <w:r>
        <w:t xml:space="preserve">with just </w:t>
      </w:r>
      <w:r w:rsidRPr="0099295A">
        <w:rPr>
          <w:b/>
          <w:bCs/>
        </w:rPr>
        <w:t>one click</w:t>
      </w:r>
      <w:r>
        <w:t>.</w:t>
      </w:r>
    </w:p>
    <w:p w14:paraId="701B7894" w14:textId="460FAC6F" w:rsidR="0099295A" w:rsidRPr="0099295A" w:rsidRDefault="0099295A" w:rsidP="0099295A">
      <w:pPr>
        <w:rPr>
          <w:lang w:val="bg-BG"/>
        </w:rPr>
      </w:pPr>
      <w:r>
        <w:t xml:space="preserve">Create your </w:t>
      </w:r>
      <w:proofErr w:type="spellStart"/>
      <w:r w:rsidRPr="00FD00EF">
        <w:rPr>
          <w:rStyle w:val="CodeChar"/>
        </w:rPr>
        <w:t>Replit</w:t>
      </w:r>
      <w:proofErr w:type="spellEnd"/>
      <w:r>
        <w:t xml:space="preserve"> profile so you can show your </w:t>
      </w:r>
      <w:r w:rsidRPr="0099295A">
        <w:rPr>
          <w:b/>
          <w:bCs/>
        </w:rPr>
        <w:t>projects</w:t>
      </w:r>
      <w:r>
        <w:t xml:space="preserve"> to your friends and put "</w:t>
      </w:r>
      <w:r w:rsidRPr="0099295A">
        <w:rPr>
          <w:b/>
          <w:bCs/>
        </w:rPr>
        <w:t>live demo links</w:t>
      </w:r>
      <w:r>
        <w:t xml:space="preserve">" in your </w:t>
      </w:r>
      <w:r w:rsidRPr="00FD00EF">
        <w:rPr>
          <w:rStyle w:val="CodeChar"/>
        </w:rPr>
        <w:t>GitHub</w:t>
      </w:r>
      <w:r>
        <w:t xml:space="preserve"> project documentation. Create</w:t>
      </w:r>
      <w:r w:rsidRPr="00BB3065">
        <w:t xml:space="preserve"> a </w:t>
      </w:r>
      <w:r w:rsidRPr="0099295A">
        <w:rPr>
          <w:b/>
          <w:bCs/>
          <w:noProof/>
        </w:rPr>
        <w:t>Replit</w:t>
      </w:r>
      <w:r w:rsidRPr="00BB3065">
        <w:rPr>
          <w:noProof/>
        </w:rPr>
        <w:t xml:space="preserve"> </w:t>
      </w:r>
      <w:r w:rsidRPr="00BB3065">
        <w:t xml:space="preserve">account for </w:t>
      </w:r>
      <w:r w:rsidRPr="0099295A">
        <w:rPr>
          <w:b/>
          <w:bCs/>
        </w:rPr>
        <w:t>free</w:t>
      </w:r>
      <w:r w:rsidRPr="0099295A">
        <w:rPr>
          <w:lang w:val="bg-BG"/>
        </w:rPr>
        <w:t xml:space="preserve">: </w:t>
      </w:r>
      <w:hyperlink r:id="rId76">
        <w:r w:rsidRPr="0099295A">
          <w:rPr>
            <w:rStyle w:val="Hyperlink"/>
            <w:lang w:val="bg-BG"/>
          </w:rPr>
          <w:t>https://replit.com</w:t>
        </w:r>
      </w:hyperlink>
      <w:r w:rsidRPr="0099295A">
        <w:rPr>
          <w:lang w:val="bg-BG"/>
        </w:rPr>
        <w:t>.</w:t>
      </w:r>
    </w:p>
    <w:p w14:paraId="199C70EC" w14:textId="77777777" w:rsidR="0099295A" w:rsidRDefault="0099295A" w:rsidP="00913B5A">
      <w:pPr>
        <w:rPr>
          <w:noProof/>
        </w:rPr>
      </w:pPr>
    </w:p>
    <w:p w14:paraId="2108BB14" w14:textId="21A4DA9D" w:rsidR="0099295A" w:rsidRDefault="0099295A" w:rsidP="00913B5A">
      <w:pPr>
        <w:rPr>
          <w:noProof/>
        </w:rPr>
      </w:pPr>
      <w:r w:rsidRPr="00797F50">
        <w:rPr>
          <w:noProof/>
        </w:rPr>
        <w:drawing>
          <wp:inline distT="0" distB="0" distL="0" distR="0" wp14:anchorId="232A29BD" wp14:editId="7AB2E50B">
            <wp:extent cx="6087282" cy="3647120"/>
            <wp:effectExtent l="152400" t="152400" r="370840" b="353695"/>
            <wp:docPr id="1796084889" name="Picture 1796084889" descr="Graphical user interface, text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889" name="Picture 1796084889" descr="Graphical user interface, text, website&#10;&#10;Description automatically generated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6108162" cy="36596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C637A72" w14:textId="33B4CB90" w:rsidR="0099295A" w:rsidRDefault="0099295A" w:rsidP="00913B5A">
      <w:pPr>
        <w:rPr>
          <w:noProof/>
        </w:rPr>
      </w:pPr>
      <w:r w:rsidRPr="00797F50">
        <w:rPr>
          <w:noProof/>
        </w:rPr>
        <w:drawing>
          <wp:inline distT="0" distB="0" distL="0" distR="0" wp14:anchorId="5AE76664" wp14:editId="7D46DE7C">
            <wp:extent cx="6095032" cy="3714845"/>
            <wp:effectExtent l="152400" t="152400" r="363220" b="361950"/>
            <wp:docPr id="1796084891" name="Picture 179608489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891" name="Picture 1796084891" descr="A screenshot of a computer&#10;&#10;Description automatically generated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6109409" cy="372360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A0E8A9A" w14:textId="33879377" w:rsidR="0099295A" w:rsidRDefault="0099295A" w:rsidP="0099295A">
      <w:r w:rsidRPr="00AC6DCE">
        <w:t xml:space="preserve">Create a </w:t>
      </w:r>
      <w:r w:rsidRPr="007C37BE">
        <w:rPr>
          <w:b/>
          <w:bCs/>
        </w:rPr>
        <w:t>new project</w:t>
      </w:r>
      <w:r w:rsidRPr="00AC6DCE">
        <w:t xml:space="preserve"> in </w:t>
      </w:r>
      <w:proofErr w:type="spellStart"/>
      <w:r w:rsidRPr="000622BB">
        <w:rPr>
          <w:rStyle w:val="CodeChar"/>
        </w:rPr>
        <w:t>Replit</w:t>
      </w:r>
      <w:proofErr w:type="spellEnd"/>
      <w:r w:rsidR="00E4154A">
        <w:t>;</w:t>
      </w:r>
      <w:r>
        <w:t xml:space="preserve"> open the </w:t>
      </w:r>
      <w:r w:rsidRPr="00FD00EF">
        <w:rPr>
          <w:b/>
          <w:bCs/>
        </w:rPr>
        <w:t>menu</w:t>
      </w:r>
      <w:r>
        <w:t xml:space="preserve"> in </w:t>
      </w:r>
      <w:r w:rsidR="00E66B73">
        <w:t xml:space="preserve">the </w:t>
      </w:r>
      <w:r>
        <w:t xml:space="preserve">upper </w:t>
      </w:r>
      <w:r w:rsidRPr="00FD00EF">
        <w:rPr>
          <w:b/>
          <w:bCs/>
        </w:rPr>
        <w:t>left corner</w:t>
      </w:r>
      <w:r>
        <w:t>.</w:t>
      </w:r>
    </w:p>
    <w:p w14:paraId="39F228A8" w14:textId="64BDB1CF" w:rsidR="0099295A" w:rsidRDefault="0099295A" w:rsidP="00913B5A">
      <w:pPr>
        <w:rPr>
          <w:noProof/>
        </w:rPr>
      </w:pPr>
      <w:r w:rsidRPr="00797F50">
        <w:rPr>
          <w:noProof/>
        </w:rPr>
        <w:drawing>
          <wp:inline distT="0" distB="0" distL="0" distR="0" wp14:anchorId="12F3E1D3" wp14:editId="314AD05C">
            <wp:extent cx="6107430" cy="3367890"/>
            <wp:effectExtent l="152400" t="152400" r="369570" b="366395"/>
            <wp:docPr id="236183826" name="Picture 21" descr="Graphical user interface, text, application, chat or text messag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, chat or text message, website&#10;&#10;Description automatically generated"/>
                    <pic:cNvPicPr/>
                  </pic:nvPicPr>
                  <pic:blipFill rotWithShape="1">
                    <a:blip r:embed="rId79"/>
                    <a:srcRect r="804"/>
                    <a:stretch/>
                  </pic:blipFill>
                  <pic:spPr bwMode="auto">
                    <a:xfrm>
                      <a:off x="0" y="0"/>
                      <a:ext cx="6109842" cy="33692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92EB1D" w14:textId="7330FC97" w:rsidR="0099295A" w:rsidRPr="00AC6DCE" w:rsidRDefault="0099295A" w:rsidP="0099295A">
      <w:pPr>
        <w:spacing w:before="0" w:after="160" w:line="259" w:lineRule="auto"/>
      </w:pPr>
      <w:r w:rsidRPr="00AC6DCE">
        <w:rPr>
          <w:rFonts w:eastAsiaTheme="minorEastAsia"/>
        </w:rPr>
        <w:t xml:space="preserve">Click </w:t>
      </w:r>
      <w:r w:rsidRPr="00B11710">
        <w:rPr>
          <w:rStyle w:val="CodeChar"/>
        </w:rPr>
        <w:t>[Create]</w:t>
      </w:r>
      <w:r w:rsidRPr="00AC6DCE">
        <w:rPr>
          <w:rFonts w:eastAsiaTheme="minorEastAsia"/>
        </w:rPr>
        <w:t xml:space="preserve">, select the </w:t>
      </w:r>
      <w:r w:rsidRPr="00FD00EF">
        <w:rPr>
          <w:rFonts w:eastAsiaTheme="minorEastAsia"/>
          <w:b/>
          <w:bCs/>
        </w:rPr>
        <w:t>language</w:t>
      </w:r>
      <w:r w:rsidRPr="00AC6DCE">
        <w:rPr>
          <w:rFonts w:eastAsiaTheme="minorEastAsia"/>
        </w:rPr>
        <w:t xml:space="preserve"> in which your project is </w:t>
      </w:r>
      <w:r w:rsidRPr="00FD00EF">
        <w:rPr>
          <w:rFonts w:eastAsiaTheme="minorEastAsia"/>
          <w:b/>
          <w:bCs/>
        </w:rPr>
        <w:t>written</w:t>
      </w:r>
      <w:r w:rsidRPr="00AC6DCE">
        <w:rPr>
          <w:rFonts w:eastAsiaTheme="minorEastAsia"/>
        </w:rPr>
        <w:t xml:space="preserve">, select a name, and </w:t>
      </w:r>
      <w:r w:rsidRPr="00FD00EF">
        <w:rPr>
          <w:rFonts w:eastAsiaTheme="minorEastAsia"/>
          <w:b/>
          <w:bCs/>
        </w:rPr>
        <w:t>create</w:t>
      </w:r>
      <w:r w:rsidRPr="00AC6DCE">
        <w:rPr>
          <w:rFonts w:eastAsiaTheme="minorEastAsia"/>
        </w:rPr>
        <w:t xml:space="preserve"> the project.</w:t>
      </w:r>
    </w:p>
    <w:p w14:paraId="39B4D66D" w14:textId="08BB2EC7" w:rsidR="0099295A" w:rsidRDefault="0099295A" w:rsidP="00913B5A">
      <w:pPr>
        <w:rPr>
          <w:noProof/>
        </w:rPr>
      </w:pPr>
      <w:r w:rsidRPr="00797F50">
        <w:rPr>
          <w:noProof/>
        </w:rPr>
        <w:drawing>
          <wp:inline distT="0" distB="0" distL="0" distR="0" wp14:anchorId="16B97B53" wp14:editId="083D1CF2">
            <wp:extent cx="6187335" cy="3429000"/>
            <wp:effectExtent l="152400" t="152400" r="366395" b="361950"/>
            <wp:docPr id="236183864" name="Картина 2361838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312"/>
                    <a:stretch/>
                  </pic:blipFill>
                  <pic:spPr bwMode="auto">
                    <a:xfrm>
                      <a:off x="0" y="0"/>
                      <a:ext cx="6192361" cy="34317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8A25C5" w14:textId="55C92F81" w:rsidR="008B3B80" w:rsidRPr="008B3B80" w:rsidRDefault="006135E8" w:rsidP="008B3B80">
      <w:pPr>
        <w:rPr>
          <w:rFonts w:cstheme="minorHAnsi"/>
        </w:rPr>
      </w:pPr>
      <w:r>
        <w:rPr>
          <w:rFonts w:cstheme="minorHAnsi"/>
        </w:rPr>
        <w:t>Choose</w:t>
      </w:r>
      <w:r w:rsidR="008B3B80" w:rsidRPr="008B3B80">
        <w:rPr>
          <w:rFonts w:cstheme="minorHAnsi"/>
        </w:rPr>
        <w:t xml:space="preserve"> "</w:t>
      </w:r>
      <w:r w:rsidR="008B3B80" w:rsidRPr="008B3B80">
        <w:rPr>
          <w:rStyle w:val="CodeChar"/>
          <w:rFonts w:asciiTheme="minorHAnsi" w:hAnsiTheme="minorHAnsi" w:cstheme="minorHAnsi"/>
        </w:rPr>
        <w:t>Python</w:t>
      </w:r>
      <w:r w:rsidR="008B3B80" w:rsidRPr="008B3B80">
        <w:rPr>
          <w:rStyle w:val="CodeChar"/>
          <w:rFonts w:asciiTheme="minorHAnsi" w:hAnsiTheme="minorHAnsi" w:cstheme="minorHAnsi"/>
          <w:b w:val="0"/>
        </w:rPr>
        <w:t>" for your project</w:t>
      </w:r>
      <w:r w:rsidR="008B3B80" w:rsidRPr="008B3B80">
        <w:rPr>
          <w:rFonts w:cstheme="minorHAnsi"/>
        </w:rPr>
        <w:t>.</w:t>
      </w:r>
    </w:p>
    <w:p w14:paraId="0FFE36D4" w14:textId="07B7BA9D" w:rsidR="008B3B80" w:rsidRDefault="008B3B80" w:rsidP="008B3B80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3839B029" wp14:editId="6E8F1721">
            <wp:extent cx="5608320" cy="3383280"/>
            <wp:effectExtent l="152400" t="152400" r="354330" b="369570"/>
            <wp:docPr id="236183827" name="Картина 2361838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8320" cy="33832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DD1405E" w14:textId="25894DB8" w:rsidR="008B3B80" w:rsidRDefault="008B3B80" w:rsidP="008B3B80">
      <w:r>
        <w:t xml:space="preserve">Add a meaningful </w:t>
      </w:r>
      <w:r w:rsidRPr="007F529F">
        <w:rPr>
          <w:b/>
          <w:bCs/>
        </w:rPr>
        <w:t>name</w:t>
      </w:r>
      <w:r>
        <w:t xml:space="preserve"> to your </w:t>
      </w:r>
      <w:proofErr w:type="spellStart"/>
      <w:r w:rsidRPr="00CB52A9">
        <w:rPr>
          <w:rStyle w:val="CodeChar"/>
        </w:rPr>
        <w:t>Replit</w:t>
      </w:r>
      <w:proofErr w:type="spellEnd"/>
      <w:r>
        <w:t xml:space="preserve"> project, e.g.</w:t>
      </w:r>
      <w:r w:rsidR="00E4154A">
        <w:t>,</w:t>
      </w:r>
      <w:r>
        <w:t xml:space="preserve"> </w:t>
      </w:r>
      <w:r>
        <w:rPr>
          <w:noProof/>
        </w:rPr>
        <w:t>"</w:t>
      </w:r>
      <w:r w:rsidRPr="007F529F">
        <w:rPr>
          <w:b/>
          <w:bCs/>
          <w:noProof/>
        </w:rPr>
        <w:t>RockPaperScissors</w:t>
      </w:r>
      <w:r>
        <w:rPr>
          <w:noProof/>
        </w:rPr>
        <w:t>"</w:t>
      </w:r>
      <w:r>
        <w:t>.</w:t>
      </w:r>
    </w:p>
    <w:p w14:paraId="2E3317AC" w14:textId="2CC9356C" w:rsidR="00BB349C" w:rsidRDefault="008B3B80" w:rsidP="00BB349C">
      <w:pPr>
        <w:spacing w:before="0" w:after="160" w:line="259" w:lineRule="auto"/>
        <w:rPr>
          <w:rFonts w:eastAsiaTheme="minorEastAsia"/>
          <w:b/>
          <w:bCs/>
        </w:rPr>
      </w:pPr>
      <w:r>
        <w:rPr>
          <w:b/>
          <w:bCs/>
        </w:rPr>
        <w:t>Paste</w:t>
      </w:r>
      <w:r w:rsidRPr="00E27701">
        <w:rPr>
          <w:b/>
          <w:bCs/>
        </w:rPr>
        <w:t xml:space="preserve"> your code</w:t>
      </w:r>
      <w:r>
        <w:t xml:space="preserve"> in </w:t>
      </w:r>
      <w:r w:rsidR="00A9735D">
        <w:t xml:space="preserve">the </w:t>
      </w:r>
      <w:r>
        <w:rPr>
          <w:noProof/>
        </w:rPr>
        <w:t>"</w:t>
      </w:r>
      <w:r w:rsidR="00BD3D8D">
        <w:rPr>
          <w:rStyle w:val="CodeChar"/>
        </w:rPr>
        <w:t>main</w:t>
      </w:r>
      <w:r>
        <w:rPr>
          <w:rStyle w:val="CodeChar"/>
        </w:rPr>
        <w:t>.py</w:t>
      </w:r>
      <w:r>
        <w:rPr>
          <w:noProof/>
        </w:rPr>
        <w:t xml:space="preserve">" </w:t>
      </w:r>
      <w:r>
        <w:t>file:</w:t>
      </w:r>
      <w:bookmarkStart w:id="37" w:name="_Hlk106190695"/>
      <w:r w:rsidR="00BB349C" w:rsidRPr="00BB349C">
        <w:rPr>
          <w:rFonts w:eastAsiaTheme="minorEastAsia"/>
          <w:b/>
          <w:bCs/>
        </w:rPr>
        <w:t xml:space="preserve"> </w:t>
      </w:r>
      <w:r w:rsidR="00BB349C">
        <w:rPr>
          <w:noProof/>
        </w:rPr>
        <w:drawing>
          <wp:inline distT="0" distB="0" distL="0" distR="0" wp14:anchorId="10EA9DFA" wp14:editId="4E457987">
            <wp:extent cx="6391275" cy="2236676"/>
            <wp:effectExtent l="0" t="19050" r="123825" b="144780"/>
            <wp:docPr id="236183829" name="Картина 2361838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183829" name="Картина 236183829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9270" cy="224297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AAF7D7D" w14:textId="696E03B7" w:rsidR="00BD3D8D" w:rsidRDefault="00BB349C" w:rsidP="00BD3D8D">
      <w:pPr>
        <w:spacing w:before="0" w:after="160" w:line="259" w:lineRule="auto"/>
        <w:rPr>
          <w:rFonts w:eastAsiaTheme="minorEastAsia"/>
        </w:rPr>
      </w:pPr>
      <w:r w:rsidRPr="000C6F6F">
        <w:rPr>
          <w:rFonts w:eastAsiaTheme="minorEastAsia"/>
          <w:b/>
          <w:bCs/>
        </w:rPr>
        <w:t>Click</w:t>
      </w:r>
      <w:r w:rsidRPr="005B7796">
        <w:rPr>
          <w:rFonts w:eastAsiaTheme="minorEastAsia"/>
        </w:rPr>
        <w:t xml:space="preserve"> </w:t>
      </w:r>
      <w:r w:rsidRPr="000C6F6F">
        <w:rPr>
          <w:rStyle w:val="CodeChar"/>
        </w:rPr>
        <w:t>[Run]</w:t>
      </w:r>
      <w:r w:rsidRPr="005B7796">
        <w:rPr>
          <w:rFonts w:eastAsiaTheme="minorEastAsia"/>
        </w:rPr>
        <w:t xml:space="preserve"> and enjoy your console application</w:t>
      </w:r>
      <w:r>
        <w:rPr>
          <w:rFonts w:eastAsiaTheme="minorEastAsia"/>
        </w:rPr>
        <w:t xml:space="preserve"> directly in the Web browser:</w:t>
      </w:r>
    </w:p>
    <w:p w14:paraId="4DB7AF7B" w14:textId="44A435C4" w:rsidR="005C6D7F" w:rsidRDefault="005C6D7F" w:rsidP="005C6D7F">
      <w:pPr>
        <w:spacing w:before="0" w:after="160" w:line="259" w:lineRule="auto"/>
        <w:jc w:val="center"/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487DDDC6" wp14:editId="4DA80E55">
            <wp:extent cx="5332547" cy="5286375"/>
            <wp:effectExtent l="152400" t="171450" r="344805" b="352425"/>
            <wp:docPr id="236183830" name="Картина 2361838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 rotWithShape="1"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878"/>
                    <a:stretch/>
                  </pic:blipFill>
                  <pic:spPr bwMode="auto">
                    <a:xfrm>
                      <a:off x="0" y="0"/>
                      <a:ext cx="5347697" cy="530139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2F24E0" w14:textId="77777777" w:rsidR="005C6D7F" w:rsidRPr="00DA6314" w:rsidRDefault="005C6D7F" w:rsidP="005C6D7F">
      <w:pPr>
        <w:pStyle w:val="Heading2"/>
        <w:numPr>
          <w:ilvl w:val="0"/>
          <w:numId w:val="14"/>
        </w:numPr>
        <w:rPr>
          <w:noProof/>
        </w:rPr>
      </w:pPr>
      <w:bookmarkStart w:id="38" w:name="_Hlk104123655"/>
      <w:r w:rsidRPr="00DA6314">
        <w:rPr>
          <w:noProof/>
        </w:rPr>
        <w:t>Add Replit Link to Your README.md</w:t>
      </w:r>
    </w:p>
    <w:p w14:paraId="15A1E962" w14:textId="385AAD28" w:rsidR="005C6D7F" w:rsidRDefault="005C6D7F" w:rsidP="005C6D7F">
      <w:pPr>
        <w:spacing w:before="0" w:after="160" w:line="259" w:lineRule="auto"/>
        <w:rPr>
          <w:noProof/>
        </w:rPr>
      </w:pPr>
      <w:bookmarkStart w:id="39" w:name="_Hlk104123683"/>
      <w:bookmarkEnd w:id="38"/>
      <w:r>
        <w:t>Now add a "</w:t>
      </w:r>
      <w:r w:rsidRPr="005C6D7F">
        <w:rPr>
          <w:b/>
          <w:bCs/>
        </w:rPr>
        <w:t>one-click live demo</w:t>
      </w:r>
      <w:r>
        <w:t>" of your project from your GitHub project documentation. You can do it as follows:</w:t>
      </w:r>
      <w:r w:rsidRPr="002B485C">
        <w:rPr>
          <w:noProof/>
        </w:rPr>
        <w:t xml:space="preserve"> </w:t>
      </w:r>
    </w:p>
    <w:p w14:paraId="09B1B56C" w14:textId="082B1737" w:rsidR="005C6D7F" w:rsidRDefault="005C6D7F" w:rsidP="009E2705">
      <w:pPr>
        <w:spacing w:before="0" w:after="160" w:line="259" w:lineRule="auto"/>
        <w:jc w:val="center"/>
        <w:rPr>
          <w:noProof/>
        </w:rPr>
      </w:pPr>
      <w:r w:rsidRPr="00797F50">
        <w:rPr>
          <w:noProof/>
        </w:rPr>
        <w:drawing>
          <wp:inline distT="0" distB="0" distL="0" distR="0" wp14:anchorId="49FC470D" wp14:editId="17ACB3A5">
            <wp:extent cx="5406673" cy="937260"/>
            <wp:effectExtent l="152400" t="152400" r="365760" b="358140"/>
            <wp:docPr id="1796084894" name="Picture 17960848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894" name="Picture 1796084894"/>
                    <pic:cNvPicPr/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6673" cy="9372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4134C51" w14:textId="4CE25483" w:rsidR="005C6D7F" w:rsidRDefault="005C6D7F" w:rsidP="005C6D7F">
      <w:pPr>
        <w:spacing w:before="0" w:after="160" w:line="259" w:lineRule="auto"/>
        <w:rPr>
          <w:noProof/>
        </w:rPr>
      </w:pPr>
      <w:r>
        <w:rPr>
          <w:noProof/>
        </w:rPr>
        <w:t xml:space="preserve">You can take a </w:t>
      </w:r>
      <w:r w:rsidRPr="007C37BE">
        <w:rPr>
          <w:b/>
          <w:bCs/>
          <w:noProof/>
        </w:rPr>
        <w:t>screenshot</w:t>
      </w:r>
      <w:r>
        <w:rPr>
          <w:noProof/>
        </w:rPr>
        <w:t xml:space="preserve"> from Replit.com and </w:t>
      </w:r>
      <w:r w:rsidRPr="007C37BE">
        <w:rPr>
          <w:b/>
          <w:bCs/>
          <w:noProof/>
        </w:rPr>
        <w:t>paste it</w:t>
      </w:r>
      <w:r>
        <w:rPr>
          <w:noProof/>
        </w:rPr>
        <w:t xml:space="preserve"> </w:t>
      </w:r>
      <w:r w:rsidR="00E66B73">
        <w:rPr>
          <w:noProof/>
        </w:rPr>
        <w:t>into</w:t>
      </w:r>
      <w:r>
        <w:rPr>
          <w:noProof/>
        </w:rPr>
        <w:t xml:space="preserve"> the GitHub documentation editor directly with </w:t>
      </w:r>
      <w:r w:rsidRPr="007C37BE">
        <w:rPr>
          <w:b/>
          <w:bCs/>
          <w:noProof/>
        </w:rPr>
        <w:t>[Ctrl+V]</w:t>
      </w:r>
      <w:r>
        <w:rPr>
          <w:noProof/>
        </w:rPr>
        <w:t>.</w:t>
      </w:r>
    </w:p>
    <w:p w14:paraId="68045C3B" w14:textId="60938854" w:rsidR="005C6D7F" w:rsidRDefault="005C6D7F" w:rsidP="005C6D7F">
      <w:pPr>
        <w:spacing w:before="0" w:after="160" w:line="259" w:lineRule="auto"/>
        <w:rPr>
          <w:noProof/>
        </w:rPr>
      </w:pPr>
      <w:r>
        <w:rPr>
          <w:noProof/>
        </w:rPr>
        <w:t>Now when the [</w:t>
      </w:r>
      <w:r w:rsidRPr="00FD00EF">
        <w:rPr>
          <w:b/>
          <w:bCs/>
          <w:noProof/>
        </w:rPr>
        <w:t>Run</w:t>
      </w:r>
      <w:r w:rsidRPr="007C37BE">
        <w:rPr>
          <w:noProof/>
        </w:rPr>
        <w:t>]</w:t>
      </w:r>
      <w:r>
        <w:rPr>
          <w:noProof/>
        </w:rPr>
        <w:t xml:space="preserve"> button is clicked</w:t>
      </w:r>
      <w:r w:rsidR="00E4154A">
        <w:rPr>
          <w:noProof/>
        </w:rPr>
        <w:t>,</w:t>
      </w:r>
      <w:r>
        <w:rPr>
          <w:noProof/>
        </w:rPr>
        <w:t xml:space="preserve"> you will be redirected to your demo in </w:t>
      </w:r>
      <w:proofErr w:type="spellStart"/>
      <w:r w:rsidRPr="00FD00EF">
        <w:rPr>
          <w:rStyle w:val="CodeChar"/>
        </w:rPr>
        <w:t>Replit</w:t>
      </w:r>
      <w:proofErr w:type="spellEnd"/>
      <w:r>
        <w:rPr>
          <w:noProof/>
        </w:rPr>
        <w:t>.</w:t>
      </w:r>
    </w:p>
    <w:p w14:paraId="22011335" w14:textId="1E4A8D28" w:rsidR="00BD3D8D" w:rsidRDefault="005C6D7F" w:rsidP="005C6D7F">
      <w:pPr>
        <w:spacing w:before="0" w:after="160" w:line="259" w:lineRule="auto"/>
        <w:rPr>
          <w:noProof/>
        </w:rPr>
      </w:pPr>
      <w:r w:rsidRPr="00797F50">
        <w:rPr>
          <w:noProof/>
        </w:rPr>
        <w:drawing>
          <wp:inline distT="0" distB="0" distL="0" distR="0" wp14:anchorId="73D1D431" wp14:editId="1F13FFA0">
            <wp:extent cx="6446520" cy="449743"/>
            <wp:effectExtent l="152400" t="152400" r="354330" b="369570"/>
            <wp:docPr id="236183831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6478539" cy="45197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768C84E" w14:textId="23F5A67F" w:rsidR="009B0E20" w:rsidRDefault="009B0E20" w:rsidP="00BD3D8D">
      <w:pPr>
        <w:spacing w:before="0" w:after="160" w:line="259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4C6124CC" wp14:editId="093230F8">
            <wp:extent cx="5495925" cy="1257794"/>
            <wp:effectExtent l="171450" t="152400" r="352425" b="361950"/>
            <wp:docPr id="236183833" name="Картина 2361838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 rotWithShape="1"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361"/>
                    <a:stretch/>
                  </pic:blipFill>
                  <pic:spPr bwMode="auto">
                    <a:xfrm>
                      <a:off x="0" y="0"/>
                      <a:ext cx="5589692" cy="127925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187870" w14:textId="13510F21" w:rsidR="008B3B80" w:rsidRPr="00950229" w:rsidRDefault="00E4154A" w:rsidP="006135E8">
      <w:pPr>
        <w:spacing w:before="0" w:after="160" w:line="259" w:lineRule="auto"/>
      </w:pPr>
      <w:bookmarkStart w:id="40" w:name="_Hlk104123738"/>
      <w:r>
        <w:t>W</w:t>
      </w:r>
      <w:r w:rsidR="005C6D7F">
        <w:t xml:space="preserve">e have completed our </w:t>
      </w:r>
      <w:r w:rsidR="005C6D7F" w:rsidRPr="00FD00EF">
        <w:rPr>
          <w:b/>
          <w:bCs/>
        </w:rPr>
        <w:t xml:space="preserve">first console </w:t>
      </w:r>
      <w:r w:rsidR="002C4AFB" w:rsidRPr="00FD00EF">
        <w:rPr>
          <w:b/>
          <w:bCs/>
        </w:rPr>
        <w:t>game</w:t>
      </w:r>
      <w:r w:rsidR="002C4AFB">
        <w:rPr>
          <w:b/>
          <w:bCs/>
        </w:rPr>
        <w:t xml:space="preserve"> and</w:t>
      </w:r>
      <w:r w:rsidR="005C6D7F">
        <w:t xml:space="preserve"> have our first project in our GitHub portfolio.</w:t>
      </w:r>
      <w:bookmarkEnd w:id="37"/>
      <w:bookmarkEnd w:id="39"/>
      <w:bookmarkEnd w:id="40"/>
    </w:p>
    <w:sectPr w:rsidR="008B3B80" w:rsidRPr="00950229">
      <w:headerReference w:type="default" r:id="rId87"/>
      <w:footerReference w:type="default" r:id="rId88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82A491" w14:textId="77777777" w:rsidR="00A61840" w:rsidRDefault="00A61840">
      <w:pPr>
        <w:spacing w:after="0" w:line="240" w:lineRule="auto"/>
      </w:pPr>
      <w:r>
        <w:separator/>
      </w:r>
    </w:p>
  </w:endnote>
  <w:endnote w:type="continuationSeparator" w:id="0">
    <w:p w14:paraId="2F493660" w14:textId="77777777" w:rsidR="00A61840" w:rsidRDefault="00A618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2F8D9" w14:textId="77777777" w:rsidR="00337AEC" w:rsidRPr="000D7796" w:rsidRDefault="00337AEC" w:rsidP="00337AE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711971D" wp14:editId="78DF1E28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261416A" w14:textId="77777777" w:rsidR="00337AEC" w:rsidRPr="002C539D" w:rsidRDefault="00337AEC" w:rsidP="00337AE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11971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261416A" w14:textId="77777777" w:rsidR="00337AEC" w:rsidRPr="002C539D" w:rsidRDefault="00337AEC" w:rsidP="00337AE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294D0A8" wp14:editId="421574B4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8177958" w14:textId="77777777" w:rsidR="00337AEC" w:rsidRPr="002C539D" w:rsidRDefault="00337AEC" w:rsidP="00337AE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1"/>
                        <w:p w14:paraId="5796E5EE" w14:textId="77777777" w:rsidR="00337AEC" w:rsidRPr="00596AA5" w:rsidRDefault="00337AEC" w:rsidP="00337AE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2FFC7CE" wp14:editId="39A11CB4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4D6EA52" wp14:editId="73E8502F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5919C7" wp14:editId="1F3EC721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669FCAD" wp14:editId="6B0F61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828A17C" wp14:editId="59C7F6F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5AA1FF" wp14:editId="1B0590ED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F958D0B" wp14:editId="6750BAA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14B850" wp14:editId="78EF984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AB18CA6" wp14:editId="286D8044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294D0A8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8177958" w14:textId="77777777" w:rsidR="00337AEC" w:rsidRPr="002C539D" w:rsidRDefault="00337AEC" w:rsidP="00337AE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2"/>
                  <w:p w14:paraId="5796E5EE" w14:textId="77777777" w:rsidR="00337AEC" w:rsidRPr="00596AA5" w:rsidRDefault="00337AEC" w:rsidP="00337AE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2FFC7CE" wp14:editId="39A11CB4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4D6EA52" wp14:editId="73E8502F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5919C7" wp14:editId="1F3EC721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669FCAD" wp14:editId="6B0F61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828A17C" wp14:editId="59C7F6F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5AA1FF" wp14:editId="1B0590ED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F958D0B" wp14:editId="6750BAA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14B850" wp14:editId="78EF984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AB18CA6" wp14:editId="286D8044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C2AF5A8" wp14:editId="271F06D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C55897E" wp14:editId="2888937F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22B282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A8F3832" wp14:editId="036B8D7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BDE80E1" w14:textId="77777777" w:rsidR="00337AEC" w:rsidRPr="00596AA5" w:rsidRDefault="00337AEC" w:rsidP="00337AE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A8F3832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BDE80E1" w14:textId="77777777" w:rsidR="00337AEC" w:rsidRPr="00596AA5" w:rsidRDefault="00337AEC" w:rsidP="00337AE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037FB0" w14:textId="77777777" w:rsidR="00A61840" w:rsidRDefault="00A61840">
      <w:pPr>
        <w:spacing w:after="0" w:line="240" w:lineRule="auto"/>
      </w:pPr>
      <w:r>
        <w:separator/>
      </w:r>
    </w:p>
  </w:footnote>
  <w:footnote w:type="continuationSeparator" w:id="0">
    <w:p w14:paraId="1736186F" w14:textId="77777777" w:rsidR="00A61840" w:rsidRDefault="00A618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4E0A4F" w14:textId="77777777" w:rsidR="002F43D7" w:rsidRDefault="002F43D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B3EB6"/>
    <w:multiLevelType w:val="hybridMultilevel"/>
    <w:tmpl w:val="389646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442277"/>
    <w:multiLevelType w:val="hybridMultilevel"/>
    <w:tmpl w:val="F8D48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F661FF"/>
    <w:multiLevelType w:val="hybridMultilevel"/>
    <w:tmpl w:val="618221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30184C"/>
    <w:multiLevelType w:val="hybridMultilevel"/>
    <w:tmpl w:val="957E9D82"/>
    <w:lvl w:ilvl="0" w:tplc="2FCAA57C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/>
      </w:rPr>
    </w:lvl>
    <w:lvl w:ilvl="1" w:tplc="F620DABA">
      <w:start w:val="1"/>
      <w:numFmt w:val="bullet"/>
      <w:lvlText w:val="o"/>
      <w:lvlJc w:val="left"/>
      <w:pPr>
        <w:ind w:left="1080" w:hanging="360"/>
      </w:pPr>
      <w:rPr>
        <w:rFonts w:ascii="Courier New" w:hAnsi="Courier New"/>
      </w:rPr>
    </w:lvl>
    <w:lvl w:ilvl="2" w:tplc="9334C57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 w:tplc="C96A64C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 w:tplc="984C231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/>
      </w:rPr>
    </w:lvl>
    <w:lvl w:ilvl="5" w:tplc="FFA2A0C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 w:tplc="A4BC578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 w:tplc="AD32D47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/>
      </w:rPr>
    </w:lvl>
    <w:lvl w:ilvl="8" w:tplc="5A90D77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5" w15:restartNumberingAfterBreak="0">
    <w:nsid w:val="1BA66265"/>
    <w:multiLevelType w:val="hybridMultilevel"/>
    <w:tmpl w:val="F4260248"/>
    <w:lvl w:ilvl="0" w:tplc="BE4032A6">
      <w:start w:val="1"/>
      <w:numFmt w:val="decimal"/>
      <w:pStyle w:val="Heading2"/>
      <w:lvlText w:val="%1."/>
      <w:lvlJc w:val="left"/>
      <w:pPr>
        <w:ind w:left="360" w:hanging="360"/>
      </w:pPr>
    </w:lvl>
    <w:lvl w:ilvl="1" w:tplc="8C007CD4" w:tentative="1">
      <w:start w:val="1"/>
      <w:numFmt w:val="lowerLetter"/>
      <w:lvlText w:val="%2."/>
      <w:lvlJc w:val="left"/>
      <w:pPr>
        <w:ind w:left="1080" w:hanging="360"/>
      </w:pPr>
    </w:lvl>
    <w:lvl w:ilvl="2" w:tplc="35A0BD86" w:tentative="1">
      <w:start w:val="1"/>
      <w:numFmt w:val="lowerRoman"/>
      <w:lvlText w:val="%3."/>
      <w:lvlJc w:val="right"/>
      <w:pPr>
        <w:ind w:left="1800" w:hanging="180"/>
      </w:pPr>
    </w:lvl>
    <w:lvl w:ilvl="3" w:tplc="3A76400C" w:tentative="1">
      <w:start w:val="1"/>
      <w:numFmt w:val="decimal"/>
      <w:lvlText w:val="%4."/>
      <w:lvlJc w:val="left"/>
      <w:pPr>
        <w:ind w:left="2520" w:hanging="360"/>
      </w:pPr>
    </w:lvl>
    <w:lvl w:ilvl="4" w:tplc="69EA93A0" w:tentative="1">
      <w:start w:val="1"/>
      <w:numFmt w:val="lowerLetter"/>
      <w:lvlText w:val="%5."/>
      <w:lvlJc w:val="left"/>
      <w:pPr>
        <w:ind w:left="3240" w:hanging="360"/>
      </w:pPr>
    </w:lvl>
    <w:lvl w:ilvl="5" w:tplc="D652B956" w:tentative="1">
      <w:start w:val="1"/>
      <w:numFmt w:val="lowerRoman"/>
      <w:lvlText w:val="%6."/>
      <w:lvlJc w:val="right"/>
      <w:pPr>
        <w:ind w:left="3960" w:hanging="180"/>
      </w:pPr>
    </w:lvl>
    <w:lvl w:ilvl="6" w:tplc="8D741D4C" w:tentative="1">
      <w:start w:val="1"/>
      <w:numFmt w:val="decimal"/>
      <w:lvlText w:val="%7."/>
      <w:lvlJc w:val="left"/>
      <w:pPr>
        <w:ind w:left="4680" w:hanging="360"/>
      </w:pPr>
    </w:lvl>
    <w:lvl w:ilvl="7" w:tplc="742AD2B4" w:tentative="1">
      <w:start w:val="1"/>
      <w:numFmt w:val="lowerLetter"/>
      <w:lvlText w:val="%8."/>
      <w:lvlJc w:val="left"/>
      <w:pPr>
        <w:ind w:left="5400" w:hanging="360"/>
      </w:pPr>
    </w:lvl>
    <w:lvl w:ilvl="8" w:tplc="BBE4C82A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CAB1150"/>
    <w:multiLevelType w:val="hybridMultilevel"/>
    <w:tmpl w:val="AE5476B4"/>
    <w:lvl w:ilvl="0" w:tplc="37D8BD44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/>
      </w:rPr>
    </w:lvl>
    <w:lvl w:ilvl="1" w:tplc="635E74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646031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0526E8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5184BE6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3FA4BF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B4AD5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87E6FD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1856FD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" w15:restartNumberingAfterBreak="0">
    <w:nsid w:val="1CF50EEE"/>
    <w:multiLevelType w:val="hybridMultilevel"/>
    <w:tmpl w:val="CAC2006E"/>
    <w:lvl w:ilvl="0" w:tplc="E72C28C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/>
      </w:rPr>
    </w:lvl>
    <w:lvl w:ilvl="1" w:tplc="A34888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7F9ACF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5D8EAB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ED0681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8878FA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97CCFF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2B3E45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7ACAF8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8" w15:restartNumberingAfterBreak="0">
    <w:nsid w:val="20A477F0"/>
    <w:multiLevelType w:val="hybridMultilevel"/>
    <w:tmpl w:val="16C019D4"/>
    <w:lvl w:ilvl="0" w:tplc="0809000F">
      <w:start w:val="1"/>
      <w:numFmt w:val="decimal"/>
      <w:lvlText w:val="%1."/>
      <w:lvlJc w:val="left"/>
      <w:pPr>
        <w:ind w:left="775" w:hanging="360"/>
      </w:pPr>
    </w:lvl>
    <w:lvl w:ilvl="1" w:tplc="08090019" w:tentative="1">
      <w:start w:val="1"/>
      <w:numFmt w:val="lowerLetter"/>
      <w:lvlText w:val="%2."/>
      <w:lvlJc w:val="left"/>
      <w:pPr>
        <w:ind w:left="1495" w:hanging="360"/>
      </w:pPr>
    </w:lvl>
    <w:lvl w:ilvl="2" w:tplc="0809001B" w:tentative="1">
      <w:start w:val="1"/>
      <w:numFmt w:val="lowerRoman"/>
      <w:lvlText w:val="%3."/>
      <w:lvlJc w:val="right"/>
      <w:pPr>
        <w:ind w:left="2215" w:hanging="180"/>
      </w:pPr>
    </w:lvl>
    <w:lvl w:ilvl="3" w:tplc="0809000F" w:tentative="1">
      <w:start w:val="1"/>
      <w:numFmt w:val="decimal"/>
      <w:lvlText w:val="%4."/>
      <w:lvlJc w:val="left"/>
      <w:pPr>
        <w:ind w:left="2935" w:hanging="360"/>
      </w:pPr>
    </w:lvl>
    <w:lvl w:ilvl="4" w:tplc="08090019" w:tentative="1">
      <w:start w:val="1"/>
      <w:numFmt w:val="lowerLetter"/>
      <w:lvlText w:val="%5."/>
      <w:lvlJc w:val="left"/>
      <w:pPr>
        <w:ind w:left="3655" w:hanging="360"/>
      </w:pPr>
    </w:lvl>
    <w:lvl w:ilvl="5" w:tplc="0809001B" w:tentative="1">
      <w:start w:val="1"/>
      <w:numFmt w:val="lowerRoman"/>
      <w:lvlText w:val="%6."/>
      <w:lvlJc w:val="right"/>
      <w:pPr>
        <w:ind w:left="4375" w:hanging="180"/>
      </w:pPr>
    </w:lvl>
    <w:lvl w:ilvl="6" w:tplc="0809000F" w:tentative="1">
      <w:start w:val="1"/>
      <w:numFmt w:val="decimal"/>
      <w:lvlText w:val="%7."/>
      <w:lvlJc w:val="left"/>
      <w:pPr>
        <w:ind w:left="5095" w:hanging="360"/>
      </w:pPr>
    </w:lvl>
    <w:lvl w:ilvl="7" w:tplc="08090019" w:tentative="1">
      <w:start w:val="1"/>
      <w:numFmt w:val="lowerLetter"/>
      <w:lvlText w:val="%8."/>
      <w:lvlJc w:val="left"/>
      <w:pPr>
        <w:ind w:left="5815" w:hanging="360"/>
      </w:pPr>
    </w:lvl>
    <w:lvl w:ilvl="8" w:tplc="08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9" w15:restartNumberingAfterBreak="0">
    <w:nsid w:val="29345851"/>
    <w:multiLevelType w:val="hybridMultilevel"/>
    <w:tmpl w:val="EA52F3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A91DA9"/>
    <w:multiLevelType w:val="hybridMultilevel"/>
    <w:tmpl w:val="2806E590"/>
    <w:lvl w:ilvl="0" w:tplc="4D285C3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4A44A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C8A870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35B4A7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60A867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B8DE8F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EE2C5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1BCCB3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84984F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 w15:restartNumberingAfterBreak="0">
    <w:nsid w:val="577558EB"/>
    <w:multiLevelType w:val="hybridMultilevel"/>
    <w:tmpl w:val="D7DEEB1A"/>
    <w:lvl w:ilvl="0" w:tplc="011AA59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3C4CA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8494A7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2F821F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4E4E65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79E4B7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B5E0EF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978ECB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F8C0A7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2" w15:restartNumberingAfterBreak="0">
    <w:nsid w:val="5F2020BA"/>
    <w:multiLevelType w:val="hybridMultilevel"/>
    <w:tmpl w:val="685E6B60"/>
    <w:lvl w:ilvl="0" w:tplc="C3E25C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0CC15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12246D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9C6FC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F828C1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4DFC54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E3DCFA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C4429A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7EF063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3" w15:restartNumberingAfterBreak="0">
    <w:nsid w:val="5F411CF3"/>
    <w:multiLevelType w:val="multilevel"/>
    <w:tmpl w:val="F2A4FD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Consolas" w:eastAsiaTheme="minorHAnsi" w:hAnsi="Consolas" w:cstheme="minorBidi" w:hint="default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57461AF"/>
    <w:multiLevelType w:val="hybridMultilevel"/>
    <w:tmpl w:val="91086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6034DC"/>
    <w:multiLevelType w:val="hybridMultilevel"/>
    <w:tmpl w:val="17C06788"/>
    <w:lvl w:ilvl="0" w:tplc="6720D43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32E663C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A77E13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89E22C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454601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BD1682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14484C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EB34E4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4DB6D5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6" w15:restartNumberingAfterBreak="0">
    <w:nsid w:val="67EB6620"/>
    <w:multiLevelType w:val="hybridMultilevel"/>
    <w:tmpl w:val="2D92AFF6"/>
    <w:lvl w:ilvl="0" w:tplc="1C4E46B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700C6E4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A808EF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BE5E8E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D4F6A1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5AEA5A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948665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06542B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A568FB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7" w15:restartNumberingAfterBreak="0">
    <w:nsid w:val="743E2E7F"/>
    <w:multiLevelType w:val="hybridMultilevel"/>
    <w:tmpl w:val="79F8C112"/>
    <w:lvl w:ilvl="0" w:tplc="1360B880">
      <w:numFmt w:val="bullet"/>
      <w:lvlText w:val="-"/>
      <w:lvlJc w:val="left"/>
      <w:pPr>
        <w:ind w:left="408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18" w15:restartNumberingAfterBreak="0">
    <w:nsid w:val="791F71D2"/>
    <w:multiLevelType w:val="hybridMultilevel"/>
    <w:tmpl w:val="B288B554"/>
    <w:lvl w:ilvl="0" w:tplc="E04EAFB2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1" w:tplc="E3E4288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/>
      </w:rPr>
    </w:lvl>
    <w:lvl w:ilvl="2" w:tplc="FF7AAFC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3" w:tplc="61102ADA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/>
      </w:rPr>
    </w:lvl>
    <w:lvl w:ilvl="4" w:tplc="6FF0E21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/>
      </w:rPr>
    </w:lvl>
    <w:lvl w:ilvl="5" w:tplc="F4388AD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/>
      </w:rPr>
    </w:lvl>
    <w:lvl w:ilvl="6" w:tplc="5CD6CFD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/>
      </w:rPr>
    </w:lvl>
    <w:lvl w:ilvl="7" w:tplc="22B014D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/>
      </w:rPr>
    </w:lvl>
    <w:lvl w:ilvl="8" w:tplc="E54E670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/>
      </w:rPr>
    </w:lvl>
  </w:abstractNum>
  <w:num w:numId="1" w16cid:durableId="2025937033">
    <w:abstractNumId w:val="5"/>
  </w:num>
  <w:num w:numId="2" w16cid:durableId="2056856460">
    <w:abstractNumId w:val="15"/>
  </w:num>
  <w:num w:numId="3" w16cid:durableId="1250502748">
    <w:abstractNumId w:val="6"/>
  </w:num>
  <w:num w:numId="4" w16cid:durableId="218828281">
    <w:abstractNumId w:val="18"/>
  </w:num>
  <w:num w:numId="5" w16cid:durableId="874082526">
    <w:abstractNumId w:val="16"/>
  </w:num>
  <w:num w:numId="6" w16cid:durableId="1647514394">
    <w:abstractNumId w:val="11"/>
  </w:num>
  <w:num w:numId="7" w16cid:durableId="1090082092">
    <w:abstractNumId w:val="12"/>
  </w:num>
  <w:num w:numId="8" w16cid:durableId="616328258">
    <w:abstractNumId w:val="7"/>
  </w:num>
  <w:num w:numId="9" w16cid:durableId="442531341">
    <w:abstractNumId w:val="4"/>
  </w:num>
  <w:num w:numId="10" w16cid:durableId="1221483352">
    <w:abstractNumId w:val="10"/>
  </w:num>
  <w:num w:numId="11" w16cid:durableId="1727609458">
    <w:abstractNumId w:val="14"/>
  </w:num>
  <w:num w:numId="12" w16cid:durableId="1453595832">
    <w:abstractNumId w:val="1"/>
  </w:num>
  <w:num w:numId="13" w16cid:durableId="549610100">
    <w:abstractNumId w:val="13"/>
  </w:num>
  <w:num w:numId="14" w16cid:durableId="1302467620">
    <w:abstractNumId w:val="2"/>
  </w:num>
  <w:num w:numId="15" w16cid:durableId="490101832">
    <w:abstractNumId w:val="17"/>
  </w:num>
  <w:num w:numId="16" w16cid:durableId="954556211">
    <w:abstractNumId w:val="9"/>
  </w:num>
  <w:num w:numId="17" w16cid:durableId="1387024081">
    <w:abstractNumId w:val="3"/>
  </w:num>
  <w:num w:numId="18" w16cid:durableId="1086413509">
    <w:abstractNumId w:val="0"/>
  </w:num>
  <w:num w:numId="19" w16cid:durableId="1960523627">
    <w:abstractNumId w:val="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NTM2Nra0MDYyMrFU0lEKTi0uzszPAykwqgUADlf3QywAAAA="/>
  </w:docVars>
  <w:rsids>
    <w:rsidRoot w:val="008068A2"/>
    <w:rsid w:val="000006BB"/>
    <w:rsid w:val="00002C1C"/>
    <w:rsid w:val="00007044"/>
    <w:rsid w:val="0001451E"/>
    <w:rsid w:val="0002258F"/>
    <w:rsid w:val="00023DC6"/>
    <w:rsid w:val="00025F04"/>
    <w:rsid w:val="00033D43"/>
    <w:rsid w:val="0004241B"/>
    <w:rsid w:val="0004463F"/>
    <w:rsid w:val="00063802"/>
    <w:rsid w:val="00064D15"/>
    <w:rsid w:val="0008559D"/>
    <w:rsid w:val="00086727"/>
    <w:rsid w:val="0009209B"/>
    <w:rsid w:val="0009523C"/>
    <w:rsid w:val="000A6794"/>
    <w:rsid w:val="000A71F5"/>
    <w:rsid w:val="000B164E"/>
    <w:rsid w:val="000B2BD1"/>
    <w:rsid w:val="000B39E6"/>
    <w:rsid w:val="000B56F0"/>
    <w:rsid w:val="000C5361"/>
    <w:rsid w:val="000D7B5B"/>
    <w:rsid w:val="000E193D"/>
    <w:rsid w:val="000E7194"/>
    <w:rsid w:val="00103906"/>
    <w:rsid w:val="00105C60"/>
    <w:rsid w:val="0012484A"/>
    <w:rsid w:val="00125EF2"/>
    <w:rsid w:val="00125FDD"/>
    <w:rsid w:val="001275B9"/>
    <w:rsid w:val="00140B32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37FE"/>
    <w:rsid w:val="001B4257"/>
    <w:rsid w:val="001B7060"/>
    <w:rsid w:val="001C1FCD"/>
    <w:rsid w:val="001C6DD1"/>
    <w:rsid w:val="001D2464"/>
    <w:rsid w:val="001D50AE"/>
    <w:rsid w:val="001E1161"/>
    <w:rsid w:val="001E3FEF"/>
    <w:rsid w:val="001F13F7"/>
    <w:rsid w:val="00202683"/>
    <w:rsid w:val="00215FCE"/>
    <w:rsid w:val="00227212"/>
    <w:rsid w:val="002326A7"/>
    <w:rsid w:val="00232E7D"/>
    <w:rsid w:val="002532DA"/>
    <w:rsid w:val="00264287"/>
    <w:rsid w:val="0026589D"/>
    <w:rsid w:val="002664E1"/>
    <w:rsid w:val="002674C4"/>
    <w:rsid w:val="002819B5"/>
    <w:rsid w:val="002853F4"/>
    <w:rsid w:val="002943AA"/>
    <w:rsid w:val="002A001C"/>
    <w:rsid w:val="002A0A12"/>
    <w:rsid w:val="002A2D2D"/>
    <w:rsid w:val="002A2EB7"/>
    <w:rsid w:val="002B039A"/>
    <w:rsid w:val="002C2AEC"/>
    <w:rsid w:val="002C4AFB"/>
    <w:rsid w:val="002C539D"/>
    <w:rsid w:val="002C71C6"/>
    <w:rsid w:val="002D07CA"/>
    <w:rsid w:val="002D1D18"/>
    <w:rsid w:val="002F43D7"/>
    <w:rsid w:val="00301EBC"/>
    <w:rsid w:val="00305122"/>
    <w:rsid w:val="003230CF"/>
    <w:rsid w:val="0033212E"/>
    <w:rsid w:val="0033490F"/>
    <w:rsid w:val="00337AEC"/>
    <w:rsid w:val="003607A2"/>
    <w:rsid w:val="00365181"/>
    <w:rsid w:val="00380A57"/>
    <w:rsid w:val="003817EF"/>
    <w:rsid w:val="00382A45"/>
    <w:rsid w:val="00386411"/>
    <w:rsid w:val="003A1601"/>
    <w:rsid w:val="003A33F9"/>
    <w:rsid w:val="003A5602"/>
    <w:rsid w:val="003B0278"/>
    <w:rsid w:val="003B1846"/>
    <w:rsid w:val="003B6A53"/>
    <w:rsid w:val="003C3D2C"/>
    <w:rsid w:val="003E1013"/>
    <w:rsid w:val="003E167F"/>
    <w:rsid w:val="003E2A3C"/>
    <w:rsid w:val="003E2F33"/>
    <w:rsid w:val="003E6BFB"/>
    <w:rsid w:val="003F1864"/>
    <w:rsid w:val="003F5055"/>
    <w:rsid w:val="004077D6"/>
    <w:rsid w:val="004107B9"/>
    <w:rsid w:val="0041081C"/>
    <w:rsid w:val="0041695D"/>
    <w:rsid w:val="004170BD"/>
    <w:rsid w:val="004311CA"/>
    <w:rsid w:val="004407A8"/>
    <w:rsid w:val="0045407B"/>
    <w:rsid w:val="00456558"/>
    <w:rsid w:val="00457493"/>
    <w:rsid w:val="0046759C"/>
    <w:rsid w:val="0047331A"/>
    <w:rsid w:val="0047640B"/>
    <w:rsid w:val="0047644B"/>
    <w:rsid w:val="00476D4B"/>
    <w:rsid w:val="00491748"/>
    <w:rsid w:val="00492DC8"/>
    <w:rsid w:val="004A7E77"/>
    <w:rsid w:val="004B0253"/>
    <w:rsid w:val="004C0A80"/>
    <w:rsid w:val="004D03E1"/>
    <w:rsid w:val="004D29A9"/>
    <w:rsid w:val="004D6330"/>
    <w:rsid w:val="004E0D4F"/>
    <w:rsid w:val="004E4C1E"/>
    <w:rsid w:val="004E53AA"/>
    <w:rsid w:val="004F4C42"/>
    <w:rsid w:val="0050017E"/>
    <w:rsid w:val="00503820"/>
    <w:rsid w:val="005054C7"/>
    <w:rsid w:val="00507F81"/>
    <w:rsid w:val="00513E82"/>
    <w:rsid w:val="005172E9"/>
    <w:rsid w:val="00517B12"/>
    <w:rsid w:val="00524789"/>
    <w:rsid w:val="00527BE8"/>
    <w:rsid w:val="005439C9"/>
    <w:rsid w:val="00553CCB"/>
    <w:rsid w:val="00555A3C"/>
    <w:rsid w:val="00563DC7"/>
    <w:rsid w:val="00564029"/>
    <w:rsid w:val="00564D7B"/>
    <w:rsid w:val="0056527D"/>
    <w:rsid w:val="005666A5"/>
    <w:rsid w:val="0056786B"/>
    <w:rsid w:val="0057138C"/>
    <w:rsid w:val="005803E5"/>
    <w:rsid w:val="00584EDB"/>
    <w:rsid w:val="0058723E"/>
    <w:rsid w:val="00594821"/>
    <w:rsid w:val="00596357"/>
    <w:rsid w:val="00596AA5"/>
    <w:rsid w:val="005A4605"/>
    <w:rsid w:val="005A62CB"/>
    <w:rsid w:val="005B0164"/>
    <w:rsid w:val="005B222A"/>
    <w:rsid w:val="005B4C35"/>
    <w:rsid w:val="005C131C"/>
    <w:rsid w:val="005C6A24"/>
    <w:rsid w:val="005C6D7F"/>
    <w:rsid w:val="005E04CE"/>
    <w:rsid w:val="005E255B"/>
    <w:rsid w:val="005E4B34"/>
    <w:rsid w:val="005E6CC9"/>
    <w:rsid w:val="00600083"/>
    <w:rsid w:val="00604363"/>
    <w:rsid w:val="00612EB7"/>
    <w:rsid w:val="006135E8"/>
    <w:rsid w:val="006166D3"/>
    <w:rsid w:val="00620866"/>
    <w:rsid w:val="00621476"/>
    <w:rsid w:val="006229DB"/>
    <w:rsid w:val="00622B57"/>
    <w:rsid w:val="00624212"/>
    <w:rsid w:val="006242A9"/>
    <w:rsid w:val="00624DCF"/>
    <w:rsid w:val="0063342B"/>
    <w:rsid w:val="00640502"/>
    <w:rsid w:val="00640B9B"/>
    <w:rsid w:val="00644D27"/>
    <w:rsid w:val="00660CBC"/>
    <w:rsid w:val="006640AE"/>
    <w:rsid w:val="00670041"/>
    <w:rsid w:val="00671FE2"/>
    <w:rsid w:val="00686C0C"/>
    <w:rsid w:val="00695634"/>
    <w:rsid w:val="006A2531"/>
    <w:rsid w:val="006A6F6D"/>
    <w:rsid w:val="006B2C6F"/>
    <w:rsid w:val="006D239A"/>
    <w:rsid w:val="006E01E5"/>
    <w:rsid w:val="006E1302"/>
    <w:rsid w:val="006E2245"/>
    <w:rsid w:val="006E2AB1"/>
    <w:rsid w:val="006E33C8"/>
    <w:rsid w:val="006E55B4"/>
    <w:rsid w:val="006E7E50"/>
    <w:rsid w:val="00704432"/>
    <w:rsid w:val="007051DF"/>
    <w:rsid w:val="00724DA4"/>
    <w:rsid w:val="0073202B"/>
    <w:rsid w:val="00733C3B"/>
    <w:rsid w:val="00746C63"/>
    <w:rsid w:val="0075232C"/>
    <w:rsid w:val="00763912"/>
    <w:rsid w:val="00774E44"/>
    <w:rsid w:val="00785258"/>
    <w:rsid w:val="00791F02"/>
    <w:rsid w:val="0079324A"/>
    <w:rsid w:val="00794EEE"/>
    <w:rsid w:val="00796C4D"/>
    <w:rsid w:val="007A635E"/>
    <w:rsid w:val="007B3686"/>
    <w:rsid w:val="007C1B7D"/>
    <w:rsid w:val="007C2C37"/>
    <w:rsid w:val="007C3E81"/>
    <w:rsid w:val="007C42AC"/>
    <w:rsid w:val="007D742F"/>
    <w:rsid w:val="007E0960"/>
    <w:rsid w:val="007E4E4F"/>
    <w:rsid w:val="007F04BF"/>
    <w:rsid w:val="007F0EF4"/>
    <w:rsid w:val="007F177C"/>
    <w:rsid w:val="007F5F65"/>
    <w:rsid w:val="00801502"/>
    <w:rsid w:val="00803217"/>
    <w:rsid w:val="00804259"/>
    <w:rsid w:val="00805A14"/>
    <w:rsid w:val="008063E1"/>
    <w:rsid w:val="008068A2"/>
    <w:rsid w:val="008105A0"/>
    <w:rsid w:val="00814FAD"/>
    <w:rsid w:val="0081590A"/>
    <w:rsid w:val="0083393D"/>
    <w:rsid w:val="00834A15"/>
    <w:rsid w:val="00836CA4"/>
    <w:rsid w:val="00840B49"/>
    <w:rsid w:val="0085184F"/>
    <w:rsid w:val="00861625"/>
    <w:rsid w:val="008617B5"/>
    <w:rsid w:val="00863C7F"/>
    <w:rsid w:val="0086763C"/>
    <w:rsid w:val="00870828"/>
    <w:rsid w:val="008746E8"/>
    <w:rsid w:val="0087550B"/>
    <w:rsid w:val="00876621"/>
    <w:rsid w:val="00877D59"/>
    <w:rsid w:val="0088080B"/>
    <w:rsid w:val="008B07D7"/>
    <w:rsid w:val="008B3B80"/>
    <w:rsid w:val="008B557F"/>
    <w:rsid w:val="008B7FF1"/>
    <w:rsid w:val="008C0369"/>
    <w:rsid w:val="008C2344"/>
    <w:rsid w:val="008C2B83"/>
    <w:rsid w:val="008C5930"/>
    <w:rsid w:val="008D6097"/>
    <w:rsid w:val="008E3B6A"/>
    <w:rsid w:val="008E6CF3"/>
    <w:rsid w:val="008F202C"/>
    <w:rsid w:val="008F5B43"/>
    <w:rsid w:val="008F5FDB"/>
    <w:rsid w:val="00902E68"/>
    <w:rsid w:val="00912BC6"/>
    <w:rsid w:val="00913B5A"/>
    <w:rsid w:val="0092145D"/>
    <w:rsid w:val="009254B7"/>
    <w:rsid w:val="00930CEE"/>
    <w:rsid w:val="0093795E"/>
    <w:rsid w:val="00941FFF"/>
    <w:rsid w:val="00950229"/>
    <w:rsid w:val="00955691"/>
    <w:rsid w:val="00957B2B"/>
    <w:rsid w:val="00961157"/>
    <w:rsid w:val="00965C5B"/>
    <w:rsid w:val="0096684B"/>
    <w:rsid w:val="00972C7F"/>
    <w:rsid w:val="00976E46"/>
    <w:rsid w:val="009862D5"/>
    <w:rsid w:val="00986688"/>
    <w:rsid w:val="0099295A"/>
    <w:rsid w:val="00994897"/>
    <w:rsid w:val="009B0E20"/>
    <w:rsid w:val="009B17C8"/>
    <w:rsid w:val="009B3A0D"/>
    <w:rsid w:val="009B4FB4"/>
    <w:rsid w:val="009B5EEB"/>
    <w:rsid w:val="009C0C39"/>
    <w:rsid w:val="009D1805"/>
    <w:rsid w:val="009E1A09"/>
    <w:rsid w:val="009E2705"/>
    <w:rsid w:val="00A02545"/>
    <w:rsid w:val="00A025E6"/>
    <w:rsid w:val="00A048CC"/>
    <w:rsid w:val="00A05555"/>
    <w:rsid w:val="00A06D89"/>
    <w:rsid w:val="00A144E9"/>
    <w:rsid w:val="00A203CF"/>
    <w:rsid w:val="00A26436"/>
    <w:rsid w:val="00A31C69"/>
    <w:rsid w:val="00A34DAA"/>
    <w:rsid w:val="00A35790"/>
    <w:rsid w:val="00A41132"/>
    <w:rsid w:val="00A45A89"/>
    <w:rsid w:val="00A47F12"/>
    <w:rsid w:val="00A502F8"/>
    <w:rsid w:val="00A528FC"/>
    <w:rsid w:val="00A61840"/>
    <w:rsid w:val="00A66DE2"/>
    <w:rsid w:val="00A70227"/>
    <w:rsid w:val="00A847D3"/>
    <w:rsid w:val="00A9735D"/>
    <w:rsid w:val="00AA3772"/>
    <w:rsid w:val="00AB106E"/>
    <w:rsid w:val="00AB2224"/>
    <w:rsid w:val="00AB633E"/>
    <w:rsid w:val="00AC36D6"/>
    <w:rsid w:val="00AC60FE"/>
    <w:rsid w:val="00AC77AD"/>
    <w:rsid w:val="00AD074A"/>
    <w:rsid w:val="00AD25BD"/>
    <w:rsid w:val="00AD3214"/>
    <w:rsid w:val="00AE05D3"/>
    <w:rsid w:val="00AE1142"/>
    <w:rsid w:val="00AE355A"/>
    <w:rsid w:val="00AF3222"/>
    <w:rsid w:val="00B148DD"/>
    <w:rsid w:val="00B2472A"/>
    <w:rsid w:val="00B33794"/>
    <w:rsid w:val="00B34718"/>
    <w:rsid w:val="00B567F6"/>
    <w:rsid w:val="00B56DF3"/>
    <w:rsid w:val="00B57A5C"/>
    <w:rsid w:val="00B6185B"/>
    <w:rsid w:val="00B638EB"/>
    <w:rsid w:val="00B63DED"/>
    <w:rsid w:val="00B753E7"/>
    <w:rsid w:val="00B8684F"/>
    <w:rsid w:val="00B86AF3"/>
    <w:rsid w:val="00B909A0"/>
    <w:rsid w:val="00B9309B"/>
    <w:rsid w:val="00BA1F40"/>
    <w:rsid w:val="00BA4820"/>
    <w:rsid w:val="00BB05FA"/>
    <w:rsid w:val="00BB092C"/>
    <w:rsid w:val="00BB1A84"/>
    <w:rsid w:val="00BB349C"/>
    <w:rsid w:val="00BB5B10"/>
    <w:rsid w:val="00BC56D6"/>
    <w:rsid w:val="00BD3D8D"/>
    <w:rsid w:val="00BD533C"/>
    <w:rsid w:val="00BE1840"/>
    <w:rsid w:val="00BE399E"/>
    <w:rsid w:val="00BF1775"/>
    <w:rsid w:val="00BF201D"/>
    <w:rsid w:val="00BF2406"/>
    <w:rsid w:val="00BF563B"/>
    <w:rsid w:val="00C0490B"/>
    <w:rsid w:val="00C060B6"/>
    <w:rsid w:val="00C06530"/>
    <w:rsid w:val="00C07904"/>
    <w:rsid w:val="00C121AF"/>
    <w:rsid w:val="00C14C80"/>
    <w:rsid w:val="00C27853"/>
    <w:rsid w:val="00C31CE5"/>
    <w:rsid w:val="00C355A5"/>
    <w:rsid w:val="00C43B64"/>
    <w:rsid w:val="00C46853"/>
    <w:rsid w:val="00C53F37"/>
    <w:rsid w:val="00C5499A"/>
    <w:rsid w:val="00C606FD"/>
    <w:rsid w:val="00C623DD"/>
    <w:rsid w:val="00C62A0F"/>
    <w:rsid w:val="00C64630"/>
    <w:rsid w:val="00C64D09"/>
    <w:rsid w:val="00C73A3B"/>
    <w:rsid w:val="00C82862"/>
    <w:rsid w:val="00C84E4D"/>
    <w:rsid w:val="00C92586"/>
    <w:rsid w:val="00CA2FD0"/>
    <w:rsid w:val="00CB626D"/>
    <w:rsid w:val="00CD0022"/>
    <w:rsid w:val="00CD5181"/>
    <w:rsid w:val="00CD6995"/>
    <w:rsid w:val="00CD7485"/>
    <w:rsid w:val="00CE2360"/>
    <w:rsid w:val="00CE236C"/>
    <w:rsid w:val="00CE4060"/>
    <w:rsid w:val="00CF0047"/>
    <w:rsid w:val="00CF00E8"/>
    <w:rsid w:val="00CF7604"/>
    <w:rsid w:val="00D1371E"/>
    <w:rsid w:val="00D13B0B"/>
    <w:rsid w:val="00D17770"/>
    <w:rsid w:val="00D22895"/>
    <w:rsid w:val="00D3404A"/>
    <w:rsid w:val="00D4354E"/>
    <w:rsid w:val="00D43F69"/>
    <w:rsid w:val="00D50F79"/>
    <w:rsid w:val="00D61ACC"/>
    <w:rsid w:val="00D641F0"/>
    <w:rsid w:val="00D73957"/>
    <w:rsid w:val="00D831B5"/>
    <w:rsid w:val="00D8395C"/>
    <w:rsid w:val="00D910AA"/>
    <w:rsid w:val="00DA028F"/>
    <w:rsid w:val="00DA06EC"/>
    <w:rsid w:val="00DB3911"/>
    <w:rsid w:val="00DC1B41"/>
    <w:rsid w:val="00DC28E6"/>
    <w:rsid w:val="00DC79E8"/>
    <w:rsid w:val="00DD55F0"/>
    <w:rsid w:val="00DD7BB2"/>
    <w:rsid w:val="00DE1B8E"/>
    <w:rsid w:val="00DF00FA"/>
    <w:rsid w:val="00DF57D8"/>
    <w:rsid w:val="00DF6F6D"/>
    <w:rsid w:val="00E01504"/>
    <w:rsid w:val="00E032C5"/>
    <w:rsid w:val="00E16BF8"/>
    <w:rsid w:val="00E24C6A"/>
    <w:rsid w:val="00E25811"/>
    <w:rsid w:val="00E32F85"/>
    <w:rsid w:val="00E36FD8"/>
    <w:rsid w:val="00E37380"/>
    <w:rsid w:val="00E400A0"/>
    <w:rsid w:val="00E4154A"/>
    <w:rsid w:val="00E465C4"/>
    <w:rsid w:val="00E57FEE"/>
    <w:rsid w:val="00E63F64"/>
    <w:rsid w:val="00E66811"/>
    <w:rsid w:val="00E66B73"/>
    <w:rsid w:val="00E74623"/>
    <w:rsid w:val="00E80E3D"/>
    <w:rsid w:val="00E86D42"/>
    <w:rsid w:val="00E870B8"/>
    <w:rsid w:val="00E87F72"/>
    <w:rsid w:val="00E933F6"/>
    <w:rsid w:val="00E94C2F"/>
    <w:rsid w:val="00EA1019"/>
    <w:rsid w:val="00EA28CA"/>
    <w:rsid w:val="00EA3B29"/>
    <w:rsid w:val="00EA6A06"/>
    <w:rsid w:val="00EB1664"/>
    <w:rsid w:val="00EB7421"/>
    <w:rsid w:val="00EC36F5"/>
    <w:rsid w:val="00EC5059"/>
    <w:rsid w:val="00EC5A4D"/>
    <w:rsid w:val="00ED0DEA"/>
    <w:rsid w:val="00ED43F4"/>
    <w:rsid w:val="00ED73C4"/>
    <w:rsid w:val="00F04A73"/>
    <w:rsid w:val="00F12988"/>
    <w:rsid w:val="00F20B48"/>
    <w:rsid w:val="00F258BA"/>
    <w:rsid w:val="00F27E9C"/>
    <w:rsid w:val="00F34672"/>
    <w:rsid w:val="00F416B9"/>
    <w:rsid w:val="00F41F41"/>
    <w:rsid w:val="00F46918"/>
    <w:rsid w:val="00F46DDE"/>
    <w:rsid w:val="00F607A6"/>
    <w:rsid w:val="00F655ED"/>
    <w:rsid w:val="00F7033C"/>
    <w:rsid w:val="00F84147"/>
    <w:rsid w:val="00F96D0D"/>
    <w:rsid w:val="00F976AD"/>
    <w:rsid w:val="00FA6461"/>
    <w:rsid w:val="00FB24F9"/>
    <w:rsid w:val="00FC6F71"/>
    <w:rsid w:val="00FE038F"/>
    <w:rsid w:val="00FE4A48"/>
    <w:rsid w:val="00FF4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00AF538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qFormat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PlainText">
    <w:name w:val="Plain Text"/>
    <w:basedOn w:val="Normal"/>
    <w:link w:val="PlainTextChar"/>
    <w:uiPriority w:val="99"/>
    <w:semiHidden/>
    <w:unhideWhenUsed/>
    <w:pPr>
      <w:spacing w:after="0" w:line="240" w:lineRule="auto"/>
    </w:pPr>
    <w:rPr>
      <w:rFonts w:ascii="Courier New" w:hAnsi="Courier New" w:cs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hAnsi="Courier New" w:cs="Courier New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pPr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qFormat/>
    <w:rPr>
      <w:rFonts w:ascii="Consolas" w:hAnsi="Consolas"/>
      <w:b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/>
    <w:pPr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</w:style>
  <w:style w:type="character" w:customStyle="1" w:styleId="InternetLink">
    <w:name w:val="Internet Link"/>
    <w:basedOn w:val="DefaultParagraphFont"/>
    <w:uiPriority w:val="99"/>
    <w:unhideWhenUsed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F563B"/>
    <w:pPr>
      <w:spacing w:after="0" w:line="240" w:lineRule="auto"/>
    </w:pPr>
  </w:style>
  <w:style w:type="character" w:customStyle="1" w:styleId="ts-alignment-element">
    <w:name w:val="ts-alignment-element"/>
    <w:basedOn w:val="DefaultParagraphFont"/>
    <w:rsid w:val="00913B5A"/>
  </w:style>
  <w:style w:type="character" w:customStyle="1" w:styleId="ts-alignment-element-highlighted">
    <w:name w:val="ts-alignment-element-highlighted"/>
    <w:basedOn w:val="DefaultParagraphFont"/>
    <w:rsid w:val="00913B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github.com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9" Type="http://schemas.openxmlformats.org/officeDocument/2006/relationships/image" Target="media/image25.png"/><Relationship Id="rId21" Type="http://schemas.openxmlformats.org/officeDocument/2006/relationships/image" Target="media/image8.png"/><Relationship Id="rId34" Type="http://schemas.openxmlformats.org/officeDocument/2006/relationships/image" Target="media/image20.png"/><Relationship Id="rId42" Type="http://schemas.openxmlformats.org/officeDocument/2006/relationships/image" Target="media/image27.png"/><Relationship Id="rId47" Type="http://schemas.openxmlformats.org/officeDocument/2006/relationships/image" Target="media/image32.png"/><Relationship Id="rId50" Type="http://schemas.openxmlformats.org/officeDocument/2006/relationships/image" Target="media/image35.png"/><Relationship Id="rId55" Type="http://schemas.openxmlformats.org/officeDocument/2006/relationships/image" Target="media/image38.png"/><Relationship Id="rId63" Type="http://schemas.openxmlformats.org/officeDocument/2006/relationships/image" Target="media/image45.png"/><Relationship Id="rId68" Type="http://schemas.openxmlformats.org/officeDocument/2006/relationships/image" Target="media/image50.png"/><Relationship Id="rId76" Type="http://schemas.openxmlformats.org/officeDocument/2006/relationships/hyperlink" Target="https://replit.com/" TargetMode="External"/><Relationship Id="rId84" Type="http://schemas.openxmlformats.org/officeDocument/2006/relationships/image" Target="media/image62.png"/><Relationship Id="rId89" Type="http://schemas.openxmlformats.org/officeDocument/2006/relationships/fontTable" Target="fontTable.xml"/><Relationship Id="rId7" Type="http://schemas.openxmlformats.org/officeDocument/2006/relationships/settings" Target="settings.xml"/><Relationship Id="rId71" Type="http://schemas.openxmlformats.org/officeDocument/2006/relationships/image" Target="media/image52.png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new" TargetMode="External"/><Relationship Id="rId29" Type="http://schemas.openxmlformats.org/officeDocument/2006/relationships/image" Target="media/image16.png"/><Relationship Id="rId11" Type="http://schemas.openxmlformats.org/officeDocument/2006/relationships/image" Target="media/image1.png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image" Target="media/image30.png"/><Relationship Id="rId53" Type="http://schemas.openxmlformats.org/officeDocument/2006/relationships/hyperlink" Target="https://git-scm.com/about" TargetMode="External"/><Relationship Id="rId58" Type="http://schemas.openxmlformats.org/officeDocument/2006/relationships/image" Target="media/image41.png"/><Relationship Id="rId66" Type="http://schemas.openxmlformats.org/officeDocument/2006/relationships/image" Target="media/image48.png"/><Relationship Id="rId74" Type="http://schemas.openxmlformats.org/officeDocument/2006/relationships/image" Target="media/image54.png"/><Relationship Id="rId79" Type="http://schemas.openxmlformats.org/officeDocument/2006/relationships/image" Target="media/image57.png"/><Relationship Id="rId87" Type="http://schemas.openxmlformats.org/officeDocument/2006/relationships/header" Target="header1.xml"/><Relationship Id="rId5" Type="http://schemas.openxmlformats.org/officeDocument/2006/relationships/numbering" Target="numbering.xml"/><Relationship Id="rId61" Type="http://schemas.openxmlformats.org/officeDocument/2006/relationships/image" Target="media/image43.png"/><Relationship Id="rId82" Type="http://schemas.openxmlformats.org/officeDocument/2006/relationships/image" Target="media/image60.png"/><Relationship Id="rId90" Type="http://schemas.openxmlformats.org/officeDocument/2006/relationships/theme" Target="theme/theme1.xml"/><Relationship Id="rId19" Type="http://schemas.openxmlformats.org/officeDocument/2006/relationships/image" Target="media/image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1.png"/><Relationship Id="rId43" Type="http://schemas.openxmlformats.org/officeDocument/2006/relationships/image" Target="media/image28.png"/><Relationship Id="rId48" Type="http://schemas.openxmlformats.org/officeDocument/2006/relationships/image" Target="media/image33.png"/><Relationship Id="rId56" Type="http://schemas.openxmlformats.org/officeDocument/2006/relationships/image" Target="media/image39.png"/><Relationship Id="rId64" Type="http://schemas.openxmlformats.org/officeDocument/2006/relationships/image" Target="media/image46.png"/><Relationship Id="rId69" Type="http://schemas.openxmlformats.org/officeDocument/2006/relationships/hyperlink" Target="https://docs.github.com/en/get-started/writing-on-github/getting-started-with-writing-and-formatting-on-github/basic-writing-and-formatting-syntax" TargetMode="External"/><Relationship Id="rId77" Type="http://schemas.openxmlformats.org/officeDocument/2006/relationships/image" Target="media/image55.png"/><Relationship Id="rId8" Type="http://schemas.openxmlformats.org/officeDocument/2006/relationships/webSettings" Target="webSettings.xml"/><Relationship Id="rId51" Type="http://schemas.openxmlformats.org/officeDocument/2006/relationships/image" Target="media/image36.png"/><Relationship Id="rId72" Type="http://schemas.openxmlformats.org/officeDocument/2006/relationships/image" Target="media/image53.png"/><Relationship Id="rId80" Type="http://schemas.openxmlformats.org/officeDocument/2006/relationships/image" Target="media/image58.png"/><Relationship Id="rId85" Type="http://schemas.openxmlformats.org/officeDocument/2006/relationships/image" Target="media/image63.png"/><Relationship Id="rId3" Type="http://schemas.openxmlformats.org/officeDocument/2006/relationships/customXml" Target="../customXml/item3.xml"/><Relationship Id="rId12" Type="http://schemas.openxmlformats.org/officeDocument/2006/relationships/hyperlink" Target="https://en.wikipedia.org/wiki/Rock_paper_scissors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hyperlink" Target="https://www.w3schools.com/python/ref_random_randint.asp" TargetMode="External"/><Relationship Id="rId38" Type="http://schemas.openxmlformats.org/officeDocument/2006/relationships/image" Target="media/image24.png"/><Relationship Id="rId46" Type="http://schemas.openxmlformats.org/officeDocument/2006/relationships/image" Target="media/image31.png"/><Relationship Id="rId59" Type="http://schemas.openxmlformats.org/officeDocument/2006/relationships/hyperlink" Target="https://www.geeksforgeeks.org/print-colors-python-terminal/" TargetMode="External"/><Relationship Id="rId67" Type="http://schemas.openxmlformats.org/officeDocument/2006/relationships/image" Target="media/image49.png"/><Relationship Id="rId20" Type="http://schemas.openxmlformats.org/officeDocument/2006/relationships/image" Target="media/image7.png"/><Relationship Id="rId41" Type="http://schemas.openxmlformats.org/officeDocument/2006/relationships/hyperlink" Target="https://git-scm.com/downloads" TargetMode="External"/><Relationship Id="rId54" Type="http://schemas.openxmlformats.org/officeDocument/2006/relationships/hyperlink" Target="https://desktop.github.com/" TargetMode="External"/><Relationship Id="rId62" Type="http://schemas.openxmlformats.org/officeDocument/2006/relationships/image" Target="media/image44.png"/><Relationship Id="rId70" Type="http://schemas.openxmlformats.org/officeDocument/2006/relationships/image" Target="media/image51.png"/><Relationship Id="rId75" Type="http://schemas.openxmlformats.org/officeDocument/2006/relationships/hyperlink" Target="https://support.microsoft.com/en-us/windows/open-snipping-tool-and-take-a-screenshot-a35ac9ff-4a58-24c9-3253-f12bac9f9d44" TargetMode="External"/><Relationship Id="rId83" Type="http://schemas.openxmlformats.org/officeDocument/2006/relationships/image" Target="media/image61.png"/><Relationship Id="rId88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3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2.png"/><Relationship Id="rId49" Type="http://schemas.openxmlformats.org/officeDocument/2006/relationships/image" Target="media/image34.png"/><Relationship Id="rId57" Type="http://schemas.openxmlformats.org/officeDocument/2006/relationships/image" Target="media/image40.png"/><Relationship Id="rId10" Type="http://schemas.openxmlformats.org/officeDocument/2006/relationships/endnotes" Target="endnotes.xml"/><Relationship Id="rId31" Type="http://schemas.openxmlformats.org/officeDocument/2006/relationships/image" Target="media/image18.png"/><Relationship Id="rId44" Type="http://schemas.openxmlformats.org/officeDocument/2006/relationships/image" Target="media/image29.png"/><Relationship Id="rId52" Type="http://schemas.openxmlformats.org/officeDocument/2006/relationships/image" Target="media/image37.png"/><Relationship Id="rId60" Type="http://schemas.openxmlformats.org/officeDocument/2006/relationships/image" Target="media/image42.png"/><Relationship Id="rId65" Type="http://schemas.openxmlformats.org/officeDocument/2006/relationships/image" Target="media/image47.png"/><Relationship Id="rId73" Type="http://schemas.openxmlformats.org/officeDocument/2006/relationships/hyperlink" Target="https://support.microsoft.com/en-us/windows/open-snipping-tool-and-take-a-screenshot-a35ac9ff-4a58-24c9-3253-f12bac9f9d44" TargetMode="External"/><Relationship Id="rId78" Type="http://schemas.openxmlformats.org/officeDocument/2006/relationships/image" Target="media/image56.png"/><Relationship Id="rId81" Type="http://schemas.openxmlformats.org/officeDocument/2006/relationships/image" Target="media/image59.png"/><Relationship Id="rId86" Type="http://schemas.openxmlformats.org/officeDocument/2006/relationships/image" Target="media/image6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7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65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10.png"/><Relationship Id="rId7" Type="http://schemas.openxmlformats.org/officeDocument/2006/relationships/image" Target="media/image67.png"/><Relationship Id="rId12" Type="http://schemas.openxmlformats.org/officeDocument/2006/relationships/image" Target="media/image6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67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73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1.png"/><Relationship Id="rId20" Type="http://schemas.openxmlformats.org/officeDocument/2006/relationships/image" Target="media/image73.png"/><Relationship Id="rId29" Type="http://schemas.openxmlformats.org/officeDocument/2006/relationships/image" Target="media/image690.png"/><Relationship Id="rId41" Type="http://schemas.openxmlformats.org/officeDocument/2006/relationships/image" Target="media/image7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740.png"/><Relationship Id="rId5" Type="http://schemas.openxmlformats.org/officeDocument/2006/relationships/image" Target="media/image6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6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2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8.png"/><Relationship Id="rId14" Type="http://schemas.openxmlformats.org/officeDocument/2006/relationships/image" Target="media/image7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68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2</TotalTime>
  <Pages>28</Pages>
  <Words>2231</Words>
  <Characters>10994</Characters>
  <Application>Microsoft Office Word</Application>
  <DocSecurity>0</DocSecurity>
  <Lines>273</Lines>
  <Paragraphs>16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>SoftUni – https://softuni.org</Company>
  <LinksUpToDate>false</LinksUpToDate>
  <CharactersWithSpaces>13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Software Development</dc:subject>
  <dc:creator>Software University</dc:creator>
  <dc:description>© SoftUni – https://softuni.org_x000d_
© Software University – https://softuni.bg_x000d_
_x000d_
Copyrighted document. Unauthorized copy, reproduction or use is not permitted.</dc:description>
  <cp:lastModifiedBy>Zhivka Yordanova</cp:lastModifiedBy>
  <cp:revision>32</cp:revision>
  <cp:lastPrinted>2023-12-30T14:37:00Z</cp:lastPrinted>
  <dcterms:created xsi:type="dcterms:W3CDTF">2022-08-04T09:36:00Z</dcterms:created>
  <dcterms:modified xsi:type="dcterms:W3CDTF">2023-12-30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GrammarlyDocumentId">
    <vt:lpwstr>0f1f03d19840a01ff0492e26802fa7c6101cf71b36b4fddd7660eb6d623da401</vt:lpwstr>
  </property>
</Properties>
</file>